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8BBD7" w14:textId="594DA59D" w:rsidR="00B5312F" w:rsidRPr="00B5312F" w:rsidRDefault="00521595">
      <w:pPr>
        <w:rPr>
          <w:b/>
          <w:bCs/>
          <w:lang w:val="en-US"/>
        </w:rPr>
      </w:pPr>
      <w:r>
        <w:rPr>
          <w:b/>
          <w:bCs/>
          <w:lang w:val="en-US"/>
        </w:rPr>
        <w:t>I</w:t>
      </w:r>
      <w:r w:rsidRPr="00B5312F">
        <w:rPr>
          <w:b/>
          <w:bCs/>
          <w:lang w:val="en-US"/>
        </w:rPr>
        <w:t>ntroduction</w:t>
      </w:r>
    </w:p>
    <w:p w14:paraId="5FFA876A" w14:textId="1679853A" w:rsidR="00BD15AA" w:rsidRDefault="00BD15AA">
      <w:pPr>
        <w:rPr>
          <w:lang w:val="en-US"/>
        </w:rPr>
      </w:pPr>
      <w:r>
        <w:rPr>
          <w:lang w:val="en-US"/>
        </w:rPr>
        <w:t xml:space="preserve">To keep track with billionaires, our subject matter, Forbes </w:t>
      </w:r>
      <w:r w:rsidR="005F53AC">
        <w:rPr>
          <w:lang w:val="en-US"/>
        </w:rPr>
        <w:t>Magazines, articles, videos,</w:t>
      </w:r>
      <w:r>
        <w:rPr>
          <w:lang w:val="en-US"/>
        </w:rPr>
        <w:t xml:space="preserve"> or seminars is a best place to start. The Forbes keeps a list of world billionaires called the Forbes List.</w:t>
      </w:r>
    </w:p>
    <w:p w14:paraId="6BF34100" w14:textId="77777777" w:rsidR="00BD15AA" w:rsidRPr="00BD15AA" w:rsidRDefault="00BD15AA" w:rsidP="00BD15AA">
      <w:r w:rsidRPr="00BD15AA">
        <w:t>The Forbes list is an annual ranking of the world's billionaires, compiled and published by Forbes magazine. The list ranks billionaires based on their net worth, as estimated by Forbes, and includes information about their age, source of wealth, and country of citizenship. The Forbes list is widely regarded as one of the most comprehensive and influential rankings of billionaires worldwide.</w:t>
      </w:r>
    </w:p>
    <w:p w14:paraId="6E11879F" w14:textId="308F418E" w:rsidR="00BD15AA" w:rsidRPr="00BD15AA" w:rsidRDefault="00BD15AA" w:rsidP="00BD15AA">
      <w:r w:rsidRPr="00BD15AA">
        <w:t xml:space="preserve">The Forbes list has been published annually since 1987, and it includes both male and female billionaires from a variety of countries and industries. The list is widely followed by media outlets and the </w:t>
      </w:r>
      <w:r w:rsidR="002E47DE" w:rsidRPr="00BD15AA">
        <w:t>public</w:t>
      </w:r>
      <w:r w:rsidRPr="00BD15AA">
        <w:t>, and it is often used as a reference for tracking the wealth and success of the world's wealthiest individuals.</w:t>
      </w:r>
    </w:p>
    <w:p w14:paraId="71A93737" w14:textId="77777777" w:rsidR="00C53CA1" w:rsidRDefault="00BD15AA" w:rsidP="00C53CA1">
      <w:pPr>
        <w:rPr>
          <w:lang w:val="en-US"/>
        </w:rPr>
      </w:pPr>
      <w:r>
        <w:rPr>
          <w:lang w:val="en-US"/>
        </w:rPr>
        <w:t>According to a Forbes article</w:t>
      </w:r>
      <w:r w:rsidR="005B317E">
        <w:rPr>
          <w:lang w:val="en-US"/>
        </w:rPr>
        <w:t xml:space="preserve"> written in 2016 by Chase Peterson-Withorn</w:t>
      </w:r>
      <w:r>
        <w:rPr>
          <w:lang w:val="en-US"/>
        </w:rPr>
        <w:t xml:space="preserve">, the </w:t>
      </w:r>
      <w:r w:rsidR="005B317E">
        <w:rPr>
          <w:lang w:val="en-US"/>
        </w:rPr>
        <w:t xml:space="preserve">top </w:t>
      </w:r>
      <w:r w:rsidR="00C53CA1">
        <w:rPr>
          <w:lang w:val="en-US"/>
        </w:rPr>
        <w:t xml:space="preserve">5 </w:t>
      </w:r>
      <w:r>
        <w:rPr>
          <w:lang w:val="en-US"/>
        </w:rPr>
        <w:t>industry</w:t>
      </w:r>
      <w:r w:rsidR="005B317E">
        <w:rPr>
          <w:lang w:val="en-US"/>
        </w:rPr>
        <w:t xml:space="preserve"> that produce </w:t>
      </w:r>
      <w:r w:rsidR="00363859">
        <w:rPr>
          <w:lang w:val="en-US"/>
        </w:rPr>
        <w:t>the most Forbes billionaires worldwide are:</w:t>
      </w:r>
    </w:p>
    <w:p w14:paraId="165B0F18" w14:textId="1DBCDE4F" w:rsidR="00363859" w:rsidRPr="00C53CA1" w:rsidRDefault="00363859" w:rsidP="00C53CA1">
      <w:pPr>
        <w:rPr>
          <w:lang w:val="en-US"/>
        </w:rPr>
      </w:pPr>
      <w:r w:rsidRPr="00C53CA1">
        <w:t>1. Finance and Investments: 267 billionaires (15% of worldwide total)</w:t>
      </w:r>
    </w:p>
    <w:p w14:paraId="3E5ED3E0" w14:textId="77777777" w:rsidR="00363859" w:rsidRPr="00C53CA1" w:rsidRDefault="00363859" w:rsidP="00C53CA1">
      <w:r w:rsidRPr="00C53CA1">
        <w:t>2. Fashion and Retail: 221 billionaires (12% of worldwide total)</w:t>
      </w:r>
    </w:p>
    <w:p w14:paraId="56F30F24" w14:textId="77777777" w:rsidR="00363859" w:rsidRPr="00C53CA1" w:rsidRDefault="00363859" w:rsidP="00C53CA1">
      <w:r w:rsidRPr="00C53CA1">
        <w:t>3. Real Estate: 163 billionaires (9% of worldwide total)</w:t>
      </w:r>
    </w:p>
    <w:p w14:paraId="4598BEF4" w14:textId="77777777" w:rsidR="00363859" w:rsidRPr="00C53CA1" w:rsidRDefault="00363859" w:rsidP="00C53CA1">
      <w:r w:rsidRPr="00C53CA1">
        <w:t>4. Technology: 159 billionaires (9% of worldwide total)</w:t>
      </w:r>
    </w:p>
    <w:p w14:paraId="0FE27F8B" w14:textId="77777777" w:rsidR="00363859" w:rsidRPr="00C53CA1" w:rsidRDefault="00363859" w:rsidP="00C53CA1">
      <w:r w:rsidRPr="00C53CA1">
        <w:t>5. Manufacturing: 157 billionaires (9% of worldwide total)</w:t>
      </w:r>
    </w:p>
    <w:p w14:paraId="3CFA40BD" w14:textId="2BDB3CF5" w:rsidR="00363859" w:rsidRDefault="00363859">
      <w:pPr>
        <w:rPr>
          <w:lang w:val="en-US"/>
        </w:rPr>
      </w:pPr>
    </w:p>
    <w:p w14:paraId="14BE54C1" w14:textId="4B95595F" w:rsidR="00C53CA1" w:rsidRDefault="00C53CA1">
      <w:pPr>
        <w:rPr>
          <w:lang w:val="en-US"/>
        </w:rPr>
      </w:pPr>
      <w:r>
        <w:rPr>
          <w:lang w:val="en-US"/>
        </w:rPr>
        <w:t xml:space="preserve">According to a report by Forbes contributor, James O’Donnell, as </w:t>
      </w:r>
      <w:r w:rsidR="001C0907">
        <w:rPr>
          <w:lang w:val="en-US"/>
        </w:rPr>
        <w:t>of</w:t>
      </w:r>
      <w:r>
        <w:rPr>
          <w:lang w:val="en-US"/>
        </w:rPr>
        <w:t xml:space="preserve"> April 2022 there has been a significant change in the industries producing billionaires and the percentage of total worldwide.</w:t>
      </w:r>
    </w:p>
    <w:p w14:paraId="538AACA2" w14:textId="77777777" w:rsidR="00C53CA1" w:rsidRPr="00C53CA1" w:rsidRDefault="00C53CA1" w:rsidP="00C53CA1">
      <w:pPr>
        <w:pStyle w:val="ListParagraph"/>
        <w:numPr>
          <w:ilvl w:val="0"/>
          <w:numId w:val="1"/>
        </w:numPr>
      </w:pPr>
      <w:r w:rsidRPr="00C53CA1">
        <w:t>Finance &amp; Investments</w:t>
      </w:r>
      <w:r>
        <w:rPr>
          <w:lang w:val="en-US"/>
        </w:rPr>
        <w:t xml:space="preserve">: </w:t>
      </w:r>
      <w:r w:rsidRPr="00C53CA1">
        <w:t>393 billionaires</w:t>
      </w:r>
      <w:r>
        <w:rPr>
          <w:lang w:val="en-US"/>
        </w:rPr>
        <w:t xml:space="preserve"> (</w:t>
      </w:r>
      <w:r w:rsidRPr="00C53CA1">
        <w:t xml:space="preserve">15% of </w:t>
      </w:r>
      <w:r>
        <w:rPr>
          <w:lang w:val="en-US"/>
        </w:rPr>
        <w:t>worldwide total)</w:t>
      </w:r>
    </w:p>
    <w:p w14:paraId="4CF56BC0" w14:textId="11C79432" w:rsidR="00C53CA1" w:rsidRPr="00C53CA1" w:rsidRDefault="00C53CA1" w:rsidP="00C53CA1">
      <w:pPr>
        <w:pStyle w:val="ListParagraph"/>
        <w:numPr>
          <w:ilvl w:val="0"/>
          <w:numId w:val="1"/>
        </w:numPr>
      </w:pPr>
      <w:r w:rsidRPr="00C53CA1">
        <w:t>Manufacturing</w:t>
      </w:r>
      <w:r>
        <w:rPr>
          <w:lang w:val="en-US"/>
        </w:rPr>
        <w:t xml:space="preserve">: </w:t>
      </w:r>
      <w:r w:rsidRPr="00C53CA1">
        <w:t xml:space="preserve">337 billionaires </w:t>
      </w:r>
      <w:r>
        <w:rPr>
          <w:lang w:val="en-US"/>
        </w:rPr>
        <w:t>(</w:t>
      </w:r>
      <w:r w:rsidRPr="00C53CA1">
        <w:t xml:space="preserve">13% of </w:t>
      </w:r>
      <w:r>
        <w:rPr>
          <w:lang w:val="en-US"/>
        </w:rPr>
        <w:t>worldwide total)</w:t>
      </w:r>
    </w:p>
    <w:p w14:paraId="4E2DB1B0" w14:textId="77777777" w:rsidR="00C53CA1" w:rsidRDefault="00C53CA1" w:rsidP="00C53CA1">
      <w:pPr>
        <w:pStyle w:val="ListParagraph"/>
        <w:numPr>
          <w:ilvl w:val="0"/>
          <w:numId w:val="1"/>
        </w:numPr>
      </w:pPr>
      <w:r w:rsidRPr="00C53CA1">
        <w:t>Technology</w:t>
      </w:r>
      <w:r>
        <w:rPr>
          <w:lang w:val="en-US"/>
        </w:rPr>
        <w:t xml:space="preserve">: </w:t>
      </w:r>
      <w:r w:rsidRPr="00C53CA1">
        <w:t>332 billionaires</w:t>
      </w:r>
      <w:r>
        <w:rPr>
          <w:lang w:val="en-US"/>
        </w:rPr>
        <w:t xml:space="preserve"> (</w:t>
      </w:r>
      <w:r w:rsidRPr="00C53CA1">
        <w:t xml:space="preserve">12% of </w:t>
      </w:r>
      <w:r>
        <w:rPr>
          <w:lang w:val="en-US"/>
        </w:rPr>
        <w:t>worldwide total)</w:t>
      </w:r>
    </w:p>
    <w:p w14:paraId="1E1276AD" w14:textId="77777777" w:rsidR="00C53CA1" w:rsidRPr="00C53CA1" w:rsidRDefault="00C53CA1" w:rsidP="00C53CA1">
      <w:pPr>
        <w:pStyle w:val="ListParagraph"/>
        <w:numPr>
          <w:ilvl w:val="0"/>
          <w:numId w:val="1"/>
        </w:numPr>
      </w:pPr>
      <w:r w:rsidRPr="00C53CA1">
        <w:t>Fashion &amp; Retail</w:t>
      </w:r>
      <w:r w:rsidRPr="00C53CA1">
        <w:rPr>
          <w:lang w:val="en-US"/>
        </w:rPr>
        <w:t xml:space="preserve">: </w:t>
      </w:r>
      <w:r w:rsidRPr="00C53CA1">
        <w:t xml:space="preserve">250 billionaires </w:t>
      </w:r>
      <w:r w:rsidRPr="00C53CA1">
        <w:rPr>
          <w:lang w:val="en-US"/>
        </w:rPr>
        <w:t>(</w:t>
      </w:r>
      <w:r w:rsidRPr="00C53CA1">
        <w:t xml:space="preserve">9% of </w:t>
      </w:r>
      <w:r w:rsidRPr="00C53CA1">
        <w:rPr>
          <w:lang w:val="en-US"/>
        </w:rPr>
        <w:t>worldwide total)</w:t>
      </w:r>
    </w:p>
    <w:p w14:paraId="01F2B940" w14:textId="3B927B89" w:rsidR="00FF4332" w:rsidRDefault="00C53CA1" w:rsidP="001C0907">
      <w:pPr>
        <w:pStyle w:val="ListParagraph"/>
        <w:numPr>
          <w:ilvl w:val="0"/>
          <w:numId w:val="1"/>
        </w:numPr>
        <w:rPr>
          <w:lang w:val="en-US"/>
        </w:rPr>
      </w:pPr>
      <w:r w:rsidRPr="00C53CA1">
        <w:t>Healthcare</w:t>
      </w:r>
      <w:r w:rsidRPr="001C0907">
        <w:rPr>
          <w:lang w:val="en-US"/>
        </w:rPr>
        <w:t xml:space="preserve">: </w:t>
      </w:r>
      <w:r w:rsidRPr="00C53CA1">
        <w:t xml:space="preserve">217 billionaires </w:t>
      </w:r>
      <w:r w:rsidR="001C0907" w:rsidRPr="001C0907">
        <w:rPr>
          <w:lang w:val="en-US"/>
        </w:rPr>
        <w:t>(</w:t>
      </w:r>
      <w:r w:rsidRPr="00C53CA1">
        <w:t xml:space="preserve">8% </w:t>
      </w:r>
      <w:r w:rsidR="001C0907" w:rsidRPr="00C53CA1">
        <w:t xml:space="preserve">of </w:t>
      </w:r>
      <w:r w:rsidR="001C0907">
        <w:rPr>
          <w:lang w:val="en-US"/>
        </w:rPr>
        <w:t>worldwide total)</w:t>
      </w:r>
      <w:r w:rsidR="00BD15AA">
        <w:rPr>
          <w:lang w:val="en-US"/>
        </w:rPr>
        <w:t xml:space="preserve"> </w:t>
      </w:r>
    </w:p>
    <w:p w14:paraId="7D9A116E" w14:textId="04D33417" w:rsidR="001C0907" w:rsidRDefault="001C0907" w:rsidP="001C0907">
      <w:pPr>
        <w:rPr>
          <w:lang w:val="en-US"/>
        </w:rPr>
      </w:pPr>
      <w:r>
        <w:rPr>
          <w:lang w:val="en-US"/>
        </w:rPr>
        <w:t>In the past 6</w:t>
      </w:r>
      <w:r w:rsidR="00B5312F">
        <w:rPr>
          <w:lang w:val="en-US"/>
        </w:rPr>
        <w:t xml:space="preserve"> </w:t>
      </w:r>
      <w:r>
        <w:rPr>
          <w:lang w:val="en-US"/>
        </w:rPr>
        <w:t xml:space="preserve">years, the Finance &amp; Investments remains as the top industries for </w:t>
      </w:r>
      <w:r w:rsidR="00B5312F">
        <w:rPr>
          <w:lang w:val="en-US"/>
        </w:rPr>
        <w:t xml:space="preserve">producing </w:t>
      </w:r>
      <w:r>
        <w:rPr>
          <w:lang w:val="en-US"/>
        </w:rPr>
        <w:t xml:space="preserve">billionaires, increasing from 267 billionaires to 393 billionaires. </w:t>
      </w:r>
      <w:r w:rsidR="00B5312F">
        <w:rPr>
          <w:lang w:val="en-US"/>
        </w:rPr>
        <w:t>There is also change in positions in the case of Fashion and Retail dropping from 2</w:t>
      </w:r>
      <w:r w:rsidR="00B5312F" w:rsidRPr="00B5312F">
        <w:rPr>
          <w:vertAlign w:val="superscript"/>
          <w:lang w:val="en-US"/>
        </w:rPr>
        <w:t>nd</w:t>
      </w:r>
      <w:r w:rsidR="00B5312F">
        <w:rPr>
          <w:lang w:val="en-US"/>
        </w:rPr>
        <w:t xml:space="preserve"> to 4</w:t>
      </w:r>
      <w:r w:rsidR="00B5312F" w:rsidRPr="00B5312F">
        <w:rPr>
          <w:vertAlign w:val="superscript"/>
          <w:lang w:val="en-US"/>
        </w:rPr>
        <w:t>th</w:t>
      </w:r>
      <w:r w:rsidR="00B5312F">
        <w:rPr>
          <w:vertAlign w:val="superscript"/>
          <w:lang w:val="en-US"/>
        </w:rPr>
        <w:t xml:space="preserve"> </w:t>
      </w:r>
      <w:r w:rsidR="00B5312F">
        <w:rPr>
          <w:lang w:val="en-US"/>
        </w:rPr>
        <w:t>(12% to 9% of worldwide total) and Technology increasing from 4</w:t>
      </w:r>
      <w:r w:rsidR="00B5312F" w:rsidRPr="00B5312F">
        <w:rPr>
          <w:vertAlign w:val="superscript"/>
          <w:lang w:val="en-US"/>
        </w:rPr>
        <w:t>th</w:t>
      </w:r>
      <w:r w:rsidR="00B5312F">
        <w:rPr>
          <w:lang w:val="en-US"/>
        </w:rPr>
        <w:t xml:space="preserve"> to 3</w:t>
      </w:r>
      <w:r w:rsidR="00B5312F" w:rsidRPr="00B5312F">
        <w:rPr>
          <w:vertAlign w:val="superscript"/>
          <w:lang w:val="en-US"/>
        </w:rPr>
        <w:t>rd</w:t>
      </w:r>
      <w:r w:rsidR="00B5312F">
        <w:rPr>
          <w:vertAlign w:val="superscript"/>
          <w:lang w:val="en-US"/>
        </w:rPr>
        <w:t xml:space="preserve"> </w:t>
      </w:r>
      <w:r w:rsidR="00B5312F">
        <w:rPr>
          <w:lang w:val="en-US"/>
        </w:rPr>
        <w:t>(9% to 12% worldwide total). The Real Estate industry in 6 years is no longer among the top 5 giving rise to the Healthcare industry with 8% of worldwide total.</w:t>
      </w:r>
    </w:p>
    <w:p w14:paraId="35820FC0" w14:textId="59A317D5" w:rsidR="00B5312F" w:rsidRPr="00B5312F" w:rsidRDefault="00B5312F" w:rsidP="001C0907">
      <w:pPr>
        <w:rPr>
          <w:b/>
          <w:bCs/>
          <w:lang w:val="en-US"/>
        </w:rPr>
      </w:pPr>
    </w:p>
    <w:p w14:paraId="60D63379" w14:textId="58B442F5" w:rsidR="00B5312F" w:rsidRPr="00B5312F" w:rsidRDefault="00B5312F" w:rsidP="001C0907">
      <w:pPr>
        <w:rPr>
          <w:b/>
          <w:bCs/>
          <w:lang w:val="en-US"/>
        </w:rPr>
      </w:pPr>
      <w:r w:rsidRPr="00B5312F">
        <w:rPr>
          <w:b/>
          <w:bCs/>
          <w:lang w:val="en-US"/>
        </w:rPr>
        <w:t>Datasets</w:t>
      </w:r>
    </w:p>
    <w:p w14:paraId="54830DD5" w14:textId="77777777" w:rsidR="00170101" w:rsidRDefault="00170101" w:rsidP="00170101">
      <w:pPr>
        <w:rPr>
          <w:lang w:val="en-US"/>
        </w:rPr>
      </w:pPr>
      <w:r>
        <w:rPr>
          <w:lang w:val="en-US"/>
        </w:rPr>
        <w:t>The dataset available for this analysis, ‘billionaires.csv’, contains 2614 rows and 22 columns. The columns are:</w:t>
      </w:r>
    </w:p>
    <w:p w14:paraId="59C04051" w14:textId="1F4791D7" w:rsidR="00170101" w:rsidRDefault="00170101" w:rsidP="00170101">
      <w:pPr>
        <w:pStyle w:val="ListParagraph"/>
        <w:numPr>
          <w:ilvl w:val="0"/>
          <w:numId w:val="2"/>
        </w:numPr>
        <w:rPr>
          <w:lang w:val="en-US"/>
        </w:rPr>
      </w:pPr>
      <w:r w:rsidRPr="00170101">
        <w:rPr>
          <w:lang w:val="en-US"/>
        </w:rPr>
        <w:t>Name</w:t>
      </w:r>
      <w:r>
        <w:rPr>
          <w:lang w:val="en-US"/>
        </w:rPr>
        <w:t xml:space="preserve"> </w:t>
      </w:r>
      <w:r w:rsidR="00073659">
        <w:rPr>
          <w:lang w:val="en-US"/>
        </w:rPr>
        <w:t>- name</w:t>
      </w:r>
      <w:r>
        <w:rPr>
          <w:lang w:val="en-US"/>
        </w:rPr>
        <w:t xml:space="preserve"> of the billionaire</w:t>
      </w:r>
    </w:p>
    <w:p w14:paraId="68FF742E" w14:textId="77777777" w:rsidR="004C5482" w:rsidRDefault="004C5482" w:rsidP="00170101">
      <w:pPr>
        <w:pStyle w:val="ListParagraph"/>
        <w:numPr>
          <w:ilvl w:val="0"/>
          <w:numId w:val="2"/>
        </w:numPr>
        <w:rPr>
          <w:lang w:val="en-US"/>
        </w:rPr>
      </w:pPr>
      <w:r w:rsidRPr="00170101">
        <w:rPr>
          <w:lang w:val="en-US"/>
        </w:rPr>
        <w:t>R</w:t>
      </w:r>
      <w:r w:rsidR="00170101" w:rsidRPr="00170101">
        <w:rPr>
          <w:lang w:val="en-US"/>
        </w:rPr>
        <w:t>ank</w:t>
      </w:r>
      <w:r>
        <w:rPr>
          <w:lang w:val="en-US"/>
        </w:rPr>
        <w:t xml:space="preserve"> – rank on the list in the particular year</w:t>
      </w:r>
    </w:p>
    <w:p w14:paraId="04AE0B20" w14:textId="77777777" w:rsidR="004C5482" w:rsidRDefault="004C5482" w:rsidP="004C5482">
      <w:pPr>
        <w:pStyle w:val="ListParagraph"/>
        <w:numPr>
          <w:ilvl w:val="0"/>
          <w:numId w:val="2"/>
        </w:numPr>
        <w:rPr>
          <w:lang w:val="en-US"/>
        </w:rPr>
      </w:pPr>
      <w:r w:rsidRPr="00170101">
        <w:rPr>
          <w:lang w:val="en-US"/>
        </w:rPr>
        <w:t>Y</w:t>
      </w:r>
      <w:r w:rsidR="00170101" w:rsidRPr="00170101">
        <w:rPr>
          <w:lang w:val="en-US"/>
        </w:rPr>
        <w:t>ear</w:t>
      </w:r>
      <w:r>
        <w:rPr>
          <w:lang w:val="en-US"/>
        </w:rPr>
        <w:t xml:space="preserve"> – year of the listing</w:t>
      </w:r>
    </w:p>
    <w:p w14:paraId="0E36301D" w14:textId="495BAB06" w:rsidR="004C5482" w:rsidRDefault="004C5482" w:rsidP="004C5482">
      <w:pPr>
        <w:pStyle w:val="ListParagraph"/>
        <w:numPr>
          <w:ilvl w:val="0"/>
          <w:numId w:val="2"/>
        </w:numPr>
        <w:rPr>
          <w:lang w:val="en-US"/>
        </w:rPr>
      </w:pPr>
      <w:r>
        <w:rPr>
          <w:lang w:val="en-US"/>
        </w:rPr>
        <w:lastRenderedPageBreak/>
        <w:t>C</w:t>
      </w:r>
      <w:r w:rsidR="00170101" w:rsidRPr="004C5482">
        <w:rPr>
          <w:lang w:val="en-US"/>
        </w:rPr>
        <w:t>ompany.founded</w:t>
      </w:r>
      <w:r>
        <w:rPr>
          <w:lang w:val="en-US"/>
        </w:rPr>
        <w:t xml:space="preserve"> – year the company associated was </w:t>
      </w:r>
      <w:r w:rsidR="009B6B5C">
        <w:rPr>
          <w:lang w:val="en-US"/>
        </w:rPr>
        <w:t>founded if</w:t>
      </w:r>
      <w:r>
        <w:rPr>
          <w:lang w:val="en-US"/>
        </w:rPr>
        <w:t xml:space="preserve"> a founder else </w:t>
      </w:r>
      <w:r w:rsidR="00F13F69">
        <w:rPr>
          <w:lang w:val="en-US"/>
        </w:rPr>
        <w:t>zero</w:t>
      </w:r>
    </w:p>
    <w:p w14:paraId="0DDB385A" w14:textId="77777777" w:rsidR="004C5482" w:rsidRDefault="00170101" w:rsidP="00D875E0">
      <w:pPr>
        <w:pStyle w:val="ListParagraph"/>
        <w:numPr>
          <w:ilvl w:val="0"/>
          <w:numId w:val="2"/>
        </w:numPr>
        <w:rPr>
          <w:lang w:val="en-US"/>
        </w:rPr>
      </w:pPr>
      <w:r w:rsidRPr="004C5482">
        <w:rPr>
          <w:lang w:val="en-US"/>
        </w:rPr>
        <w:t>company.name</w:t>
      </w:r>
      <w:r w:rsidR="004C5482" w:rsidRPr="004C5482">
        <w:rPr>
          <w:lang w:val="en-US"/>
        </w:rPr>
        <w:t xml:space="preserve"> – name of billionaires associated company</w:t>
      </w:r>
    </w:p>
    <w:p w14:paraId="0ADAAF00" w14:textId="77777777" w:rsidR="004C5482" w:rsidRDefault="00170101" w:rsidP="00D875E0">
      <w:pPr>
        <w:pStyle w:val="ListParagraph"/>
        <w:numPr>
          <w:ilvl w:val="0"/>
          <w:numId w:val="2"/>
        </w:numPr>
        <w:rPr>
          <w:lang w:val="en-US"/>
        </w:rPr>
      </w:pPr>
      <w:r w:rsidRPr="004C5482">
        <w:rPr>
          <w:lang w:val="en-US"/>
        </w:rPr>
        <w:t>company.relationship</w:t>
      </w:r>
      <w:r w:rsidR="004C5482">
        <w:rPr>
          <w:lang w:val="en-US"/>
        </w:rPr>
        <w:t xml:space="preserve"> – position in the given company</w:t>
      </w:r>
    </w:p>
    <w:p w14:paraId="7A8D41C9" w14:textId="77777777" w:rsidR="004C5482" w:rsidRDefault="00170101" w:rsidP="00D875E0">
      <w:pPr>
        <w:pStyle w:val="ListParagraph"/>
        <w:numPr>
          <w:ilvl w:val="0"/>
          <w:numId w:val="2"/>
        </w:numPr>
        <w:rPr>
          <w:lang w:val="en-US"/>
        </w:rPr>
      </w:pPr>
      <w:r w:rsidRPr="004C5482">
        <w:rPr>
          <w:lang w:val="en-US"/>
        </w:rPr>
        <w:t>company.sector</w:t>
      </w:r>
      <w:r w:rsidR="004C5482">
        <w:rPr>
          <w:lang w:val="en-US"/>
        </w:rPr>
        <w:t xml:space="preserve"> – sector where the company function</w:t>
      </w:r>
    </w:p>
    <w:p w14:paraId="221DA053" w14:textId="1FF849B2" w:rsidR="004C5482" w:rsidRDefault="00170101" w:rsidP="002968E7">
      <w:pPr>
        <w:pStyle w:val="ListParagraph"/>
        <w:numPr>
          <w:ilvl w:val="0"/>
          <w:numId w:val="2"/>
        </w:numPr>
        <w:rPr>
          <w:lang w:val="en-US"/>
        </w:rPr>
      </w:pPr>
      <w:r w:rsidRPr="004C5482">
        <w:rPr>
          <w:lang w:val="en-US"/>
        </w:rPr>
        <w:t>company.type</w:t>
      </w:r>
      <w:r w:rsidR="004C5482" w:rsidRPr="004C5482">
        <w:rPr>
          <w:lang w:val="en-US"/>
        </w:rPr>
        <w:t xml:space="preserve"> – state of the company (</w:t>
      </w:r>
      <w:r w:rsidR="009B6B5C" w:rsidRPr="004C5482">
        <w:rPr>
          <w:lang w:val="en-US"/>
        </w:rPr>
        <w:t>e.g.</w:t>
      </w:r>
      <w:r w:rsidR="004C5482" w:rsidRPr="004C5482">
        <w:rPr>
          <w:lang w:val="en-US"/>
        </w:rPr>
        <w:t xml:space="preserve"> new, acquired, privatized, </w:t>
      </w:r>
      <w:r w:rsidR="009B6B5C" w:rsidRPr="004C5482">
        <w:rPr>
          <w:lang w:val="en-US"/>
        </w:rPr>
        <w:t>etc.</w:t>
      </w:r>
      <w:r w:rsidR="004C5482" w:rsidRPr="004C5482">
        <w:rPr>
          <w:lang w:val="en-US"/>
        </w:rPr>
        <w:t>)</w:t>
      </w:r>
    </w:p>
    <w:p w14:paraId="2E8CD34F" w14:textId="77777777" w:rsidR="009B6B5C" w:rsidRDefault="00170101" w:rsidP="002968E7">
      <w:pPr>
        <w:pStyle w:val="ListParagraph"/>
        <w:numPr>
          <w:ilvl w:val="0"/>
          <w:numId w:val="2"/>
        </w:numPr>
        <w:rPr>
          <w:lang w:val="en-US"/>
        </w:rPr>
      </w:pPr>
      <w:r w:rsidRPr="004C5482">
        <w:rPr>
          <w:lang w:val="en-US"/>
        </w:rPr>
        <w:t>demographics.age</w:t>
      </w:r>
      <w:r w:rsidR="009B6B5C">
        <w:rPr>
          <w:lang w:val="en-US"/>
        </w:rPr>
        <w:t xml:space="preserve"> – age of the billionaire</w:t>
      </w:r>
    </w:p>
    <w:p w14:paraId="65FD1128" w14:textId="77777777" w:rsidR="009B6B5C" w:rsidRDefault="00170101" w:rsidP="002968E7">
      <w:pPr>
        <w:pStyle w:val="ListParagraph"/>
        <w:numPr>
          <w:ilvl w:val="0"/>
          <w:numId w:val="2"/>
        </w:numPr>
        <w:rPr>
          <w:lang w:val="en-US"/>
        </w:rPr>
      </w:pPr>
      <w:r w:rsidRPr="004C5482">
        <w:rPr>
          <w:lang w:val="en-US"/>
        </w:rPr>
        <w:t>demographics.gender</w:t>
      </w:r>
      <w:r w:rsidR="009B6B5C">
        <w:rPr>
          <w:lang w:val="en-US"/>
        </w:rPr>
        <w:t xml:space="preserve"> – gender of the billionaire</w:t>
      </w:r>
    </w:p>
    <w:p w14:paraId="09517892" w14:textId="2E73775B" w:rsidR="009B6B5C" w:rsidRDefault="00170101" w:rsidP="00170101">
      <w:pPr>
        <w:pStyle w:val="ListParagraph"/>
        <w:numPr>
          <w:ilvl w:val="0"/>
          <w:numId w:val="2"/>
        </w:numPr>
        <w:rPr>
          <w:lang w:val="en-US"/>
        </w:rPr>
      </w:pPr>
      <w:r w:rsidRPr="004C5482">
        <w:rPr>
          <w:lang w:val="en-US"/>
        </w:rPr>
        <w:t>location.citizenship</w:t>
      </w:r>
      <w:r w:rsidR="009B6B5C">
        <w:rPr>
          <w:lang w:val="en-US"/>
        </w:rPr>
        <w:t xml:space="preserve"> – the billionaire’s citizenship</w:t>
      </w:r>
    </w:p>
    <w:p w14:paraId="1E92AC25" w14:textId="1CDB4D91" w:rsidR="009B6B5C" w:rsidRDefault="00170101" w:rsidP="00170101">
      <w:pPr>
        <w:pStyle w:val="ListParagraph"/>
        <w:numPr>
          <w:ilvl w:val="0"/>
          <w:numId w:val="2"/>
        </w:numPr>
        <w:rPr>
          <w:lang w:val="en-US"/>
        </w:rPr>
      </w:pPr>
      <w:r w:rsidRPr="009B6B5C">
        <w:rPr>
          <w:lang w:val="en-US"/>
        </w:rPr>
        <w:t>location.country code</w:t>
      </w:r>
      <w:r w:rsidR="009B6B5C">
        <w:rPr>
          <w:lang w:val="en-US"/>
        </w:rPr>
        <w:t xml:space="preserve"> – the billionaire’s country code (e.g. United State of America -USA)</w:t>
      </w:r>
    </w:p>
    <w:p w14:paraId="4A30D00D" w14:textId="77777777" w:rsidR="009B6B5C" w:rsidRDefault="00170101" w:rsidP="00170101">
      <w:pPr>
        <w:pStyle w:val="ListParagraph"/>
        <w:numPr>
          <w:ilvl w:val="0"/>
          <w:numId w:val="2"/>
        </w:numPr>
        <w:rPr>
          <w:lang w:val="en-US"/>
        </w:rPr>
      </w:pPr>
      <w:r w:rsidRPr="009B6B5C">
        <w:rPr>
          <w:lang w:val="en-US"/>
        </w:rPr>
        <w:t>location.gdp</w:t>
      </w:r>
      <w:r w:rsidR="009B6B5C">
        <w:rPr>
          <w:lang w:val="en-US"/>
        </w:rPr>
        <w:t xml:space="preserve"> – Gross domestic Product of the billionaire’s country</w:t>
      </w:r>
    </w:p>
    <w:p w14:paraId="196DE3F6" w14:textId="77777777" w:rsidR="009B6B5C" w:rsidRDefault="00170101" w:rsidP="00170101">
      <w:pPr>
        <w:pStyle w:val="ListParagraph"/>
        <w:numPr>
          <w:ilvl w:val="0"/>
          <w:numId w:val="2"/>
        </w:numPr>
        <w:rPr>
          <w:lang w:val="en-US"/>
        </w:rPr>
      </w:pPr>
      <w:r w:rsidRPr="009B6B5C">
        <w:rPr>
          <w:lang w:val="en-US"/>
        </w:rPr>
        <w:t>location.region</w:t>
      </w:r>
      <w:r w:rsidR="009B6B5C">
        <w:rPr>
          <w:lang w:val="en-US"/>
        </w:rPr>
        <w:t xml:space="preserve"> – country region</w:t>
      </w:r>
    </w:p>
    <w:p w14:paraId="6A8B0994" w14:textId="314DD06F" w:rsidR="009B6B5C" w:rsidRDefault="00170101" w:rsidP="00170101">
      <w:pPr>
        <w:pStyle w:val="ListParagraph"/>
        <w:numPr>
          <w:ilvl w:val="0"/>
          <w:numId w:val="2"/>
        </w:numPr>
        <w:rPr>
          <w:lang w:val="en-US"/>
        </w:rPr>
      </w:pPr>
      <w:r w:rsidRPr="009B6B5C">
        <w:rPr>
          <w:lang w:val="en-US"/>
        </w:rPr>
        <w:t>wealth.type</w:t>
      </w:r>
      <w:r w:rsidR="009B6B5C">
        <w:rPr>
          <w:lang w:val="en-US"/>
        </w:rPr>
        <w:t xml:space="preserve"> – source of wealth (</w:t>
      </w:r>
      <w:r w:rsidR="00521595">
        <w:rPr>
          <w:lang w:val="en-US"/>
        </w:rPr>
        <w:t>e.g.,</w:t>
      </w:r>
      <w:r w:rsidR="009B6B5C">
        <w:rPr>
          <w:lang w:val="en-US"/>
        </w:rPr>
        <w:t xml:space="preserve"> founder, inherited, executive, etc.)</w:t>
      </w:r>
    </w:p>
    <w:p w14:paraId="6D6D5D60" w14:textId="77777777" w:rsidR="009B6B5C" w:rsidRDefault="00170101" w:rsidP="00170101">
      <w:pPr>
        <w:pStyle w:val="ListParagraph"/>
        <w:numPr>
          <w:ilvl w:val="0"/>
          <w:numId w:val="2"/>
        </w:numPr>
        <w:rPr>
          <w:lang w:val="en-US"/>
        </w:rPr>
      </w:pPr>
      <w:r w:rsidRPr="009B6B5C">
        <w:rPr>
          <w:lang w:val="en-US"/>
        </w:rPr>
        <w:t>wealth.worth in billions</w:t>
      </w:r>
      <w:r w:rsidR="009B6B5C">
        <w:rPr>
          <w:lang w:val="en-US"/>
        </w:rPr>
        <w:t xml:space="preserve"> – wealth measured in billions</w:t>
      </w:r>
    </w:p>
    <w:p w14:paraId="1AB545B8" w14:textId="77777777" w:rsidR="005D2B0A" w:rsidRDefault="00170101" w:rsidP="009A0597">
      <w:pPr>
        <w:pStyle w:val="ListParagraph"/>
        <w:numPr>
          <w:ilvl w:val="0"/>
          <w:numId w:val="2"/>
        </w:numPr>
        <w:rPr>
          <w:lang w:val="en-US"/>
        </w:rPr>
      </w:pPr>
      <w:r w:rsidRPr="009B6B5C">
        <w:rPr>
          <w:lang w:val="en-US"/>
        </w:rPr>
        <w:t>wealth.how.category</w:t>
      </w:r>
      <w:r w:rsidR="009B6B5C">
        <w:rPr>
          <w:lang w:val="en-US"/>
        </w:rPr>
        <w:t xml:space="preserve"> </w:t>
      </w:r>
      <w:r w:rsidR="005D2B0A">
        <w:rPr>
          <w:lang w:val="en-US"/>
        </w:rPr>
        <w:t>–</w:t>
      </w:r>
      <w:r w:rsidR="009B6B5C">
        <w:rPr>
          <w:lang w:val="en-US"/>
        </w:rPr>
        <w:t xml:space="preserve"> </w:t>
      </w:r>
      <w:r w:rsidR="005D2B0A">
        <w:rPr>
          <w:lang w:val="en-US"/>
        </w:rPr>
        <w:t>sectors of wealth</w:t>
      </w:r>
    </w:p>
    <w:p w14:paraId="08C78B34" w14:textId="2CFF02C3" w:rsidR="005D2B0A" w:rsidRDefault="00170101" w:rsidP="009A0597">
      <w:pPr>
        <w:pStyle w:val="ListParagraph"/>
        <w:numPr>
          <w:ilvl w:val="0"/>
          <w:numId w:val="2"/>
        </w:numPr>
        <w:rPr>
          <w:lang w:val="en-US"/>
        </w:rPr>
      </w:pPr>
      <w:r w:rsidRPr="009B6B5C">
        <w:rPr>
          <w:lang w:val="en-US"/>
        </w:rPr>
        <w:t>wealth.how.from emerging</w:t>
      </w:r>
      <w:r w:rsidR="005D2B0A">
        <w:rPr>
          <w:lang w:val="en-US"/>
        </w:rPr>
        <w:t xml:space="preserve"> – all values are </w:t>
      </w:r>
      <w:r w:rsidR="00521595">
        <w:rPr>
          <w:lang w:val="en-US"/>
        </w:rPr>
        <w:t>True(redundant</w:t>
      </w:r>
      <w:r w:rsidR="005D2B0A">
        <w:rPr>
          <w:lang w:val="en-US"/>
        </w:rPr>
        <w:t xml:space="preserve"> and will be dropped)</w:t>
      </w:r>
    </w:p>
    <w:p w14:paraId="07076248" w14:textId="77777777" w:rsidR="00633BD4" w:rsidRDefault="00170101" w:rsidP="00B13E30">
      <w:pPr>
        <w:pStyle w:val="ListParagraph"/>
        <w:numPr>
          <w:ilvl w:val="0"/>
          <w:numId w:val="2"/>
        </w:numPr>
        <w:rPr>
          <w:lang w:val="en-US"/>
        </w:rPr>
      </w:pPr>
      <w:r w:rsidRPr="00633BD4">
        <w:rPr>
          <w:lang w:val="en-US"/>
        </w:rPr>
        <w:t>wealth.how.industry</w:t>
      </w:r>
      <w:r w:rsidR="005D2B0A" w:rsidRPr="00633BD4">
        <w:rPr>
          <w:lang w:val="en-US"/>
        </w:rPr>
        <w:t xml:space="preserve"> – </w:t>
      </w:r>
      <w:r w:rsidR="00633BD4" w:rsidRPr="00633BD4">
        <w:rPr>
          <w:lang w:val="en-US"/>
        </w:rPr>
        <w:t>Industry of the billionaire’s associated company</w:t>
      </w:r>
    </w:p>
    <w:p w14:paraId="51F2CD71" w14:textId="5CA532F1" w:rsidR="00BB043F" w:rsidRDefault="00170101" w:rsidP="00B13E30">
      <w:pPr>
        <w:pStyle w:val="ListParagraph"/>
        <w:numPr>
          <w:ilvl w:val="0"/>
          <w:numId w:val="2"/>
        </w:numPr>
        <w:rPr>
          <w:lang w:val="en-US"/>
        </w:rPr>
      </w:pPr>
      <w:r w:rsidRPr="00633BD4">
        <w:rPr>
          <w:lang w:val="en-US"/>
        </w:rPr>
        <w:t>wealth.how.inherited</w:t>
      </w:r>
      <w:r w:rsidR="00633BD4">
        <w:rPr>
          <w:lang w:val="en-US"/>
        </w:rPr>
        <w:t xml:space="preserve"> – source of inheritance if wealth was inherited (</w:t>
      </w:r>
      <w:r w:rsidR="00521595">
        <w:rPr>
          <w:lang w:val="en-US"/>
        </w:rPr>
        <w:t>e.g.,</w:t>
      </w:r>
      <w:r w:rsidR="00633BD4">
        <w:rPr>
          <w:lang w:val="en-US"/>
        </w:rPr>
        <w:t xml:space="preserve"> not</w:t>
      </w:r>
      <w:r w:rsidR="00A579CA">
        <w:rPr>
          <w:lang w:val="en-US"/>
        </w:rPr>
        <w:t xml:space="preserve"> inherited</w:t>
      </w:r>
      <w:r w:rsidRPr="00633BD4">
        <w:rPr>
          <w:lang w:val="en-US"/>
        </w:rPr>
        <w:t xml:space="preserve">, </w:t>
      </w:r>
      <w:r w:rsidR="00BB043F">
        <w:rPr>
          <w:lang w:val="en-US"/>
        </w:rPr>
        <w:t>father, 3</w:t>
      </w:r>
      <w:r w:rsidR="00BB043F" w:rsidRPr="00BB043F">
        <w:rPr>
          <w:vertAlign w:val="superscript"/>
          <w:lang w:val="en-US"/>
        </w:rPr>
        <w:t>rd</w:t>
      </w:r>
      <w:r w:rsidR="00BB043F">
        <w:rPr>
          <w:lang w:val="en-US"/>
        </w:rPr>
        <w:t xml:space="preserve"> generation, etc.)</w:t>
      </w:r>
    </w:p>
    <w:p w14:paraId="2F6793DB" w14:textId="195DF41E" w:rsidR="00BB043F" w:rsidRDefault="00170101" w:rsidP="00170101">
      <w:pPr>
        <w:pStyle w:val="ListParagraph"/>
        <w:numPr>
          <w:ilvl w:val="0"/>
          <w:numId w:val="2"/>
        </w:numPr>
        <w:rPr>
          <w:lang w:val="en-US"/>
        </w:rPr>
      </w:pPr>
      <w:r w:rsidRPr="00633BD4">
        <w:rPr>
          <w:lang w:val="en-US"/>
        </w:rPr>
        <w:t>wealth.how.was founder</w:t>
      </w:r>
      <w:r w:rsidR="00BB043F">
        <w:rPr>
          <w:lang w:val="en-US"/>
        </w:rPr>
        <w:t xml:space="preserve"> – also all True (redundant </w:t>
      </w:r>
      <w:r w:rsidR="00557875">
        <w:rPr>
          <w:lang w:val="en-US"/>
        </w:rPr>
        <w:t>and will be dropped)</w:t>
      </w:r>
    </w:p>
    <w:p w14:paraId="2E66925D" w14:textId="23C23785" w:rsidR="00170101" w:rsidRDefault="00170101" w:rsidP="00170101">
      <w:pPr>
        <w:pStyle w:val="ListParagraph"/>
        <w:numPr>
          <w:ilvl w:val="0"/>
          <w:numId w:val="2"/>
        </w:numPr>
        <w:rPr>
          <w:lang w:val="en-US"/>
        </w:rPr>
      </w:pPr>
      <w:r w:rsidRPr="00BB043F">
        <w:rPr>
          <w:lang w:val="en-US"/>
        </w:rPr>
        <w:t>wealth.how.was political</w:t>
      </w:r>
      <w:r w:rsidR="00557875">
        <w:rPr>
          <w:lang w:val="en-US"/>
        </w:rPr>
        <w:t xml:space="preserve"> – also all True (redundant and will be dropped)</w:t>
      </w:r>
    </w:p>
    <w:p w14:paraId="6CD89DD7" w14:textId="433326AB" w:rsidR="00557875" w:rsidRDefault="00557875" w:rsidP="00557875">
      <w:pPr>
        <w:rPr>
          <w:lang w:val="en-US"/>
        </w:rPr>
      </w:pPr>
      <w:r>
        <w:rPr>
          <w:lang w:val="en-US"/>
        </w:rPr>
        <w:t xml:space="preserve">The dataset is range between the year 1996 and 2014. The dataset </w:t>
      </w:r>
      <w:r w:rsidR="00073659">
        <w:rPr>
          <w:lang w:val="en-US"/>
        </w:rPr>
        <w:t>contains</w:t>
      </w:r>
      <w:r>
        <w:rPr>
          <w:lang w:val="en-US"/>
        </w:rPr>
        <w:t xml:space="preserve"> 2077 billionaires from 1577</w:t>
      </w:r>
      <w:r w:rsidR="00A621A6">
        <w:rPr>
          <w:lang w:val="en-US"/>
        </w:rPr>
        <w:t xml:space="preserve"> distinct</w:t>
      </w:r>
      <w:r>
        <w:rPr>
          <w:lang w:val="en-US"/>
        </w:rPr>
        <w:t xml:space="preserve"> companies.</w:t>
      </w:r>
      <w:r w:rsidR="00A621A6">
        <w:rPr>
          <w:lang w:val="en-US"/>
        </w:rPr>
        <w:t xml:space="preserve"> The dataset requires some cleaning to remove some inconsistency and deal with missing values.</w:t>
      </w:r>
    </w:p>
    <w:p w14:paraId="39BA7602" w14:textId="773FF519" w:rsidR="00A621A6" w:rsidRDefault="00A621A6" w:rsidP="00557875">
      <w:pPr>
        <w:rPr>
          <w:lang w:val="en-US"/>
        </w:rPr>
      </w:pPr>
    </w:p>
    <w:p w14:paraId="6BAAA5D5" w14:textId="19CF8A7F" w:rsidR="00A621A6" w:rsidRDefault="00A621A6" w:rsidP="00557875">
      <w:pPr>
        <w:rPr>
          <w:lang w:val="en-US"/>
        </w:rPr>
      </w:pPr>
      <w:r>
        <w:rPr>
          <w:lang w:val="en-US"/>
        </w:rPr>
        <w:t>Some of the questions that will be answered with the analysis are:</w:t>
      </w:r>
    </w:p>
    <w:p w14:paraId="45FF9AD5" w14:textId="77777777" w:rsidR="00A621A6" w:rsidRDefault="00A621A6" w:rsidP="00A621A6">
      <w:pPr>
        <w:pStyle w:val="ListParagraph"/>
        <w:numPr>
          <w:ilvl w:val="0"/>
          <w:numId w:val="3"/>
        </w:numPr>
        <w:shd w:val="clear" w:color="auto" w:fill="FEFEFE"/>
        <w:spacing w:before="100" w:beforeAutospacing="1"/>
        <w:rPr>
          <w:rFonts w:eastAsia="Times New Roman" w:cs="Arial"/>
          <w:color w:val="0A0A0A"/>
        </w:rPr>
      </w:pPr>
      <w:r w:rsidRPr="00A621A6">
        <w:rPr>
          <w:rFonts w:eastAsia="Times New Roman" w:cs="Arial"/>
          <w:color w:val="0A0A0A"/>
        </w:rPr>
        <w:t>What are the top 10 countries with the highest number of billionaires?</w:t>
      </w:r>
    </w:p>
    <w:p w14:paraId="7377367F" w14:textId="77777777" w:rsidR="00A621A6" w:rsidRDefault="00A621A6" w:rsidP="00A621A6">
      <w:pPr>
        <w:pStyle w:val="ListParagraph"/>
        <w:numPr>
          <w:ilvl w:val="0"/>
          <w:numId w:val="3"/>
        </w:numPr>
        <w:shd w:val="clear" w:color="auto" w:fill="FEFEFE"/>
        <w:spacing w:before="100" w:beforeAutospacing="1"/>
        <w:rPr>
          <w:rFonts w:eastAsia="Times New Roman" w:cs="Arial"/>
          <w:color w:val="0A0A0A"/>
        </w:rPr>
      </w:pPr>
      <w:r w:rsidRPr="00A621A6">
        <w:rPr>
          <w:rFonts w:eastAsia="Times New Roman" w:cs="Arial"/>
          <w:color w:val="0A0A0A"/>
        </w:rPr>
        <w:t>What industries/sectors are most successful?</w:t>
      </w:r>
    </w:p>
    <w:p w14:paraId="7A3C0800" w14:textId="77777777" w:rsidR="00A621A6" w:rsidRDefault="00A621A6" w:rsidP="00A621A6">
      <w:pPr>
        <w:pStyle w:val="ListParagraph"/>
        <w:numPr>
          <w:ilvl w:val="0"/>
          <w:numId w:val="3"/>
        </w:numPr>
        <w:shd w:val="clear" w:color="auto" w:fill="FEFEFE"/>
        <w:spacing w:before="100" w:beforeAutospacing="1"/>
        <w:rPr>
          <w:rFonts w:eastAsia="Times New Roman" w:cs="Arial"/>
          <w:color w:val="0A0A0A"/>
        </w:rPr>
      </w:pPr>
      <w:r w:rsidRPr="00A621A6">
        <w:rPr>
          <w:rFonts w:eastAsia="Times New Roman" w:cs="Arial"/>
          <w:color w:val="0A0A0A"/>
        </w:rPr>
        <w:t>What are the main industries with the highest number of women billionaires?</w:t>
      </w:r>
    </w:p>
    <w:p w14:paraId="7B3E8910" w14:textId="6C0BDAA3" w:rsidR="00A621A6" w:rsidRDefault="00A621A6" w:rsidP="00A621A6">
      <w:pPr>
        <w:pStyle w:val="ListParagraph"/>
        <w:numPr>
          <w:ilvl w:val="0"/>
          <w:numId w:val="3"/>
        </w:numPr>
        <w:shd w:val="clear" w:color="auto" w:fill="FEFEFE"/>
        <w:spacing w:before="100" w:beforeAutospacing="1"/>
        <w:rPr>
          <w:rFonts w:eastAsia="Times New Roman" w:cs="Arial"/>
          <w:color w:val="0A0A0A"/>
        </w:rPr>
      </w:pPr>
      <w:r w:rsidRPr="00A621A6">
        <w:rPr>
          <w:rFonts w:eastAsia="Times New Roman" w:cs="Arial"/>
          <w:color w:val="0A0A0A"/>
        </w:rPr>
        <w:t>What age range represents the highest and lowest number of billionaires?</w:t>
      </w:r>
    </w:p>
    <w:p w14:paraId="1DCF9C1F" w14:textId="44D14C9C" w:rsidR="00A621A6" w:rsidRPr="00E96D19" w:rsidRDefault="009A617B" w:rsidP="00E96D19">
      <w:pPr>
        <w:pStyle w:val="ListParagraph"/>
        <w:numPr>
          <w:ilvl w:val="0"/>
          <w:numId w:val="3"/>
        </w:numPr>
        <w:shd w:val="clear" w:color="auto" w:fill="FEFEFE"/>
        <w:spacing w:before="100" w:beforeAutospacing="1"/>
        <w:rPr>
          <w:rFonts w:eastAsia="Times New Roman" w:cs="Arial"/>
          <w:color w:val="0A0A0A"/>
        </w:rPr>
      </w:pPr>
      <w:r>
        <w:rPr>
          <w:rFonts w:eastAsia="Times New Roman" w:cs="Arial"/>
          <w:color w:val="0A0A0A"/>
          <w:lang w:val="en-US"/>
        </w:rPr>
        <w:t xml:space="preserve">What is the average net worth in each </w:t>
      </w:r>
      <w:r w:rsidR="00521595">
        <w:rPr>
          <w:rFonts w:eastAsia="Times New Roman" w:cs="Arial"/>
          <w:color w:val="0A0A0A"/>
          <w:lang w:val="en-US"/>
        </w:rPr>
        <w:t>industry</w:t>
      </w:r>
      <w:r w:rsidR="00A621A6" w:rsidRPr="00E96D19">
        <w:rPr>
          <w:rFonts w:eastAsia="Times New Roman" w:cs="Arial"/>
          <w:color w:val="0A0A0A"/>
          <w:lang w:val="en-US"/>
        </w:rPr>
        <w:t>?</w:t>
      </w:r>
    </w:p>
    <w:p w14:paraId="5AB625AB" w14:textId="0C0E66A9" w:rsidR="00E96D19" w:rsidRPr="00E96D19" w:rsidRDefault="00E96D19" w:rsidP="00E96D19">
      <w:pPr>
        <w:pStyle w:val="ListParagraph"/>
        <w:numPr>
          <w:ilvl w:val="0"/>
          <w:numId w:val="3"/>
        </w:numPr>
        <w:shd w:val="clear" w:color="auto" w:fill="FEFEFE"/>
        <w:spacing w:before="100" w:beforeAutospacing="1"/>
        <w:rPr>
          <w:rFonts w:eastAsia="Times New Roman" w:cs="Arial"/>
          <w:color w:val="0A0A0A"/>
        </w:rPr>
      </w:pPr>
      <w:r>
        <w:rPr>
          <w:rFonts w:eastAsia="Times New Roman" w:cs="Arial"/>
          <w:color w:val="0A0A0A"/>
          <w:lang w:val="en-US"/>
        </w:rPr>
        <w:t>The influence of industries and inheritance on wealth</w:t>
      </w:r>
    </w:p>
    <w:p w14:paraId="5BDBE99C" w14:textId="3DF7B999" w:rsidR="00A621A6" w:rsidRDefault="00A621A6" w:rsidP="00A621A6">
      <w:pPr>
        <w:shd w:val="clear" w:color="auto" w:fill="FEFEFE"/>
        <w:spacing w:before="100" w:beforeAutospacing="1"/>
        <w:rPr>
          <w:rFonts w:eastAsia="Times New Roman" w:cs="Arial"/>
          <w:color w:val="0A0A0A"/>
          <w:lang w:val="en-US"/>
        </w:rPr>
      </w:pPr>
      <w:r>
        <w:rPr>
          <w:rFonts w:eastAsia="Times New Roman" w:cs="Arial"/>
          <w:color w:val="0A0A0A"/>
          <w:lang w:val="en-US"/>
        </w:rPr>
        <w:t xml:space="preserve">The analysis will also adopt statistical approach to </w:t>
      </w:r>
      <w:r w:rsidR="00E96D19">
        <w:rPr>
          <w:rFonts w:eastAsia="Times New Roman" w:cs="Arial"/>
          <w:color w:val="0A0A0A"/>
          <w:lang w:val="en-US"/>
        </w:rPr>
        <w:t>prove</w:t>
      </w:r>
      <w:r>
        <w:rPr>
          <w:rFonts w:eastAsia="Times New Roman" w:cs="Arial"/>
          <w:color w:val="0A0A0A"/>
          <w:lang w:val="en-US"/>
        </w:rPr>
        <w:t xml:space="preserve"> </w:t>
      </w:r>
      <w:r w:rsidR="00521595">
        <w:rPr>
          <w:rFonts w:eastAsia="Times New Roman" w:cs="Arial"/>
          <w:color w:val="0A0A0A"/>
          <w:lang w:val="en-US"/>
        </w:rPr>
        <w:t>these null hypotheses</w:t>
      </w:r>
      <w:r>
        <w:rPr>
          <w:rFonts w:eastAsia="Times New Roman" w:cs="Arial"/>
          <w:color w:val="0A0A0A"/>
          <w:lang w:val="en-US"/>
        </w:rPr>
        <w:t>:</w:t>
      </w:r>
    </w:p>
    <w:p w14:paraId="3F969A2E" w14:textId="77777777" w:rsidR="006C66A6" w:rsidRPr="006C66A6" w:rsidRDefault="006C66A6" w:rsidP="006C66A6">
      <w:pPr>
        <w:pStyle w:val="ListParagraph"/>
        <w:numPr>
          <w:ilvl w:val="0"/>
          <w:numId w:val="4"/>
        </w:numPr>
        <w:shd w:val="clear" w:color="auto" w:fill="FEFEFE"/>
        <w:spacing w:before="100" w:beforeAutospacing="1"/>
        <w:rPr>
          <w:rFonts w:eastAsia="Times New Roman" w:cs="Arial"/>
          <w:color w:val="0A0A0A"/>
          <w:lang w:val="en-US"/>
        </w:rPr>
      </w:pPr>
      <w:r w:rsidRPr="006C66A6">
        <w:rPr>
          <w:lang w:eastAsia="en-NG"/>
        </w:rPr>
        <w:t>There is no significant difference in the gender distribution of billionaires across different industries.</w:t>
      </w:r>
    </w:p>
    <w:p w14:paraId="03EF76DA" w14:textId="4BF716CE" w:rsidR="00092D23" w:rsidRPr="00092D23" w:rsidRDefault="00E96D19" w:rsidP="00396834">
      <w:pPr>
        <w:pStyle w:val="ListParagraph"/>
        <w:numPr>
          <w:ilvl w:val="0"/>
          <w:numId w:val="4"/>
        </w:numPr>
        <w:shd w:val="clear" w:color="auto" w:fill="FEFEFE"/>
        <w:spacing w:before="100" w:beforeAutospacing="1"/>
        <w:rPr>
          <w:rFonts w:eastAsia="Times New Roman" w:cs="Arial"/>
          <w:color w:val="0A0A0A"/>
          <w:lang w:val="en-US"/>
        </w:rPr>
      </w:pPr>
      <w:r>
        <w:rPr>
          <w:rFonts w:ascii="Helvetica" w:hAnsi="Helvetica" w:cs="Helvetica"/>
          <w:color w:val="000000"/>
          <w:sz w:val="21"/>
          <w:szCs w:val="21"/>
          <w:shd w:val="clear" w:color="auto" w:fill="FFFFFF"/>
        </w:rPr>
        <w:t xml:space="preserve">There is no relationship between a billionaires </w:t>
      </w:r>
      <w:r w:rsidR="00521595">
        <w:rPr>
          <w:rFonts w:ascii="Helvetica" w:hAnsi="Helvetica" w:cs="Helvetica"/>
          <w:color w:val="000000"/>
          <w:sz w:val="21"/>
          <w:szCs w:val="21"/>
          <w:shd w:val="clear" w:color="auto" w:fill="FFFFFF"/>
        </w:rPr>
        <w:t>net worth</w:t>
      </w:r>
      <w:r>
        <w:rPr>
          <w:rFonts w:ascii="Helvetica" w:hAnsi="Helvetica" w:cs="Helvetica"/>
          <w:color w:val="000000"/>
          <w:sz w:val="21"/>
          <w:szCs w:val="21"/>
          <w:shd w:val="clear" w:color="auto" w:fill="FFFFFF"/>
        </w:rPr>
        <w:t xml:space="preserve"> and their country.</w:t>
      </w:r>
    </w:p>
    <w:p w14:paraId="3CE76C1F" w14:textId="19290FF3" w:rsidR="00092D23" w:rsidRPr="00092D23" w:rsidRDefault="00092D23" w:rsidP="00092D23">
      <w:pPr>
        <w:pStyle w:val="ListParagraph"/>
        <w:numPr>
          <w:ilvl w:val="0"/>
          <w:numId w:val="4"/>
        </w:numPr>
        <w:shd w:val="clear" w:color="auto" w:fill="FEFEFE"/>
        <w:spacing w:before="100" w:beforeAutospacing="1"/>
        <w:rPr>
          <w:rFonts w:eastAsia="Times New Roman" w:cs="Arial"/>
          <w:color w:val="0A0A0A"/>
          <w:lang w:val="en-US"/>
        </w:rPr>
      </w:pPr>
      <w:r w:rsidRPr="00092D23">
        <w:rPr>
          <w:lang w:val="en-NG" w:eastAsia="en-NG"/>
        </w:rPr>
        <w:t>There is no significant difference in the distribution of billionaires' net worth between those who inherited their wealth and those</w:t>
      </w:r>
      <w:r w:rsidRPr="00092D23">
        <w:rPr>
          <w:lang w:val="en-US" w:eastAsia="en-NG"/>
        </w:rPr>
        <w:t xml:space="preserve"> who</w:t>
      </w:r>
      <w:r w:rsidRPr="00092D23">
        <w:rPr>
          <w:lang w:val="en-NG" w:eastAsia="en-NG"/>
        </w:rPr>
        <w:t xml:space="preserve"> started their own businesses or acquired their wealth through other means.</w:t>
      </w:r>
    </w:p>
    <w:p w14:paraId="0E2C90D9" w14:textId="77777777" w:rsidR="00092D23" w:rsidRPr="00092D23" w:rsidRDefault="00092D23" w:rsidP="00092D23">
      <w:pPr>
        <w:pStyle w:val="ListParagraph"/>
        <w:shd w:val="clear" w:color="auto" w:fill="FEFEFE"/>
        <w:spacing w:before="100" w:beforeAutospacing="1"/>
        <w:rPr>
          <w:rFonts w:eastAsia="Times New Roman" w:cs="Arial"/>
          <w:color w:val="0A0A0A"/>
          <w:lang w:val="en-US"/>
        </w:rPr>
      </w:pPr>
    </w:p>
    <w:p w14:paraId="547B17EC" w14:textId="12009F2E" w:rsidR="00D44339" w:rsidRPr="00092D23" w:rsidRDefault="00D44339" w:rsidP="00092D23">
      <w:pPr>
        <w:shd w:val="clear" w:color="auto" w:fill="FEFEFE"/>
        <w:spacing w:before="100" w:beforeAutospacing="1"/>
        <w:rPr>
          <w:rFonts w:eastAsia="Times New Roman" w:cs="Arial"/>
          <w:color w:val="0A0A0A"/>
          <w:lang w:val="en-US"/>
        </w:rPr>
      </w:pPr>
      <w:r w:rsidRPr="00092D23">
        <w:rPr>
          <w:b/>
          <w:bCs/>
          <w:lang w:val="en-US" w:eastAsia="en-NG"/>
        </w:rPr>
        <w:t>Approaches And Technologies for developing big data applications</w:t>
      </w:r>
    </w:p>
    <w:p w14:paraId="71C9E6E5" w14:textId="0417D70A" w:rsidR="00D44339" w:rsidRPr="0046775F" w:rsidRDefault="00D44339" w:rsidP="00396834">
      <w:pPr>
        <w:rPr>
          <w:b/>
          <w:bCs/>
          <w:lang w:val="en-US" w:eastAsia="en-NG"/>
        </w:rPr>
      </w:pPr>
      <w:r>
        <w:rPr>
          <w:lang w:val="en-US" w:eastAsia="en-NG"/>
        </w:rPr>
        <w:lastRenderedPageBreak/>
        <w:t xml:space="preserve">In developing a big data application </w:t>
      </w:r>
      <w:r w:rsidR="00211261">
        <w:rPr>
          <w:lang w:val="en-US" w:eastAsia="en-NG"/>
        </w:rPr>
        <w:t xml:space="preserve">various approaches and technologies are used. Some of this approach may be based on how the data is processed. Some processing approaches are batch, stream and real-time processing. </w:t>
      </w:r>
    </w:p>
    <w:p w14:paraId="355574A2" w14:textId="201B5AE7" w:rsidR="00396834" w:rsidRPr="00396834" w:rsidRDefault="00396834" w:rsidP="0046775F">
      <w:pPr>
        <w:rPr>
          <w:b/>
          <w:bCs/>
          <w:lang w:eastAsia="en-NG"/>
        </w:rPr>
      </w:pPr>
      <w:r w:rsidRPr="00396834">
        <w:rPr>
          <w:b/>
          <w:bCs/>
          <w:lang w:eastAsia="en-NG"/>
        </w:rPr>
        <w:t>Approaches:</w:t>
      </w:r>
    </w:p>
    <w:p w14:paraId="09C1D1A6" w14:textId="7C4F7E12" w:rsidR="0046775F" w:rsidRPr="0046775F" w:rsidRDefault="0046775F" w:rsidP="0046775F">
      <w:r>
        <w:rPr>
          <w:lang w:val="en-US"/>
        </w:rPr>
        <w:t>A</w:t>
      </w:r>
      <w:r w:rsidRPr="0046775F">
        <w:t xml:space="preserve"> more detailed explanation of the three approaches for developing big data applications:</w:t>
      </w:r>
    </w:p>
    <w:p w14:paraId="61BCF055" w14:textId="77777777" w:rsidR="0046775F" w:rsidRDefault="0046775F" w:rsidP="0046775F">
      <w:pPr>
        <w:pStyle w:val="ListParagraph"/>
        <w:numPr>
          <w:ilvl w:val="0"/>
          <w:numId w:val="9"/>
        </w:numPr>
      </w:pPr>
      <w:r w:rsidRPr="0046775F">
        <w:t>Batch processing: This approach involves processing data in large batches, typically using technologies like Hadoop or Spark. Batch processing is suitable for applications that need to process very large datasets, but do not require real-time results. For example, an application that processes data from social media platforms to identify trends and patterns might use batch processing.</w:t>
      </w:r>
    </w:p>
    <w:p w14:paraId="431E5B1F" w14:textId="77777777" w:rsidR="0046775F" w:rsidRDefault="0046775F" w:rsidP="0046775F">
      <w:pPr>
        <w:pStyle w:val="ListParagraph"/>
        <w:numPr>
          <w:ilvl w:val="0"/>
          <w:numId w:val="9"/>
        </w:numPr>
      </w:pPr>
      <w:r w:rsidRPr="0046775F">
        <w:t>Stream processing: This approach involves processing data as it is generated in real-time, using technologies like Apache Flink or Apache Storm. Stream processing is suitable for applications that need to process high volumes of data in real-time and provide results within a short time frame. For example, an application that processes data from IoT devices to identify anomalies or patterns might use stream processing.</w:t>
      </w:r>
    </w:p>
    <w:p w14:paraId="30F0FF66" w14:textId="04260F1C" w:rsidR="0046775F" w:rsidRPr="0046775F" w:rsidRDefault="0046775F" w:rsidP="0046775F">
      <w:pPr>
        <w:pStyle w:val="ListParagraph"/>
        <w:numPr>
          <w:ilvl w:val="0"/>
          <w:numId w:val="9"/>
        </w:numPr>
      </w:pPr>
      <w:r w:rsidRPr="0046775F">
        <w:t>Real-time processing: This approach involves processing data as it is generated in real-time and providing immediate results, using technologies like Apache Samza. Real-time processing is suitable for applications that need to process high volumes of data in real-time and provide results within a very short time frame. For example, an application that processes data from financial transactions to identify fraudulent activity might use real-time processing.</w:t>
      </w:r>
    </w:p>
    <w:p w14:paraId="01A44CC6" w14:textId="77777777" w:rsidR="00396834" w:rsidRPr="00396834" w:rsidRDefault="00396834" w:rsidP="00396834">
      <w:pPr>
        <w:rPr>
          <w:lang w:eastAsia="en-NG"/>
        </w:rPr>
      </w:pPr>
    </w:p>
    <w:p w14:paraId="1EF964D5" w14:textId="77777777" w:rsidR="00396834" w:rsidRPr="00396834" w:rsidRDefault="00396834" w:rsidP="00396834">
      <w:pPr>
        <w:rPr>
          <w:b/>
          <w:bCs/>
          <w:lang w:eastAsia="en-NG"/>
        </w:rPr>
      </w:pPr>
      <w:r w:rsidRPr="00396834">
        <w:rPr>
          <w:b/>
          <w:bCs/>
          <w:lang w:eastAsia="en-NG"/>
        </w:rPr>
        <w:t>Technologies:</w:t>
      </w:r>
    </w:p>
    <w:p w14:paraId="4003288D" w14:textId="77777777" w:rsidR="006F6B9E" w:rsidRDefault="0096308B" w:rsidP="006F6B9E">
      <w:pPr>
        <w:pStyle w:val="ListParagraph"/>
        <w:numPr>
          <w:ilvl w:val="0"/>
          <w:numId w:val="11"/>
        </w:numPr>
      </w:pPr>
      <w:r w:rsidRPr="006F6B9E">
        <w:t>Relational databases: These are traditional databases that store data in structured tables and support SQL queries. Relational databases are suitable for storing and managing structured data, and they are widely used in a variety of applications. Examples of relational databases include MySQL and Oracle.</w:t>
      </w:r>
    </w:p>
    <w:p w14:paraId="352D43DB" w14:textId="77777777" w:rsidR="006F6B9E" w:rsidRDefault="0096308B" w:rsidP="006F6B9E">
      <w:pPr>
        <w:pStyle w:val="ListParagraph"/>
        <w:numPr>
          <w:ilvl w:val="0"/>
          <w:numId w:val="11"/>
        </w:numPr>
      </w:pPr>
      <w:r w:rsidRPr="006F6B9E">
        <w:t>NoSQL databases: These databases store data in a variety of formats, including key-value pairs, documents, and graph data, and they support a wide range of query languages. NoSQL databases are suitable for storing and managing unstructured or semi-structured data, and they are often used in applications that need to handle high volumes of data or need to scale horizontally. Examples of NoSQL databases include MongoDB and Cassandra.</w:t>
      </w:r>
    </w:p>
    <w:p w14:paraId="5797BF4E" w14:textId="77777777" w:rsidR="006F6B9E" w:rsidRDefault="0096308B" w:rsidP="006F6B9E">
      <w:pPr>
        <w:pStyle w:val="ListParagraph"/>
        <w:numPr>
          <w:ilvl w:val="0"/>
          <w:numId w:val="11"/>
        </w:numPr>
      </w:pPr>
      <w:r w:rsidRPr="006F6B9E">
        <w:t>Distributed file systems: These systems store and manage large amounts of data across a network of computers. Distributed file systems are suitable for storing and managing very large datasets, and they are often used in conjunction with batch processing frameworks like Hadoop. Examples of distributed file systems include HDFS and Google Cloud Storage.</w:t>
      </w:r>
    </w:p>
    <w:p w14:paraId="0AFB5004" w14:textId="4914D7BD" w:rsidR="006F6B9E" w:rsidRDefault="0096308B" w:rsidP="006F6B9E">
      <w:pPr>
        <w:pStyle w:val="ListParagraph"/>
        <w:numPr>
          <w:ilvl w:val="0"/>
          <w:numId w:val="11"/>
        </w:numPr>
      </w:pPr>
      <w:r w:rsidRPr="006F6B9E">
        <w:t xml:space="preserve">Batch processing frameworks: These frameworks provide tools and libraries for processing large datasets in batch mode. Batch processing frameworks are suitable for applications that need to process very large datasets, but do not require real-time results. Examples of batch processing frameworks include </w:t>
      </w:r>
      <w:r w:rsidR="006F6B9E">
        <w:rPr>
          <w:lang w:val="en-US"/>
        </w:rPr>
        <w:t xml:space="preserve">Python, </w:t>
      </w:r>
      <w:r w:rsidRPr="006F6B9E">
        <w:t>Hadoop and Spark.</w:t>
      </w:r>
    </w:p>
    <w:p w14:paraId="0B9B878D" w14:textId="77777777" w:rsidR="006F6B9E" w:rsidRDefault="0096308B" w:rsidP="006F6B9E">
      <w:pPr>
        <w:pStyle w:val="ListParagraph"/>
        <w:numPr>
          <w:ilvl w:val="0"/>
          <w:numId w:val="11"/>
        </w:numPr>
      </w:pPr>
      <w:r w:rsidRPr="006F6B9E">
        <w:t>Stream processing frameworks: These frameworks provide tools and libraries for processing data streams in real-time. Stream processing frameworks are suitable for applications that need to process high volumes of data in real-time and provide results within a short time frame. Examples of stream processing frameworks include Apache Flink and Apache Storm.</w:t>
      </w:r>
    </w:p>
    <w:p w14:paraId="5581FDEF" w14:textId="77777777" w:rsidR="006F6B9E" w:rsidRDefault="0096308B" w:rsidP="006F6B9E">
      <w:pPr>
        <w:pStyle w:val="ListParagraph"/>
        <w:numPr>
          <w:ilvl w:val="0"/>
          <w:numId w:val="11"/>
        </w:numPr>
      </w:pPr>
      <w:r w:rsidRPr="006F6B9E">
        <w:lastRenderedPageBreak/>
        <w:t>Real-time processing frameworks: These frameworks provide tools and libraries for processing data streams in real-time and providing immediate results. Real-time processing frameworks are suitable for applications that need to process high volumes of data in real-time and provide results within a very short time frame. Examples of real-time processing frameworks include Apache Samza.</w:t>
      </w:r>
    </w:p>
    <w:p w14:paraId="719FAD1B" w14:textId="77777777" w:rsidR="006F6B9E" w:rsidRDefault="0096308B" w:rsidP="006F6B9E">
      <w:pPr>
        <w:pStyle w:val="ListParagraph"/>
        <w:numPr>
          <w:ilvl w:val="0"/>
          <w:numId w:val="11"/>
        </w:numPr>
      </w:pPr>
      <w:r w:rsidRPr="006F6B9E">
        <w:t>Data visualization tools: These tools allow data to be presented in a clear and visually appealing way. Data visualization tools are often used to present the results of big data analyses in a way that is easy to understand and interpret. Examples of data visualization tools include Tableau, Qlik, D3.js, and Matplotlib.</w:t>
      </w:r>
    </w:p>
    <w:p w14:paraId="2E466A17" w14:textId="15C0D654" w:rsidR="0096308B" w:rsidRDefault="0096308B" w:rsidP="006F6B9E">
      <w:pPr>
        <w:pStyle w:val="ListParagraph"/>
        <w:numPr>
          <w:ilvl w:val="0"/>
          <w:numId w:val="11"/>
        </w:numPr>
      </w:pPr>
      <w:r w:rsidRPr="006F6B9E">
        <w:t>Data governance technologies: These technologies are used to ensure that big data applications are developed and used in a way that is compliant with relevant laws and regulations, and that data privacy is protected. Examples of data governance technologies include data masking, data classification, and data access controls.</w:t>
      </w:r>
    </w:p>
    <w:p w14:paraId="6A76E644" w14:textId="18AB188C" w:rsidR="00073659" w:rsidRPr="00E23163" w:rsidRDefault="00073659" w:rsidP="00E23163"/>
    <w:p w14:paraId="156CCC34" w14:textId="77777777" w:rsidR="00E23163" w:rsidRPr="00E23163" w:rsidRDefault="00E23163" w:rsidP="00E23163">
      <w:r w:rsidRPr="00E23163">
        <w:t>There are many examples of big data applications, as big data can be used to solve a wide range of problems across many different industries. Here are a few examples:</w:t>
      </w:r>
    </w:p>
    <w:p w14:paraId="16BF46CD" w14:textId="71859D4B" w:rsidR="00E23163" w:rsidRDefault="00E23163" w:rsidP="00E23163">
      <w:pPr>
        <w:pStyle w:val="ListParagraph"/>
        <w:numPr>
          <w:ilvl w:val="0"/>
          <w:numId w:val="13"/>
        </w:numPr>
      </w:pPr>
      <w:r w:rsidRPr="00E23163">
        <w:t xml:space="preserve">Healthcare: Big data can be used to improve healthcare outcomes by </w:t>
      </w:r>
      <w:r w:rsidR="00521595" w:rsidRPr="00E23163">
        <w:t>analysing</w:t>
      </w:r>
      <w:r w:rsidRPr="00E23163">
        <w:t xml:space="preserve"> patient data to identify trends and patterns that can inform diagnosis and treatment decisions. For example, a big data application might be used to identify risk factors for a particular disease, or to predict the likelihood of a patient developing a certain condition.</w:t>
      </w:r>
    </w:p>
    <w:p w14:paraId="27B1CCB5" w14:textId="73AF13D6" w:rsidR="00E23163" w:rsidRDefault="00E23163" w:rsidP="00E23163">
      <w:pPr>
        <w:pStyle w:val="ListParagraph"/>
        <w:numPr>
          <w:ilvl w:val="0"/>
          <w:numId w:val="13"/>
        </w:numPr>
      </w:pPr>
      <w:r w:rsidRPr="00E23163">
        <w:t xml:space="preserve">Finance: Big data can be used to improve financial decision-making by </w:t>
      </w:r>
      <w:r w:rsidR="00521595" w:rsidRPr="00E23163">
        <w:t>analysing</w:t>
      </w:r>
      <w:r w:rsidRPr="00E23163">
        <w:t xml:space="preserve"> data on market trends, customer </w:t>
      </w:r>
      <w:r w:rsidR="00125DDE" w:rsidRPr="00E23163">
        <w:t>behaviour</w:t>
      </w:r>
      <w:r w:rsidRPr="00E23163">
        <w:t>, and risk management. For example, a big data application might be used to identify fraudulent financial transactions, or to forecast market trends.</w:t>
      </w:r>
    </w:p>
    <w:p w14:paraId="5FEA1C14" w14:textId="69ECF7C4" w:rsidR="00E23163" w:rsidRDefault="00E23163" w:rsidP="00E23163">
      <w:pPr>
        <w:pStyle w:val="ListParagraph"/>
        <w:numPr>
          <w:ilvl w:val="0"/>
          <w:numId w:val="13"/>
        </w:numPr>
      </w:pPr>
      <w:r w:rsidRPr="00E23163">
        <w:t xml:space="preserve">Retail: Big data can be used to improve customer experience and increase sales by </w:t>
      </w:r>
      <w:r w:rsidR="00521595" w:rsidRPr="00E23163">
        <w:t>analysing</w:t>
      </w:r>
      <w:r w:rsidRPr="00E23163">
        <w:t xml:space="preserve"> data on customer </w:t>
      </w:r>
      <w:r w:rsidR="00125DDE" w:rsidRPr="00E23163">
        <w:t>behaviour</w:t>
      </w:r>
      <w:r w:rsidRPr="00E23163">
        <w:t>, preferences, and purchasing history. For example, a big data application might be used to personalize product recommendations or to optimize pricing strategies.</w:t>
      </w:r>
    </w:p>
    <w:p w14:paraId="1A63CEDB" w14:textId="25C82A36" w:rsidR="00E23163" w:rsidRDefault="00E23163" w:rsidP="00E23163">
      <w:pPr>
        <w:pStyle w:val="ListParagraph"/>
        <w:numPr>
          <w:ilvl w:val="0"/>
          <w:numId w:val="13"/>
        </w:numPr>
      </w:pPr>
      <w:r w:rsidRPr="00E23163">
        <w:t xml:space="preserve">Manufacturing: Big data can be used to improve efficiency and reduce costs in manufacturing by </w:t>
      </w:r>
      <w:r w:rsidR="00521595" w:rsidRPr="00E23163">
        <w:t>analysing</w:t>
      </w:r>
      <w:r w:rsidRPr="00E23163">
        <w:t xml:space="preserve"> data on production processes, equipment performance, and supply chain management. For example, a big data application might be used to predict equipment failures or to optimize inventory management.</w:t>
      </w:r>
    </w:p>
    <w:p w14:paraId="552C93A3" w14:textId="51B6E330" w:rsidR="00125DDE" w:rsidRPr="00125DDE" w:rsidRDefault="00E23163" w:rsidP="00DF412B">
      <w:pPr>
        <w:pStyle w:val="ListParagraph"/>
        <w:numPr>
          <w:ilvl w:val="0"/>
          <w:numId w:val="13"/>
        </w:numPr>
        <w:shd w:val="clear" w:color="auto" w:fill="FEFEFE"/>
        <w:spacing w:before="100" w:beforeAutospacing="1"/>
        <w:rPr>
          <w:rFonts w:eastAsia="Times New Roman" w:cs="Arial"/>
          <w:color w:val="0A0A0A"/>
          <w:lang w:val="en-US"/>
        </w:rPr>
      </w:pPr>
      <w:r w:rsidRPr="00E23163">
        <w:t xml:space="preserve">Transportation: Big data can be used to improve transportation efficiency and safety by </w:t>
      </w:r>
      <w:r w:rsidR="00521595" w:rsidRPr="00E23163">
        <w:t>analysing</w:t>
      </w:r>
      <w:r w:rsidRPr="00E23163">
        <w:t xml:space="preserve"> data on traffic patterns, vehicle performance, and driver behaviour.</w:t>
      </w:r>
    </w:p>
    <w:p w14:paraId="65F8A40A" w14:textId="7285194D" w:rsidR="00A621A6" w:rsidRPr="00CE1437" w:rsidRDefault="00A621A6" w:rsidP="00557875">
      <w:pPr>
        <w:rPr>
          <w:b/>
          <w:bCs/>
          <w:lang w:val="en-US"/>
        </w:rPr>
      </w:pPr>
    </w:p>
    <w:p w14:paraId="77288386" w14:textId="20753449" w:rsidR="00CE1437" w:rsidRPr="00CE1437" w:rsidRDefault="00CE1437" w:rsidP="00557875">
      <w:pPr>
        <w:rPr>
          <w:b/>
          <w:bCs/>
          <w:lang w:val="en-US"/>
        </w:rPr>
      </w:pPr>
      <w:r w:rsidRPr="00CE1437">
        <w:rPr>
          <w:b/>
          <w:bCs/>
          <w:lang w:val="en-US"/>
        </w:rPr>
        <w:t>Methodological Approach</w:t>
      </w:r>
    </w:p>
    <w:p w14:paraId="2F7CA06B" w14:textId="483860EF" w:rsidR="00333E9F" w:rsidRDefault="00125DDE" w:rsidP="00270CA3">
      <w:pPr>
        <w:rPr>
          <w:lang w:val="en-US"/>
        </w:rPr>
      </w:pPr>
      <w:r>
        <w:rPr>
          <w:lang w:val="en-US"/>
        </w:rPr>
        <w:t xml:space="preserve">For this application Python programming language will be used for the big data analytics. It is assumed to be a batch processing </w:t>
      </w:r>
      <w:r w:rsidR="00270CA3">
        <w:rPr>
          <w:lang w:val="en-US"/>
        </w:rPr>
        <w:t xml:space="preserve">approach because the data is already extracted, billionaires.csv. The dataset is stored in </w:t>
      </w:r>
      <w:r w:rsidR="00333E9F">
        <w:rPr>
          <w:lang w:val="en-US"/>
        </w:rPr>
        <w:t>a relational database since it is a table</w:t>
      </w:r>
      <w:r w:rsidR="00073BAE">
        <w:rPr>
          <w:lang w:val="en-US"/>
        </w:rPr>
        <w:t>,</w:t>
      </w:r>
      <w:r w:rsidR="00333E9F">
        <w:rPr>
          <w:lang w:val="en-US"/>
        </w:rPr>
        <w:t xml:space="preserve"> and in a comma-separated-value format. </w:t>
      </w:r>
    </w:p>
    <w:p w14:paraId="1346BC1B" w14:textId="482D3565" w:rsidR="00270CA3" w:rsidRPr="00333E9F" w:rsidRDefault="00333E9F" w:rsidP="00270CA3">
      <w:pPr>
        <w:rPr>
          <w:lang w:val="en-US"/>
        </w:rPr>
      </w:pPr>
      <w:r>
        <w:rPr>
          <w:lang w:val="en-US"/>
        </w:rPr>
        <w:t>For the data cleaning and formatting,</w:t>
      </w:r>
      <w:r w:rsidR="00270CA3" w:rsidRPr="00270CA3">
        <w:t xml:space="preserve"> to remove missing or incorrect values and transform data types.</w:t>
      </w:r>
      <w:r>
        <w:rPr>
          <w:lang w:val="en-US"/>
        </w:rPr>
        <w:t xml:space="preserve"> The data cleaning will be done using Python</w:t>
      </w:r>
      <w:r w:rsidR="00270CA3" w:rsidRPr="00270CA3">
        <w:t>.</w:t>
      </w:r>
    </w:p>
    <w:p w14:paraId="1BAB054B" w14:textId="77923F8E" w:rsidR="00270CA3" w:rsidRDefault="006C7B72" w:rsidP="00270CA3">
      <w:pPr>
        <w:rPr>
          <w:lang w:val="en-US"/>
        </w:rPr>
      </w:pPr>
      <w:r>
        <w:rPr>
          <w:lang w:val="en-US"/>
        </w:rPr>
        <w:lastRenderedPageBreak/>
        <w:t>Also,</w:t>
      </w:r>
      <w:r w:rsidR="00333E9F">
        <w:rPr>
          <w:lang w:val="en-US"/>
        </w:rPr>
        <w:t xml:space="preserve"> Python will be used</w:t>
      </w:r>
      <w:r w:rsidR="00270CA3" w:rsidRPr="00270CA3">
        <w:t xml:space="preserve"> to process and </w:t>
      </w:r>
      <w:r w:rsidR="00521595" w:rsidRPr="00270CA3">
        <w:t>analyse</w:t>
      </w:r>
      <w:r w:rsidR="00270CA3" w:rsidRPr="00270CA3">
        <w:t xml:space="preserve"> the data</w:t>
      </w:r>
      <w:r>
        <w:rPr>
          <w:lang w:val="en-US"/>
        </w:rPr>
        <w:t xml:space="preserve"> while other Python libraries will be used for the statistical testing to accept or reject the hypothesis.</w:t>
      </w:r>
    </w:p>
    <w:p w14:paraId="72B56B4D" w14:textId="14E15E0B" w:rsidR="00270CA3" w:rsidRDefault="00073BAE" w:rsidP="00270CA3">
      <w:r>
        <w:rPr>
          <w:lang w:val="en-US"/>
        </w:rPr>
        <w:t>Matplotlib (</w:t>
      </w:r>
      <w:r w:rsidR="006C7B72">
        <w:rPr>
          <w:lang w:val="en-US"/>
        </w:rPr>
        <w:t xml:space="preserve">Seaborn) </w:t>
      </w:r>
      <w:r w:rsidR="00CE1437">
        <w:rPr>
          <w:lang w:val="en-US"/>
        </w:rPr>
        <w:t xml:space="preserve">a visualization library in Python will be used </w:t>
      </w:r>
      <w:r w:rsidR="00270CA3" w:rsidRPr="00270CA3">
        <w:t>to present the results of the analyses in a clear and visually appealing way.</w:t>
      </w:r>
    </w:p>
    <w:p w14:paraId="48AC4209" w14:textId="136E2F6F" w:rsidR="00CE1437" w:rsidRPr="00CE1437" w:rsidRDefault="00CE1437" w:rsidP="00270CA3">
      <w:pPr>
        <w:rPr>
          <w:b/>
          <w:bCs/>
        </w:rPr>
      </w:pPr>
    </w:p>
    <w:p w14:paraId="051E78D7" w14:textId="06E5E6C9" w:rsidR="00CE1437" w:rsidRPr="00CE1437" w:rsidRDefault="00CE1437" w:rsidP="00270CA3">
      <w:pPr>
        <w:rPr>
          <w:b/>
          <w:bCs/>
          <w:lang w:val="en-US"/>
        </w:rPr>
      </w:pPr>
      <w:r w:rsidRPr="00CE1437">
        <w:rPr>
          <w:b/>
          <w:bCs/>
          <w:lang w:val="en-US"/>
        </w:rPr>
        <w:t>Data Preprocessing</w:t>
      </w:r>
    </w:p>
    <w:p w14:paraId="6BA57F46" w14:textId="5D2FFFCF" w:rsidR="00731677" w:rsidRDefault="00731677" w:rsidP="00D46AD7">
      <w:pPr>
        <w:rPr>
          <w:lang w:val="en-US"/>
        </w:rPr>
      </w:pPr>
      <w:r>
        <w:rPr>
          <w:lang w:val="en-US"/>
        </w:rPr>
        <w:t xml:space="preserve">First the columns name was processed by replacing all the space and ‘.’, with a ‘_’ for ease and following Python popular naming </w:t>
      </w:r>
      <w:r w:rsidR="00521595">
        <w:rPr>
          <w:lang w:val="en-US"/>
        </w:rPr>
        <w:t>convention</w:t>
      </w:r>
      <w:r>
        <w:rPr>
          <w:lang w:val="en-US"/>
        </w:rPr>
        <w:t>.</w:t>
      </w:r>
    </w:p>
    <w:p w14:paraId="116A4E1E" w14:textId="42ABF60C" w:rsidR="00D46AD7" w:rsidRDefault="00073BAE" w:rsidP="00D46AD7">
      <w:pPr>
        <w:rPr>
          <w:i/>
          <w:iCs/>
          <w:lang w:val="en-US"/>
        </w:rPr>
      </w:pPr>
      <w:r>
        <w:rPr>
          <w:lang w:val="en-US"/>
        </w:rPr>
        <w:t xml:space="preserve">The dataset </w:t>
      </w:r>
      <w:r w:rsidR="00D46AD7">
        <w:rPr>
          <w:lang w:val="en-US"/>
        </w:rPr>
        <w:t xml:space="preserve">contains 22 columns and 3 of the columns were dropped because they are redundant, contain only True Boolean. The name of the columns are, </w:t>
      </w:r>
      <w:r w:rsidR="00D46AD7" w:rsidRPr="00D46AD7">
        <w:rPr>
          <w:i/>
          <w:iCs/>
          <w:lang w:val="en-US"/>
        </w:rPr>
        <w:t>'wealth_how_from_emerging', 'wealth_how_was_founder'</w:t>
      </w:r>
      <w:r w:rsidR="00D46AD7">
        <w:rPr>
          <w:i/>
          <w:iCs/>
          <w:lang w:val="en-US"/>
        </w:rPr>
        <w:t xml:space="preserve"> </w:t>
      </w:r>
      <w:r w:rsidR="00521595">
        <w:rPr>
          <w:i/>
          <w:iCs/>
          <w:lang w:val="en-US"/>
        </w:rPr>
        <w:t xml:space="preserve">and </w:t>
      </w:r>
      <w:r w:rsidR="00521595" w:rsidRPr="00D46AD7">
        <w:rPr>
          <w:i/>
          <w:iCs/>
          <w:lang w:val="en-US"/>
        </w:rPr>
        <w:t>‘</w:t>
      </w:r>
      <w:r w:rsidR="00D46AD7" w:rsidRPr="00D46AD7">
        <w:rPr>
          <w:i/>
          <w:iCs/>
          <w:lang w:val="en-US"/>
        </w:rPr>
        <w:t>wealth_how_was_political'</w:t>
      </w:r>
      <w:r w:rsidR="00D46AD7">
        <w:rPr>
          <w:i/>
          <w:iCs/>
          <w:lang w:val="en-US"/>
        </w:rPr>
        <w:t>.</w:t>
      </w:r>
    </w:p>
    <w:p w14:paraId="604426A3" w14:textId="0042B0F6" w:rsidR="00166DC5" w:rsidRPr="00D46AD7" w:rsidRDefault="00166DC5" w:rsidP="00D46AD7">
      <w:pPr>
        <w:rPr>
          <w:lang w:val="en-US"/>
        </w:rPr>
      </w:pPr>
      <w:r>
        <w:rPr>
          <w:noProof/>
        </w:rPr>
        <w:drawing>
          <wp:inline distT="0" distB="0" distL="0" distR="0" wp14:anchorId="198B80FF" wp14:editId="0AD641FD">
            <wp:extent cx="4737370" cy="34565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57446" cy="3471204"/>
                    </a:xfrm>
                    <a:prstGeom prst="rect">
                      <a:avLst/>
                    </a:prstGeom>
                  </pic:spPr>
                </pic:pic>
              </a:graphicData>
            </a:graphic>
          </wp:inline>
        </w:drawing>
      </w:r>
    </w:p>
    <w:p w14:paraId="57EA9B83" w14:textId="47B58F70" w:rsidR="00D46AD7" w:rsidRPr="00B5254C" w:rsidRDefault="00B5254C" w:rsidP="00D46AD7">
      <w:pPr>
        <w:rPr>
          <w:b/>
          <w:bCs/>
          <w:sz w:val="24"/>
          <w:szCs w:val="24"/>
          <w:lang w:val="en-US"/>
        </w:rPr>
      </w:pPr>
      <w:r w:rsidRPr="00B5254C">
        <w:rPr>
          <w:b/>
          <w:bCs/>
          <w:sz w:val="24"/>
          <w:szCs w:val="24"/>
          <w:lang w:val="en-US"/>
        </w:rPr>
        <w:t>Industry</w:t>
      </w:r>
      <w:r>
        <w:rPr>
          <w:b/>
          <w:bCs/>
          <w:sz w:val="24"/>
          <w:szCs w:val="24"/>
          <w:lang w:val="en-US"/>
        </w:rPr>
        <w:t xml:space="preserve"> Column</w:t>
      </w:r>
    </w:p>
    <w:p w14:paraId="0A5C0007" w14:textId="58AE3FB4" w:rsidR="00D46AD7" w:rsidRDefault="00D46AD7" w:rsidP="00D46AD7">
      <w:pPr>
        <w:rPr>
          <w:noProof/>
        </w:rPr>
      </w:pPr>
      <w:r>
        <w:rPr>
          <w:lang w:val="en-US"/>
        </w:rPr>
        <w:t>The ‘wealth</w:t>
      </w:r>
      <w:r w:rsidR="00731677">
        <w:rPr>
          <w:lang w:val="en-US"/>
        </w:rPr>
        <w:t xml:space="preserve">_how_industry’ column, containing the billionaire’s industry, was processed using a popular approach by the Forbes. Some of the industries were merged together after carefully checking other </w:t>
      </w:r>
      <w:r w:rsidR="00A04EAE">
        <w:rPr>
          <w:lang w:val="en-US"/>
        </w:rPr>
        <w:t>columns and the internet for the subcategories. After merging the 19 different categories was reduced to 10.</w:t>
      </w:r>
      <w:r w:rsidR="00A04EAE" w:rsidRPr="00A04EAE">
        <w:rPr>
          <w:noProof/>
        </w:rPr>
        <w:t xml:space="preserve"> </w:t>
      </w:r>
    </w:p>
    <w:p w14:paraId="2FCED075" w14:textId="30D6259A" w:rsidR="00166DC5" w:rsidRDefault="00166DC5" w:rsidP="00D46AD7">
      <w:pPr>
        <w:rPr>
          <w:lang w:val="en-US"/>
        </w:rPr>
      </w:pPr>
      <w:r>
        <w:rPr>
          <w:noProof/>
        </w:rPr>
        <w:lastRenderedPageBreak/>
        <w:drawing>
          <wp:inline distT="0" distB="0" distL="0" distR="0" wp14:anchorId="6C8AE5E0" wp14:editId="27A1BA30">
            <wp:extent cx="4543425" cy="1733550"/>
            <wp:effectExtent l="0" t="0" r="9525" b="0"/>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7"/>
                    <a:stretch>
                      <a:fillRect/>
                    </a:stretch>
                  </pic:blipFill>
                  <pic:spPr>
                    <a:xfrm>
                      <a:off x="0" y="0"/>
                      <a:ext cx="4543425" cy="1733550"/>
                    </a:xfrm>
                    <a:prstGeom prst="rect">
                      <a:avLst/>
                    </a:prstGeom>
                  </pic:spPr>
                </pic:pic>
              </a:graphicData>
            </a:graphic>
          </wp:inline>
        </w:drawing>
      </w:r>
    </w:p>
    <w:p w14:paraId="226D6515" w14:textId="4D64AE26" w:rsidR="00166DC5" w:rsidRDefault="00166DC5" w:rsidP="00D46AD7">
      <w:pPr>
        <w:rPr>
          <w:lang w:val="en-US"/>
        </w:rPr>
      </w:pPr>
      <w:r>
        <w:rPr>
          <w:noProof/>
        </w:rPr>
        <w:drawing>
          <wp:inline distT="0" distB="0" distL="0" distR="0" wp14:anchorId="22E7AD2A" wp14:editId="2CEAD989">
            <wp:extent cx="5086350" cy="2752725"/>
            <wp:effectExtent l="0" t="0" r="0" b="952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8"/>
                    <a:stretch>
                      <a:fillRect/>
                    </a:stretch>
                  </pic:blipFill>
                  <pic:spPr>
                    <a:xfrm>
                      <a:off x="0" y="0"/>
                      <a:ext cx="5086350" cy="2752725"/>
                    </a:xfrm>
                    <a:prstGeom prst="rect">
                      <a:avLst/>
                    </a:prstGeom>
                  </pic:spPr>
                </pic:pic>
              </a:graphicData>
            </a:graphic>
          </wp:inline>
        </w:drawing>
      </w:r>
    </w:p>
    <w:p w14:paraId="2A79C1DF" w14:textId="1C0F483A" w:rsidR="00166DC5" w:rsidRPr="00B5254C" w:rsidRDefault="00166DC5" w:rsidP="00D46AD7">
      <w:pPr>
        <w:rPr>
          <w:b/>
          <w:bCs/>
          <w:sz w:val="24"/>
          <w:szCs w:val="24"/>
          <w:lang w:val="en-US"/>
        </w:rPr>
      </w:pPr>
    </w:p>
    <w:p w14:paraId="5103474D" w14:textId="638AC907" w:rsidR="00B5254C" w:rsidRPr="00B5254C" w:rsidRDefault="00B5254C" w:rsidP="00D46AD7">
      <w:pPr>
        <w:rPr>
          <w:b/>
          <w:bCs/>
          <w:sz w:val="24"/>
          <w:szCs w:val="24"/>
          <w:lang w:val="en-US"/>
        </w:rPr>
      </w:pPr>
      <w:r w:rsidRPr="00B5254C">
        <w:rPr>
          <w:b/>
          <w:bCs/>
          <w:sz w:val="24"/>
          <w:szCs w:val="24"/>
          <w:lang w:val="en-US"/>
        </w:rPr>
        <w:t>Age Column</w:t>
      </w:r>
    </w:p>
    <w:p w14:paraId="1152A61A" w14:textId="133EB70A" w:rsidR="00166DC5" w:rsidRDefault="00B5254C" w:rsidP="00D46AD7">
      <w:pPr>
        <w:rPr>
          <w:lang w:val="en-US"/>
        </w:rPr>
      </w:pPr>
      <w:r>
        <w:rPr>
          <w:lang w:val="en-US"/>
        </w:rPr>
        <w:t xml:space="preserve">The Billionaires’ age, </w:t>
      </w:r>
      <w:r w:rsidR="00521595">
        <w:rPr>
          <w:lang w:val="en-US"/>
        </w:rPr>
        <w:t>‘</w:t>
      </w:r>
      <w:r>
        <w:rPr>
          <w:lang w:val="en-US"/>
        </w:rPr>
        <w:t>Demographics_age</w:t>
      </w:r>
      <w:r w:rsidR="00521595">
        <w:rPr>
          <w:lang w:val="en-US"/>
        </w:rPr>
        <w:t>’</w:t>
      </w:r>
      <w:r>
        <w:rPr>
          <w:lang w:val="en-US"/>
        </w:rPr>
        <w:t>, contains some outliers and some age were less than 0. Further analysis shows that the age that are 0 are for companies with more than 1 founders or a family business and some in other special cases.</w:t>
      </w:r>
    </w:p>
    <w:p w14:paraId="7EED5DDA" w14:textId="7CF95E60" w:rsidR="00B5254C" w:rsidRDefault="00B5254C" w:rsidP="00D46AD7">
      <w:pPr>
        <w:rPr>
          <w:lang w:val="en-US"/>
        </w:rPr>
      </w:pPr>
      <w:r>
        <w:rPr>
          <w:lang w:val="en-US"/>
        </w:rPr>
        <w:t>Other outliers were corrected using sources like Wikipedia. The figure shows the age before and after processing. The two outliers remain 0 and the youngest billionaire at age 12.</w:t>
      </w:r>
    </w:p>
    <w:p w14:paraId="61810549" w14:textId="63BC6BF8" w:rsidR="00B5254C" w:rsidRPr="00D46AD7" w:rsidRDefault="00B5254C" w:rsidP="00D46AD7">
      <w:pPr>
        <w:rPr>
          <w:lang w:val="en-US"/>
        </w:rPr>
      </w:pPr>
      <w:r>
        <w:rPr>
          <w:noProof/>
          <w:lang w:val="en-US"/>
        </w:rPr>
        <w:drawing>
          <wp:inline distT="0" distB="0" distL="0" distR="0" wp14:anchorId="1F43452D" wp14:editId="6C4533E9">
            <wp:extent cx="2071991" cy="154832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86202" cy="1558940"/>
                    </a:xfrm>
                    <a:prstGeom prst="rect">
                      <a:avLst/>
                    </a:prstGeom>
                    <a:noFill/>
                    <a:ln>
                      <a:noFill/>
                    </a:ln>
                  </pic:spPr>
                </pic:pic>
              </a:graphicData>
            </a:graphic>
          </wp:inline>
        </w:drawing>
      </w:r>
      <w:r>
        <w:rPr>
          <w:noProof/>
          <w:lang w:val="en-US"/>
        </w:rPr>
        <w:drawing>
          <wp:inline distT="0" distB="0" distL="0" distR="0" wp14:anchorId="5E4A145D" wp14:editId="78802651">
            <wp:extent cx="2091447" cy="1555999"/>
            <wp:effectExtent l="0" t="0" r="0" b="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11960" cy="1571260"/>
                    </a:xfrm>
                    <a:prstGeom prst="rect">
                      <a:avLst/>
                    </a:prstGeom>
                    <a:noFill/>
                    <a:ln>
                      <a:noFill/>
                    </a:ln>
                  </pic:spPr>
                </pic:pic>
              </a:graphicData>
            </a:graphic>
          </wp:inline>
        </w:drawing>
      </w:r>
    </w:p>
    <w:p w14:paraId="2271CDF9" w14:textId="02F788A0" w:rsidR="00CE1437" w:rsidRPr="00A40B73" w:rsidRDefault="00CE1437" w:rsidP="005F53AC">
      <w:pPr>
        <w:rPr>
          <w:b/>
          <w:bCs/>
          <w:sz w:val="24"/>
          <w:szCs w:val="24"/>
        </w:rPr>
      </w:pPr>
    </w:p>
    <w:p w14:paraId="7703A4A0" w14:textId="77777777" w:rsidR="00A40B73" w:rsidRDefault="00A40B73" w:rsidP="005F53AC">
      <w:pPr>
        <w:rPr>
          <w:b/>
          <w:bCs/>
          <w:sz w:val="24"/>
          <w:szCs w:val="24"/>
          <w:lang w:val="en-US"/>
        </w:rPr>
      </w:pPr>
      <w:r w:rsidRPr="00A40B73">
        <w:rPr>
          <w:b/>
          <w:bCs/>
          <w:sz w:val="24"/>
          <w:szCs w:val="24"/>
          <w:lang w:val="en-US"/>
        </w:rPr>
        <w:t>Company Typ</w:t>
      </w:r>
      <w:r>
        <w:rPr>
          <w:b/>
          <w:bCs/>
          <w:sz w:val="24"/>
          <w:szCs w:val="24"/>
          <w:lang w:val="en-US"/>
        </w:rPr>
        <w:t>e</w:t>
      </w:r>
    </w:p>
    <w:p w14:paraId="7CF6B578" w14:textId="54B6076E" w:rsidR="00A40B73" w:rsidRDefault="00A40B73" w:rsidP="00A40B73">
      <w:pPr>
        <w:rPr>
          <w:i/>
          <w:iCs/>
          <w:lang w:val="en-US" w:eastAsia="en-NG"/>
        </w:rPr>
      </w:pPr>
      <w:r>
        <w:rPr>
          <w:lang w:val="en-US"/>
        </w:rPr>
        <w:lastRenderedPageBreak/>
        <w:t xml:space="preserve">The </w:t>
      </w:r>
      <w:r w:rsidR="00521595">
        <w:rPr>
          <w:lang w:val="en-US"/>
        </w:rPr>
        <w:t>‘</w:t>
      </w:r>
      <w:r>
        <w:rPr>
          <w:lang w:val="en-US"/>
        </w:rPr>
        <w:t>company_type</w:t>
      </w:r>
      <w:r w:rsidR="00521595">
        <w:rPr>
          <w:lang w:val="en-US"/>
        </w:rPr>
        <w:t>’</w:t>
      </w:r>
      <w:r>
        <w:rPr>
          <w:lang w:val="en-US"/>
        </w:rPr>
        <w:t xml:space="preserve"> contain some misspelt categories and it was cleaned by replacing all the errors with the correct categories. It contain 9 categories after the cleaning </w:t>
      </w:r>
      <w:r w:rsidR="00521595">
        <w:rPr>
          <w:lang w:val="en-US"/>
        </w:rPr>
        <w:t>which are</w:t>
      </w:r>
      <w:r>
        <w:rPr>
          <w:lang w:val="en-US"/>
        </w:rPr>
        <w:t xml:space="preserve"> </w:t>
      </w:r>
      <w:r w:rsidRPr="00A40B73">
        <w:rPr>
          <w:i/>
          <w:iCs/>
          <w:lang w:eastAsia="en-NG"/>
        </w:rPr>
        <w:t>'new', 'privatized', 'acquired',</w:t>
      </w:r>
      <w:r>
        <w:rPr>
          <w:i/>
          <w:iCs/>
          <w:lang w:val="en-US" w:eastAsia="en-NG"/>
        </w:rPr>
        <w:t xml:space="preserve"> </w:t>
      </w:r>
      <w:r w:rsidRPr="00A40B73">
        <w:rPr>
          <w:i/>
          <w:iCs/>
          <w:lang w:eastAsia="en-NG"/>
        </w:rPr>
        <w:t xml:space="preserve"> 'subsidiary', 'new division',</w:t>
      </w:r>
      <w:r w:rsidRPr="00A40B73">
        <w:rPr>
          <w:i/>
          <w:iCs/>
          <w:lang w:val="en-US" w:eastAsia="en-NG"/>
        </w:rPr>
        <w:t xml:space="preserve"> </w:t>
      </w:r>
      <w:r w:rsidRPr="00A40B73">
        <w:rPr>
          <w:i/>
          <w:iCs/>
          <w:lang w:eastAsia="en-NG"/>
        </w:rPr>
        <w:t>'merger', 'franchise', 'state owned enterprise',</w:t>
      </w:r>
      <w:r>
        <w:rPr>
          <w:i/>
          <w:iCs/>
          <w:lang w:val="en-US" w:eastAsia="en-NG"/>
        </w:rPr>
        <w:t xml:space="preserve"> and</w:t>
      </w:r>
      <w:r w:rsidRPr="00A40B73">
        <w:rPr>
          <w:i/>
          <w:iCs/>
          <w:lang w:eastAsia="en-NG"/>
        </w:rPr>
        <w:t xml:space="preserve"> 'joint venture'</w:t>
      </w:r>
      <w:r>
        <w:rPr>
          <w:i/>
          <w:iCs/>
          <w:lang w:val="en-US" w:eastAsia="en-NG"/>
        </w:rPr>
        <w:t>.</w:t>
      </w:r>
    </w:p>
    <w:p w14:paraId="24E3989C" w14:textId="4A625A89" w:rsidR="00A40B73" w:rsidRPr="00A40B73" w:rsidRDefault="00A40B73" w:rsidP="00A40B73">
      <w:pPr>
        <w:rPr>
          <w:b/>
          <w:bCs/>
          <w:i/>
          <w:iCs/>
          <w:sz w:val="28"/>
          <w:szCs w:val="28"/>
          <w:lang w:val="en-US" w:eastAsia="en-NG"/>
        </w:rPr>
      </w:pPr>
    </w:p>
    <w:p w14:paraId="3A3806A6" w14:textId="02B20E75" w:rsidR="00A40B73" w:rsidRDefault="00A40B73" w:rsidP="00A40B73">
      <w:pPr>
        <w:rPr>
          <w:b/>
          <w:bCs/>
          <w:sz w:val="28"/>
          <w:szCs w:val="28"/>
          <w:lang w:val="en-US" w:eastAsia="en-NG"/>
        </w:rPr>
      </w:pPr>
      <w:r w:rsidRPr="00A40B73">
        <w:rPr>
          <w:b/>
          <w:bCs/>
          <w:sz w:val="28"/>
          <w:szCs w:val="28"/>
          <w:lang w:val="en-US" w:eastAsia="en-NG"/>
        </w:rPr>
        <w:t>General Analysis</w:t>
      </w:r>
    </w:p>
    <w:p w14:paraId="356856DC" w14:textId="0C242A0E" w:rsidR="00A40B73" w:rsidRPr="002104D6" w:rsidRDefault="00FC6D97" w:rsidP="002104D6">
      <w:pPr>
        <w:pStyle w:val="ListParagraph"/>
        <w:numPr>
          <w:ilvl w:val="0"/>
          <w:numId w:val="15"/>
        </w:numPr>
        <w:rPr>
          <w:rFonts w:ascii="Helvetica" w:hAnsi="Helvetica" w:cs="Helvetica"/>
          <w:color w:val="000000"/>
          <w:sz w:val="21"/>
          <w:szCs w:val="21"/>
          <w:shd w:val="clear" w:color="auto" w:fill="FFFFFF"/>
        </w:rPr>
      </w:pPr>
      <w:r w:rsidRPr="002104D6">
        <w:rPr>
          <w:rFonts w:ascii="Helvetica" w:hAnsi="Helvetica" w:cs="Helvetica"/>
          <w:color w:val="000000"/>
          <w:sz w:val="21"/>
          <w:szCs w:val="21"/>
          <w:shd w:val="clear" w:color="auto" w:fill="FFFFFF"/>
        </w:rPr>
        <w:t>The data contain 3 distinct years; 1996, 2001 and 2014. It also shows increase in the number of billions over the 3 years with an exponential increase between 2001 and 2014.</w:t>
      </w:r>
    </w:p>
    <w:p w14:paraId="626E135B" w14:textId="441616E7" w:rsidR="00FC6D97" w:rsidRPr="00A40B73" w:rsidRDefault="00FC6D97" w:rsidP="00FC6D97">
      <w:pPr>
        <w:jc w:val="center"/>
        <w:rPr>
          <w:lang w:val="en-US"/>
        </w:rPr>
      </w:pPr>
      <w:r>
        <w:rPr>
          <w:noProof/>
          <w:lang w:val="en-US"/>
        </w:rPr>
        <w:drawing>
          <wp:inline distT="0" distB="0" distL="0" distR="0" wp14:anchorId="48D4E00C" wp14:editId="6F3C693C">
            <wp:extent cx="2947481" cy="20734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73555" cy="2091832"/>
                    </a:xfrm>
                    <a:prstGeom prst="rect">
                      <a:avLst/>
                    </a:prstGeom>
                    <a:noFill/>
                    <a:ln>
                      <a:noFill/>
                    </a:ln>
                  </pic:spPr>
                </pic:pic>
              </a:graphicData>
            </a:graphic>
          </wp:inline>
        </w:drawing>
      </w:r>
    </w:p>
    <w:p w14:paraId="77D4E0D1" w14:textId="7CFB17B4" w:rsidR="00FC6D97" w:rsidRPr="002104D6" w:rsidRDefault="00FC6D97" w:rsidP="002104D6">
      <w:pPr>
        <w:pStyle w:val="ListParagraph"/>
        <w:numPr>
          <w:ilvl w:val="0"/>
          <w:numId w:val="15"/>
        </w:numPr>
        <w:rPr>
          <w:rFonts w:ascii="Helvetica" w:hAnsi="Helvetica" w:cs="Helvetica"/>
          <w:color w:val="000000"/>
          <w:sz w:val="21"/>
          <w:szCs w:val="21"/>
          <w:shd w:val="clear" w:color="auto" w:fill="FFFFFF"/>
          <w:lang w:val="en-US"/>
        </w:rPr>
      </w:pPr>
      <w:r w:rsidRPr="002104D6">
        <w:rPr>
          <w:lang w:val="en-US"/>
        </w:rPr>
        <w:t xml:space="preserve">The dataset has 6 categories of how the wealth was created or inherited </w:t>
      </w:r>
      <w:r w:rsidRPr="002104D6">
        <w:rPr>
          <w:rFonts w:ascii="Helvetica" w:hAnsi="Helvetica" w:cs="Helvetica"/>
          <w:color w:val="000000"/>
          <w:sz w:val="21"/>
          <w:szCs w:val="21"/>
          <w:shd w:val="clear" w:color="auto" w:fill="FFFFFF"/>
        </w:rPr>
        <w:t>and they are: not inherited, father, spouse/widow, 3rd generation, 4th generation, 5th generation or longer</w:t>
      </w:r>
      <w:r w:rsidRPr="002104D6">
        <w:rPr>
          <w:rFonts w:ascii="Helvetica" w:hAnsi="Helvetica" w:cs="Helvetica"/>
          <w:color w:val="000000"/>
          <w:sz w:val="21"/>
          <w:szCs w:val="21"/>
          <w:shd w:val="clear" w:color="auto" w:fill="FFFFFF"/>
          <w:lang w:val="en-US"/>
        </w:rPr>
        <w:t>. Majority of the wealth are not inherited.</w:t>
      </w:r>
      <w:r w:rsidR="002104D6">
        <w:rPr>
          <w:rFonts w:ascii="Helvetica" w:hAnsi="Helvetica" w:cs="Helvetica"/>
          <w:color w:val="000000"/>
          <w:sz w:val="21"/>
          <w:szCs w:val="21"/>
          <w:shd w:val="clear" w:color="auto" w:fill="FFFFFF"/>
          <w:lang w:val="en-US"/>
        </w:rPr>
        <w:t xml:space="preserve"> And most inherited are from the </w:t>
      </w:r>
      <w:r w:rsidR="00521595">
        <w:rPr>
          <w:rFonts w:ascii="Helvetica" w:hAnsi="Helvetica" w:cs="Helvetica"/>
          <w:color w:val="000000"/>
          <w:sz w:val="21"/>
          <w:szCs w:val="21"/>
          <w:shd w:val="clear" w:color="auto" w:fill="FFFFFF"/>
          <w:lang w:val="en-US"/>
        </w:rPr>
        <w:t>father</w:t>
      </w:r>
      <w:r w:rsidR="002104D6">
        <w:rPr>
          <w:rFonts w:ascii="Helvetica" w:hAnsi="Helvetica" w:cs="Helvetica"/>
          <w:color w:val="000000"/>
          <w:sz w:val="21"/>
          <w:szCs w:val="21"/>
          <w:shd w:val="clear" w:color="auto" w:fill="FFFFFF"/>
          <w:lang w:val="en-US"/>
        </w:rPr>
        <w:t>, followed by the 3</w:t>
      </w:r>
      <w:r w:rsidR="002104D6" w:rsidRPr="002104D6">
        <w:rPr>
          <w:rFonts w:ascii="Helvetica" w:hAnsi="Helvetica" w:cs="Helvetica"/>
          <w:color w:val="000000"/>
          <w:sz w:val="21"/>
          <w:szCs w:val="21"/>
          <w:shd w:val="clear" w:color="auto" w:fill="FFFFFF"/>
          <w:vertAlign w:val="superscript"/>
          <w:lang w:val="en-US"/>
        </w:rPr>
        <w:t>rd</w:t>
      </w:r>
      <w:r w:rsidR="002104D6">
        <w:rPr>
          <w:rFonts w:ascii="Helvetica" w:hAnsi="Helvetica" w:cs="Helvetica"/>
          <w:color w:val="000000"/>
          <w:sz w:val="21"/>
          <w:szCs w:val="21"/>
          <w:shd w:val="clear" w:color="auto" w:fill="FFFFFF"/>
          <w:lang w:val="en-US"/>
        </w:rPr>
        <w:t xml:space="preserve"> generation. The least is from the 5</w:t>
      </w:r>
      <w:r w:rsidR="002104D6" w:rsidRPr="002104D6">
        <w:rPr>
          <w:rFonts w:ascii="Helvetica" w:hAnsi="Helvetica" w:cs="Helvetica"/>
          <w:color w:val="000000"/>
          <w:sz w:val="21"/>
          <w:szCs w:val="21"/>
          <w:shd w:val="clear" w:color="auto" w:fill="FFFFFF"/>
          <w:vertAlign w:val="superscript"/>
          <w:lang w:val="en-US"/>
        </w:rPr>
        <w:t>th</w:t>
      </w:r>
      <w:r w:rsidR="002104D6">
        <w:rPr>
          <w:rFonts w:ascii="Helvetica" w:hAnsi="Helvetica" w:cs="Helvetica"/>
          <w:color w:val="000000"/>
          <w:sz w:val="21"/>
          <w:szCs w:val="21"/>
          <w:shd w:val="clear" w:color="auto" w:fill="FFFFFF"/>
          <w:lang w:val="en-US"/>
        </w:rPr>
        <w:t xml:space="preserve"> generation or longer.</w:t>
      </w:r>
    </w:p>
    <w:p w14:paraId="27F0F2DB" w14:textId="14723BD4" w:rsidR="00FC6D97" w:rsidRDefault="00FC6D97" w:rsidP="00FC6D97">
      <w:pPr>
        <w:jc w:val="center"/>
        <w:rPr>
          <w:lang w:val="en-US"/>
        </w:rPr>
      </w:pPr>
      <w:r>
        <w:rPr>
          <w:noProof/>
          <w:lang w:val="en-US"/>
        </w:rPr>
        <w:drawing>
          <wp:inline distT="0" distB="0" distL="0" distR="0" wp14:anchorId="6C4E4A7B" wp14:editId="0CE05038">
            <wp:extent cx="3939702" cy="2220829"/>
            <wp:effectExtent l="0" t="0" r="0" b="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61957" cy="2233374"/>
                    </a:xfrm>
                    <a:prstGeom prst="rect">
                      <a:avLst/>
                    </a:prstGeom>
                    <a:noFill/>
                    <a:ln>
                      <a:noFill/>
                    </a:ln>
                  </pic:spPr>
                </pic:pic>
              </a:graphicData>
            </a:graphic>
          </wp:inline>
        </w:drawing>
      </w:r>
    </w:p>
    <w:p w14:paraId="3371F438" w14:textId="5A6AD14C" w:rsidR="002104D6" w:rsidRDefault="00FC6D97" w:rsidP="002104D6">
      <w:pPr>
        <w:pStyle w:val="ListParagraph"/>
        <w:numPr>
          <w:ilvl w:val="0"/>
          <w:numId w:val="15"/>
        </w:numPr>
        <w:rPr>
          <w:rFonts w:ascii="Helvetica" w:hAnsi="Helvetica" w:cs="Helvetica"/>
          <w:color w:val="000000"/>
          <w:sz w:val="21"/>
          <w:szCs w:val="21"/>
          <w:shd w:val="clear" w:color="auto" w:fill="FFFFFF"/>
          <w:lang w:val="en-US"/>
        </w:rPr>
      </w:pPr>
      <w:r w:rsidRPr="002104D6">
        <w:rPr>
          <w:lang w:val="en-US"/>
        </w:rPr>
        <w:t xml:space="preserve">The age of the billionaires </w:t>
      </w:r>
      <w:r w:rsidR="00521595" w:rsidRPr="002104D6">
        <w:rPr>
          <w:lang w:val="en-US"/>
        </w:rPr>
        <w:t>ranges</w:t>
      </w:r>
      <w:r w:rsidRPr="002104D6">
        <w:rPr>
          <w:lang w:val="en-US"/>
        </w:rPr>
        <w:t xml:space="preserve"> from 12 to 100. </w:t>
      </w:r>
      <w:r w:rsidRPr="002104D6">
        <w:rPr>
          <w:rFonts w:ascii="Helvetica" w:hAnsi="Helvetica" w:cs="Helvetica"/>
          <w:color w:val="000000"/>
          <w:sz w:val="21"/>
          <w:szCs w:val="21"/>
          <w:shd w:val="clear" w:color="auto" w:fill="FFFFFF"/>
        </w:rPr>
        <w:t>The youngest billionaire is Albert von Thurn und Taxis, who inherited it</w:t>
      </w:r>
      <w:r w:rsidRPr="002104D6">
        <w:rPr>
          <w:rFonts w:ascii="Helvetica" w:hAnsi="Helvetica" w:cs="Helvetica"/>
          <w:color w:val="000000"/>
          <w:sz w:val="21"/>
          <w:szCs w:val="21"/>
          <w:shd w:val="clear" w:color="auto" w:fill="FFFFFF"/>
          <w:lang w:val="en-US"/>
        </w:rPr>
        <w:t xml:space="preserve"> at age 12 in </w:t>
      </w:r>
      <w:r w:rsidR="00197CA7" w:rsidRPr="002104D6">
        <w:rPr>
          <w:rFonts w:ascii="Helvetica" w:hAnsi="Helvetica" w:cs="Helvetica"/>
          <w:color w:val="000000"/>
          <w:sz w:val="21"/>
          <w:szCs w:val="21"/>
          <w:shd w:val="clear" w:color="auto" w:fill="FFFFFF"/>
          <w:lang w:val="en-US"/>
        </w:rPr>
        <w:t xml:space="preserve">Germany. </w:t>
      </w:r>
      <w:r w:rsidR="009E23F0" w:rsidRPr="002104D6">
        <w:rPr>
          <w:rFonts w:ascii="Helvetica" w:hAnsi="Helvetica" w:cs="Helvetica"/>
          <w:color w:val="000000"/>
          <w:sz w:val="21"/>
          <w:szCs w:val="21"/>
          <w:shd w:val="clear" w:color="auto" w:fill="FFFFFF"/>
          <w:lang w:val="en-US"/>
        </w:rPr>
        <w:t>And the oldest is 98 years from USA.</w:t>
      </w:r>
    </w:p>
    <w:p w14:paraId="2CF2CD5A" w14:textId="3C1F5AD5" w:rsidR="009E23F0" w:rsidRPr="002104D6" w:rsidRDefault="009E23F0" w:rsidP="002104D6">
      <w:pPr>
        <w:pStyle w:val="ListParagraph"/>
        <w:rPr>
          <w:rFonts w:ascii="Helvetica" w:hAnsi="Helvetica" w:cs="Helvetica"/>
          <w:color w:val="000000"/>
          <w:sz w:val="21"/>
          <w:szCs w:val="21"/>
          <w:shd w:val="clear" w:color="auto" w:fill="FFFFFF"/>
          <w:lang w:val="en-US"/>
        </w:rPr>
      </w:pPr>
      <w:r w:rsidRPr="002104D6">
        <w:rPr>
          <w:rFonts w:ascii="Helvetica" w:hAnsi="Helvetica" w:cs="Helvetica"/>
          <w:color w:val="000000"/>
          <w:sz w:val="21"/>
          <w:szCs w:val="21"/>
          <w:shd w:val="clear" w:color="auto" w:fill="FFFFFF"/>
          <w:lang w:val="en-US"/>
        </w:rPr>
        <w:t>The age distribution is slightly left skewed.</w:t>
      </w:r>
      <w:r w:rsidR="002104D6">
        <w:rPr>
          <w:rFonts w:ascii="Helvetica" w:hAnsi="Helvetica" w:cs="Helvetica"/>
          <w:color w:val="000000"/>
          <w:sz w:val="21"/>
          <w:szCs w:val="21"/>
          <w:shd w:val="clear" w:color="auto" w:fill="FFFFFF"/>
          <w:lang w:val="en-US"/>
        </w:rPr>
        <w:t xml:space="preserve"> The highest count of age is at 60 years and the mean is 53years.</w:t>
      </w:r>
    </w:p>
    <w:p w14:paraId="713C0B48" w14:textId="77777777" w:rsidR="009E23F0" w:rsidRDefault="009E23F0" w:rsidP="00197CA7">
      <w:pPr>
        <w:jc w:val="center"/>
        <w:rPr>
          <w:lang w:val="en-US"/>
        </w:rPr>
      </w:pPr>
    </w:p>
    <w:p w14:paraId="6CFE7495" w14:textId="77777777" w:rsidR="009E23F0" w:rsidRDefault="009E23F0" w:rsidP="00197CA7">
      <w:pPr>
        <w:jc w:val="center"/>
        <w:rPr>
          <w:lang w:val="en-US"/>
        </w:rPr>
      </w:pPr>
    </w:p>
    <w:p w14:paraId="6B6C6811" w14:textId="771BBA31" w:rsidR="00197CA7" w:rsidRDefault="00197CA7" w:rsidP="00197CA7">
      <w:pPr>
        <w:jc w:val="center"/>
        <w:rPr>
          <w:lang w:val="en-US"/>
        </w:rPr>
      </w:pPr>
      <w:r>
        <w:rPr>
          <w:noProof/>
          <w:lang w:val="en-US"/>
        </w:rPr>
        <w:lastRenderedPageBreak/>
        <w:drawing>
          <wp:inline distT="0" distB="0" distL="0" distR="0" wp14:anchorId="7B8811E6" wp14:editId="61FB0EF5">
            <wp:extent cx="3190673" cy="228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08150" cy="2294299"/>
                    </a:xfrm>
                    <a:prstGeom prst="rect">
                      <a:avLst/>
                    </a:prstGeom>
                    <a:noFill/>
                    <a:ln>
                      <a:noFill/>
                    </a:ln>
                  </pic:spPr>
                </pic:pic>
              </a:graphicData>
            </a:graphic>
          </wp:inline>
        </w:drawing>
      </w:r>
    </w:p>
    <w:p w14:paraId="7DC2F384" w14:textId="4073D77C" w:rsidR="002104D6" w:rsidRDefault="002104D6" w:rsidP="002104D6">
      <w:pPr>
        <w:pStyle w:val="ListParagraph"/>
        <w:numPr>
          <w:ilvl w:val="0"/>
          <w:numId w:val="15"/>
        </w:numPr>
        <w:rPr>
          <w:lang w:val="en-US"/>
        </w:rPr>
      </w:pPr>
      <w:r>
        <w:rPr>
          <w:lang w:val="en-US"/>
        </w:rPr>
        <w:t>89% of the companies of the billionaires are new, others were acquired and very few are privatized</w:t>
      </w:r>
      <w:r w:rsidR="003E2B03">
        <w:rPr>
          <w:lang w:val="en-US"/>
        </w:rPr>
        <w:t xml:space="preserve"> companies</w:t>
      </w:r>
      <w:r>
        <w:rPr>
          <w:lang w:val="en-US"/>
        </w:rPr>
        <w:t>.</w:t>
      </w:r>
    </w:p>
    <w:p w14:paraId="166BB073" w14:textId="721C596F" w:rsidR="002104D6" w:rsidRPr="002104D6" w:rsidRDefault="002104D6" w:rsidP="002104D6">
      <w:pPr>
        <w:pStyle w:val="ListParagraph"/>
        <w:jc w:val="center"/>
        <w:rPr>
          <w:lang w:val="en-US"/>
        </w:rPr>
      </w:pPr>
      <w:r>
        <w:rPr>
          <w:noProof/>
          <w:lang w:val="en-US"/>
        </w:rPr>
        <w:drawing>
          <wp:inline distT="0" distB="0" distL="0" distR="0" wp14:anchorId="205A83B8" wp14:editId="6C8C82CB">
            <wp:extent cx="3764604" cy="215549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84772" cy="2167040"/>
                    </a:xfrm>
                    <a:prstGeom prst="rect">
                      <a:avLst/>
                    </a:prstGeom>
                    <a:noFill/>
                    <a:ln>
                      <a:noFill/>
                    </a:ln>
                  </pic:spPr>
                </pic:pic>
              </a:graphicData>
            </a:graphic>
          </wp:inline>
        </w:drawing>
      </w:r>
    </w:p>
    <w:p w14:paraId="0911632B" w14:textId="4DF906D4" w:rsidR="009E23F0" w:rsidRPr="003E2B03" w:rsidRDefault="003E2B03" w:rsidP="003E2B03">
      <w:pPr>
        <w:pStyle w:val="ListParagraph"/>
        <w:numPr>
          <w:ilvl w:val="0"/>
          <w:numId w:val="15"/>
        </w:numPr>
        <w:shd w:val="clear" w:color="auto" w:fill="FEFEFE"/>
        <w:spacing w:before="100" w:beforeAutospacing="1"/>
        <w:rPr>
          <w:rFonts w:eastAsia="Times New Roman" w:cs="Arial"/>
          <w:color w:val="0A0A0A"/>
        </w:rPr>
      </w:pPr>
      <w:r>
        <w:rPr>
          <w:rFonts w:eastAsia="Times New Roman" w:cs="Arial"/>
          <w:color w:val="0A0A0A"/>
          <w:lang w:val="en-US"/>
        </w:rPr>
        <w:t xml:space="preserve">The dataset </w:t>
      </w:r>
      <w:r w:rsidR="00AE300B">
        <w:rPr>
          <w:rFonts w:eastAsia="Times New Roman" w:cs="Arial"/>
          <w:color w:val="0A0A0A"/>
          <w:lang w:val="en-US"/>
        </w:rPr>
        <w:t>contains</w:t>
      </w:r>
      <w:r>
        <w:rPr>
          <w:rFonts w:eastAsia="Times New Roman" w:cs="Arial"/>
          <w:color w:val="0A0A0A"/>
          <w:lang w:val="en-US"/>
        </w:rPr>
        <w:t xml:space="preserve"> billionaires from 73 different countries from America, Europe, Asia and Africa. United States have the highest number of billionaires over the 3 years represented in the data. The top 10 countries with the highest number of billionaires as shown in the chart below are, United States, Germany, China, Russia, Japan, Brazil, Hong Kong, France, United </w:t>
      </w:r>
      <w:r w:rsidR="00AE300B">
        <w:rPr>
          <w:rFonts w:eastAsia="Times New Roman" w:cs="Arial"/>
          <w:color w:val="0A0A0A"/>
          <w:lang w:val="en-US"/>
        </w:rPr>
        <w:t>Kingdom,</w:t>
      </w:r>
      <w:r>
        <w:rPr>
          <w:rFonts w:eastAsia="Times New Roman" w:cs="Arial"/>
          <w:color w:val="0A0A0A"/>
          <w:lang w:val="en-US"/>
        </w:rPr>
        <w:t xml:space="preserve"> and India</w:t>
      </w:r>
    </w:p>
    <w:p w14:paraId="35C51F5C" w14:textId="5FE9E42F" w:rsidR="003E2B03" w:rsidRDefault="003E2B03" w:rsidP="003E2B03">
      <w:pPr>
        <w:pStyle w:val="ListParagraph"/>
        <w:shd w:val="clear" w:color="auto" w:fill="FEFEFE"/>
        <w:spacing w:before="100" w:beforeAutospacing="1"/>
        <w:jc w:val="center"/>
        <w:rPr>
          <w:rFonts w:eastAsia="Times New Roman" w:cs="Arial"/>
          <w:color w:val="0A0A0A"/>
        </w:rPr>
      </w:pPr>
      <w:r>
        <w:rPr>
          <w:rFonts w:cs="Arial"/>
          <w:noProof/>
          <w:color w:val="0A0A0A"/>
        </w:rPr>
        <w:drawing>
          <wp:inline distT="0" distB="0" distL="0" distR="0" wp14:anchorId="061553D8" wp14:editId="009CBCAB">
            <wp:extent cx="3482502" cy="2142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95592" cy="2150955"/>
                    </a:xfrm>
                    <a:prstGeom prst="rect">
                      <a:avLst/>
                    </a:prstGeom>
                    <a:noFill/>
                    <a:ln>
                      <a:noFill/>
                    </a:ln>
                  </pic:spPr>
                </pic:pic>
              </a:graphicData>
            </a:graphic>
          </wp:inline>
        </w:drawing>
      </w:r>
    </w:p>
    <w:p w14:paraId="2AE3D04B" w14:textId="5924A168" w:rsidR="00AE300B" w:rsidRDefault="00AE300B" w:rsidP="00AE300B">
      <w:pPr>
        <w:pStyle w:val="ListParagraph"/>
        <w:numPr>
          <w:ilvl w:val="0"/>
          <w:numId w:val="15"/>
        </w:numPr>
        <w:shd w:val="clear" w:color="auto" w:fill="FEFEFE"/>
        <w:spacing w:before="100" w:beforeAutospacing="1"/>
        <w:rPr>
          <w:rFonts w:eastAsia="Times New Roman" w:cs="Arial"/>
          <w:color w:val="0A0A0A"/>
        </w:rPr>
      </w:pPr>
      <w:r>
        <w:rPr>
          <w:rFonts w:eastAsia="Times New Roman" w:cs="Arial"/>
          <w:color w:val="0A0A0A"/>
          <w:lang w:val="en-US"/>
        </w:rPr>
        <w:t xml:space="preserve">Over the 3 years there were various displacement in the positioning of the top 10 countries with highest number of billionaires. The United States takes the lead all through while countries like Germany, Japan, Mexico and France have been dropping over the years and </w:t>
      </w:r>
      <w:r>
        <w:rPr>
          <w:rFonts w:eastAsia="Times New Roman" w:cs="Arial"/>
          <w:color w:val="0A0A0A"/>
          <w:lang w:val="en-US"/>
        </w:rPr>
        <w:lastRenderedPageBreak/>
        <w:t xml:space="preserve">others like China, Russia, Brazil and United Kingdom increased as shown </w:t>
      </w:r>
      <w:r w:rsidR="00521595">
        <w:rPr>
          <w:rFonts w:eastAsia="Times New Roman" w:cs="Arial"/>
          <w:color w:val="0A0A0A"/>
          <w:lang w:val="en-US"/>
        </w:rPr>
        <w:t>below:</w:t>
      </w:r>
      <w:r w:rsidRPr="00AE300B">
        <w:rPr>
          <w:rFonts w:cs="Arial"/>
          <w:color w:val="0A0A0A"/>
          <w:lang w:val="en-US"/>
        </w:rPr>
        <w:t xml:space="preserve"> </w:t>
      </w:r>
      <w:r>
        <w:rPr>
          <w:rFonts w:cs="Arial"/>
          <w:noProof/>
          <w:color w:val="0A0A0A"/>
          <w:lang w:val="en-US"/>
        </w:rPr>
        <w:drawing>
          <wp:inline distT="0" distB="0" distL="0" distR="0" wp14:anchorId="2781EE58" wp14:editId="185C5414">
            <wp:extent cx="5731510" cy="17843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1784350"/>
                    </a:xfrm>
                    <a:prstGeom prst="rect">
                      <a:avLst/>
                    </a:prstGeom>
                    <a:noFill/>
                    <a:ln>
                      <a:noFill/>
                    </a:ln>
                  </pic:spPr>
                </pic:pic>
              </a:graphicData>
            </a:graphic>
          </wp:inline>
        </w:drawing>
      </w:r>
    </w:p>
    <w:p w14:paraId="108C8C7E" w14:textId="58E59D1A" w:rsidR="00AE300B" w:rsidRDefault="00AE300B" w:rsidP="00AE300B">
      <w:pPr>
        <w:pStyle w:val="ListParagraph"/>
        <w:shd w:val="clear" w:color="auto" w:fill="FEFEFE"/>
        <w:spacing w:before="100" w:beforeAutospacing="1"/>
        <w:rPr>
          <w:rFonts w:eastAsia="Times New Roman" w:cs="Arial"/>
          <w:color w:val="0A0A0A"/>
          <w:lang w:val="en-US"/>
        </w:rPr>
      </w:pPr>
      <w:r>
        <w:rPr>
          <w:rFonts w:eastAsia="Times New Roman" w:cs="Arial"/>
          <w:color w:val="0A0A0A"/>
          <w:lang w:val="en-US"/>
        </w:rPr>
        <w:t>Below is the snapshot of the code used to achieve the chart above:</w:t>
      </w:r>
    </w:p>
    <w:p w14:paraId="08784B81" w14:textId="2892D221" w:rsidR="003E2B03" w:rsidRPr="00AE300B" w:rsidRDefault="00AE300B" w:rsidP="00AE300B">
      <w:pPr>
        <w:pStyle w:val="ListParagraph"/>
        <w:shd w:val="clear" w:color="auto" w:fill="FEFEFE"/>
        <w:spacing w:before="100" w:beforeAutospacing="1"/>
        <w:jc w:val="center"/>
        <w:rPr>
          <w:rFonts w:eastAsia="Times New Roman" w:cs="Arial"/>
          <w:color w:val="0A0A0A"/>
          <w:lang w:val="en-US"/>
        </w:rPr>
      </w:pPr>
      <w:r>
        <w:rPr>
          <w:noProof/>
        </w:rPr>
        <w:drawing>
          <wp:inline distT="0" distB="0" distL="0" distR="0" wp14:anchorId="4CD06DE1" wp14:editId="743D980A">
            <wp:extent cx="4572000" cy="314595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87407" cy="3156553"/>
                    </a:xfrm>
                    <a:prstGeom prst="rect">
                      <a:avLst/>
                    </a:prstGeom>
                  </pic:spPr>
                </pic:pic>
              </a:graphicData>
            </a:graphic>
          </wp:inline>
        </w:drawing>
      </w:r>
    </w:p>
    <w:p w14:paraId="7B161A72" w14:textId="188AC02A" w:rsidR="009E23F0" w:rsidRDefault="00EB5CCA" w:rsidP="00AE300B">
      <w:pPr>
        <w:pStyle w:val="ListParagraph"/>
        <w:numPr>
          <w:ilvl w:val="0"/>
          <w:numId w:val="15"/>
        </w:numPr>
        <w:shd w:val="clear" w:color="auto" w:fill="FEFEFE"/>
        <w:spacing w:before="100" w:beforeAutospacing="1"/>
        <w:rPr>
          <w:rFonts w:eastAsia="Times New Roman" w:cs="Arial"/>
          <w:color w:val="0A0A0A"/>
        </w:rPr>
      </w:pPr>
      <w:r>
        <w:rPr>
          <w:rFonts w:eastAsia="Times New Roman" w:cs="Arial"/>
          <w:color w:val="0A0A0A"/>
          <w:lang w:val="en-US"/>
        </w:rPr>
        <w:t>After the cleaning the industry in the dataset was reduced to 10. The Fi</w:t>
      </w:r>
      <w:r w:rsidR="00E96D19">
        <w:rPr>
          <w:rFonts w:eastAsia="Times New Roman" w:cs="Arial"/>
          <w:color w:val="0A0A0A"/>
          <w:lang w:val="en-US"/>
        </w:rPr>
        <w:t xml:space="preserve">nance and Investments industry has the highest number of billionaires </w:t>
      </w:r>
      <w:r w:rsidR="00E52CA1">
        <w:rPr>
          <w:rFonts w:eastAsia="Times New Roman" w:cs="Arial"/>
          <w:color w:val="0A0A0A"/>
          <w:lang w:val="en-US"/>
        </w:rPr>
        <w:t xml:space="preserve">and so the most successful industries. The chart below </w:t>
      </w:r>
      <w:r w:rsidR="00521595">
        <w:rPr>
          <w:rFonts w:eastAsia="Times New Roman" w:cs="Arial"/>
          <w:color w:val="0A0A0A"/>
          <w:lang w:val="en-US"/>
        </w:rPr>
        <w:t>shows</w:t>
      </w:r>
      <w:r w:rsidR="00E52CA1">
        <w:rPr>
          <w:rFonts w:eastAsia="Times New Roman" w:cs="Arial"/>
          <w:color w:val="0A0A0A"/>
          <w:lang w:val="en-US"/>
        </w:rPr>
        <w:t xml:space="preserve"> in descending order the number of billionaires by industries:</w:t>
      </w:r>
    </w:p>
    <w:p w14:paraId="035E1B21" w14:textId="77777777" w:rsidR="00E52CA1" w:rsidRDefault="00EB5CCA" w:rsidP="00E52CA1">
      <w:pPr>
        <w:pStyle w:val="ListParagraph"/>
        <w:shd w:val="clear" w:color="auto" w:fill="FEFEFE"/>
        <w:spacing w:before="100" w:beforeAutospacing="1"/>
        <w:jc w:val="center"/>
        <w:rPr>
          <w:rFonts w:eastAsia="Times New Roman" w:cs="Arial"/>
          <w:color w:val="0A0A0A"/>
        </w:rPr>
      </w:pPr>
      <w:r>
        <w:rPr>
          <w:rFonts w:cs="Arial"/>
          <w:noProof/>
          <w:color w:val="0A0A0A"/>
        </w:rPr>
        <w:drawing>
          <wp:inline distT="0" distB="0" distL="0" distR="0" wp14:anchorId="6A6614A6" wp14:editId="7857A0D5">
            <wp:extent cx="3832698" cy="215031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50702" cy="2160420"/>
                    </a:xfrm>
                    <a:prstGeom prst="rect">
                      <a:avLst/>
                    </a:prstGeom>
                    <a:noFill/>
                    <a:ln>
                      <a:noFill/>
                    </a:ln>
                  </pic:spPr>
                </pic:pic>
              </a:graphicData>
            </a:graphic>
          </wp:inline>
        </w:drawing>
      </w:r>
    </w:p>
    <w:p w14:paraId="1A017F9A" w14:textId="30281278" w:rsidR="009E23F0" w:rsidRPr="00E52CA1" w:rsidRDefault="00E52CA1" w:rsidP="00153D24">
      <w:pPr>
        <w:pStyle w:val="ListParagraph"/>
        <w:numPr>
          <w:ilvl w:val="0"/>
          <w:numId w:val="15"/>
        </w:numPr>
        <w:shd w:val="clear" w:color="auto" w:fill="FEFEFE"/>
        <w:spacing w:before="100" w:beforeAutospacing="1"/>
        <w:rPr>
          <w:rFonts w:eastAsia="Times New Roman" w:cs="Arial"/>
          <w:color w:val="0A0A0A"/>
        </w:rPr>
      </w:pPr>
      <w:r w:rsidRPr="00E52CA1">
        <w:rPr>
          <w:rFonts w:eastAsia="Times New Roman" w:cs="Arial"/>
          <w:color w:val="0A0A0A"/>
          <w:lang w:val="en-US"/>
        </w:rPr>
        <w:t xml:space="preserve">The contain 249 women and 72 are in the Consumer industry. The Consumer, Manufacturing, Food and Beverage and Finance and Investment represent the </w:t>
      </w:r>
      <w:r w:rsidR="009E23F0" w:rsidRPr="00E52CA1">
        <w:rPr>
          <w:rFonts w:eastAsia="Times New Roman" w:cs="Arial"/>
          <w:color w:val="0A0A0A"/>
        </w:rPr>
        <w:t xml:space="preserve">main </w:t>
      </w:r>
      <w:r w:rsidR="009E23F0" w:rsidRPr="00E52CA1">
        <w:rPr>
          <w:rFonts w:eastAsia="Times New Roman" w:cs="Arial"/>
          <w:color w:val="0A0A0A"/>
        </w:rPr>
        <w:lastRenderedPageBreak/>
        <w:t>industries with the highest number of women billionaires</w:t>
      </w:r>
      <w:r>
        <w:rPr>
          <w:rFonts w:eastAsia="Times New Roman" w:cs="Arial"/>
          <w:color w:val="0A0A0A"/>
          <w:lang w:val="en-US"/>
        </w:rPr>
        <w:t>. The least industry is Energy with just 3 women represented.</w:t>
      </w:r>
    </w:p>
    <w:p w14:paraId="03EAA0A8" w14:textId="43DA6264" w:rsidR="00E52CA1" w:rsidRPr="00E52CA1" w:rsidRDefault="00E52CA1" w:rsidP="00E52CA1">
      <w:pPr>
        <w:pStyle w:val="ListParagraph"/>
        <w:shd w:val="clear" w:color="auto" w:fill="FEFEFE"/>
        <w:spacing w:before="100" w:beforeAutospacing="1"/>
        <w:jc w:val="center"/>
        <w:rPr>
          <w:rFonts w:eastAsia="Times New Roman" w:cs="Arial"/>
          <w:color w:val="0A0A0A"/>
        </w:rPr>
      </w:pPr>
      <w:r>
        <w:rPr>
          <w:rFonts w:cs="Arial"/>
          <w:noProof/>
          <w:color w:val="0A0A0A"/>
        </w:rPr>
        <w:drawing>
          <wp:inline distT="0" distB="0" distL="0" distR="0" wp14:anchorId="40A33D86" wp14:editId="506557DA">
            <wp:extent cx="3715966" cy="208482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30538" cy="2093003"/>
                    </a:xfrm>
                    <a:prstGeom prst="rect">
                      <a:avLst/>
                    </a:prstGeom>
                    <a:noFill/>
                    <a:ln>
                      <a:noFill/>
                    </a:ln>
                  </pic:spPr>
                </pic:pic>
              </a:graphicData>
            </a:graphic>
          </wp:inline>
        </w:drawing>
      </w:r>
    </w:p>
    <w:p w14:paraId="25DF8D68" w14:textId="225F0BB2" w:rsidR="00095DBB" w:rsidRDefault="00095DBB" w:rsidP="00E93760">
      <w:pPr>
        <w:pStyle w:val="ListParagraph"/>
        <w:numPr>
          <w:ilvl w:val="0"/>
          <w:numId w:val="15"/>
        </w:numPr>
        <w:rPr>
          <w:lang w:val="en-US"/>
        </w:rPr>
      </w:pPr>
      <w:r>
        <w:rPr>
          <w:lang w:val="en-US"/>
        </w:rPr>
        <w:t>The age range of 60 – 78 years and 20 – 39 represents the highest and lowest number of billionaires, respectively. General</w:t>
      </w:r>
      <w:r w:rsidR="00B67DA6">
        <w:rPr>
          <w:lang w:val="en-US"/>
        </w:rPr>
        <w:t xml:space="preserve"> the age lesser than 40 years has the lowest number of billionaires.</w:t>
      </w:r>
    </w:p>
    <w:p w14:paraId="1544B821" w14:textId="77777777" w:rsidR="00B67DA6" w:rsidRDefault="00B67DA6" w:rsidP="00B67DA6">
      <w:pPr>
        <w:pStyle w:val="ListParagraph"/>
        <w:jc w:val="center"/>
        <w:rPr>
          <w:rFonts w:eastAsia="Times New Roman" w:cs="Arial"/>
          <w:color w:val="0A0A0A"/>
          <w:lang w:val="en-US"/>
        </w:rPr>
      </w:pPr>
      <w:r>
        <w:rPr>
          <w:noProof/>
          <w:lang w:val="en-US"/>
        </w:rPr>
        <w:drawing>
          <wp:inline distT="0" distB="0" distL="0" distR="0" wp14:anchorId="25BC7DBA" wp14:editId="4C779FFF">
            <wp:extent cx="3005847" cy="20626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20008" cy="2072342"/>
                    </a:xfrm>
                    <a:prstGeom prst="rect">
                      <a:avLst/>
                    </a:prstGeom>
                    <a:noFill/>
                    <a:ln>
                      <a:noFill/>
                    </a:ln>
                  </pic:spPr>
                </pic:pic>
              </a:graphicData>
            </a:graphic>
          </wp:inline>
        </w:drawing>
      </w:r>
    </w:p>
    <w:p w14:paraId="2D89EC98" w14:textId="49E6ABAB" w:rsidR="009E23F0" w:rsidRPr="00B67DA6" w:rsidRDefault="00B67DA6" w:rsidP="00B67DA6">
      <w:pPr>
        <w:pStyle w:val="ListParagraph"/>
        <w:rPr>
          <w:lang w:val="en-US"/>
        </w:rPr>
      </w:pPr>
      <w:r>
        <w:rPr>
          <w:rFonts w:eastAsia="Times New Roman" w:cs="Arial"/>
          <w:color w:val="0A0A0A"/>
          <w:lang w:val="en-US"/>
        </w:rPr>
        <w:t>To get the age range t</w:t>
      </w:r>
      <w:r w:rsidR="00095DBB" w:rsidRPr="00B67DA6">
        <w:rPr>
          <w:rFonts w:eastAsia="Times New Roman" w:cs="Arial"/>
          <w:color w:val="0A0A0A"/>
          <w:lang w:val="en-US"/>
        </w:rPr>
        <w:t>he dataset was strategically shared into age groups</w:t>
      </w:r>
      <w:r>
        <w:rPr>
          <w:rFonts w:eastAsia="Times New Roman" w:cs="Arial"/>
          <w:color w:val="0A0A0A"/>
          <w:lang w:val="en-US"/>
        </w:rPr>
        <w:t xml:space="preserve"> using Pandas method, pd.cut.</w:t>
      </w:r>
      <w:r w:rsidRPr="00B67DA6">
        <w:rPr>
          <w:noProof/>
        </w:rPr>
        <w:t xml:space="preserve"> </w:t>
      </w:r>
      <w:r>
        <w:rPr>
          <w:noProof/>
        </w:rPr>
        <w:drawing>
          <wp:inline distT="0" distB="0" distL="0" distR="0" wp14:anchorId="595D7923" wp14:editId="71FD0F59">
            <wp:extent cx="4476750" cy="1819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76750" cy="1819275"/>
                    </a:xfrm>
                    <a:prstGeom prst="rect">
                      <a:avLst/>
                    </a:prstGeom>
                  </pic:spPr>
                </pic:pic>
              </a:graphicData>
            </a:graphic>
          </wp:inline>
        </w:drawing>
      </w:r>
    </w:p>
    <w:p w14:paraId="0E08598B" w14:textId="3EDB93B7" w:rsidR="000E726D" w:rsidRPr="000E726D" w:rsidRDefault="00B67DA6" w:rsidP="003B4BD0">
      <w:pPr>
        <w:pStyle w:val="ListParagraph"/>
        <w:numPr>
          <w:ilvl w:val="0"/>
          <w:numId w:val="15"/>
        </w:numPr>
        <w:rPr>
          <w:lang w:val="en-US"/>
        </w:rPr>
      </w:pPr>
      <w:r w:rsidRPr="000E726D">
        <w:rPr>
          <w:lang w:val="en-US"/>
        </w:rPr>
        <w:t>The Technology-Computer industry on average has the highest net worth in billions, followed by the Food and Beverage with 4.9 and 4.1 respectively</w:t>
      </w:r>
      <w:r w:rsidR="000E726D">
        <w:rPr>
          <w:lang w:val="en-US"/>
        </w:rPr>
        <w:t>.</w:t>
      </w:r>
    </w:p>
    <w:p w14:paraId="06C101B8" w14:textId="77777777" w:rsidR="000E726D" w:rsidRDefault="000E726D" w:rsidP="000E726D">
      <w:pPr>
        <w:pStyle w:val="ListParagraph"/>
        <w:rPr>
          <w:lang w:val="en-US"/>
        </w:rPr>
      </w:pPr>
    </w:p>
    <w:p w14:paraId="068243EF" w14:textId="08BE9CB0" w:rsidR="00B67DA6" w:rsidRDefault="00B67DA6" w:rsidP="000E726D">
      <w:pPr>
        <w:pStyle w:val="ListParagraph"/>
        <w:rPr>
          <w:lang w:val="en-US"/>
        </w:rPr>
      </w:pPr>
      <w:r>
        <w:rPr>
          <w:noProof/>
          <w:lang w:val="en-US"/>
        </w:rPr>
        <w:lastRenderedPageBreak/>
        <w:drawing>
          <wp:inline distT="0" distB="0" distL="0" distR="0" wp14:anchorId="71598A5B" wp14:editId="10D34532">
            <wp:extent cx="3599234" cy="202491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99234" cy="2024918"/>
                    </a:xfrm>
                    <a:prstGeom prst="rect">
                      <a:avLst/>
                    </a:prstGeom>
                    <a:noFill/>
                    <a:ln>
                      <a:noFill/>
                    </a:ln>
                  </pic:spPr>
                </pic:pic>
              </a:graphicData>
            </a:graphic>
          </wp:inline>
        </w:drawing>
      </w:r>
    </w:p>
    <w:p w14:paraId="429E5888" w14:textId="77777777" w:rsidR="000E726D" w:rsidRPr="00B67DA6" w:rsidRDefault="000E726D" w:rsidP="000E726D">
      <w:pPr>
        <w:pStyle w:val="ListParagraph"/>
        <w:contextualSpacing w:val="0"/>
        <w:rPr>
          <w:lang w:val="en-US"/>
        </w:rPr>
      </w:pPr>
      <w:r>
        <w:rPr>
          <w:lang w:val="en-US"/>
        </w:rPr>
        <w:t>. The table below shows the average worth in billons for all industries:</w:t>
      </w:r>
    </w:p>
    <w:p w14:paraId="138DD12D" w14:textId="77777777" w:rsidR="000E726D" w:rsidRDefault="000E726D" w:rsidP="000E726D">
      <w:pPr>
        <w:pStyle w:val="ListParagraph"/>
        <w:rPr>
          <w:lang w:val="en-US"/>
        </w:rPr>
      </w:pPr>
    </w:p>
    <w:p w14:paraId="7B8DE7AB" w14:textId="72F185E6" w:rsidR="000E726D" w:rsidRPr="00B67DA6" w:rsidRDefault="000E726D" w:rsidP="000E726D">
      <w:pPr>
        <w:pStyle w:val="ListParagraph"/>
        <w:rPr>
          <w:lang w:val="en-US"/>
        </w:rPr>
      </w:pPr>
      <w:r>
        <w:rPr>
          <w:noProof/>
        </w:rPr>
        <w:drawing>
          <wp:inline distT="0" distB="0" distL="0" distR="0" wp14:anchorId="36AAC563" wp14:editId="5063321E">
            <wp:extent cx="4410075" cy="32956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10075" cy="3295650"/>
                    </a:xfrm>
                    <a:prstGeom prst="rect">
                      <a:avLst/>
                    </a:prstGeom>
                  </pic:spPr>
                </pic:pic>
              </a:graphicData>
            </a:graphic>
          </wp:inline>
        </w:drawing>
      </w:r>
    </w:p>
    <w:p w14:paraId="5CA61856" w14:textId="496B2DB1" w:rsidR="00B67DA6" w:rsidRDefault="000E726D" w:rsidP="000E726D">
      <w:pPr>
        <w:pStyle w:val="ListParagraph"/>
        <w:numPr>
          <w:ilvl w:val="0"/>
          <w:numId w:val="15"/>
        </w:numPr>
        <w:rPr>
          <w:lang w:val="en-US"/>
        </w:rPr>
      </w:pPr>
      <w:r>
        <w:rPr>
          <w:lang w:val="en-US"/>
        </w:rPr>
        <w:t>Inherited wealth and other means of wealth as a mean of 3.41 and 3.75 respectively among billionaires. Billionaires made from other sources of wealth has a tendency to be wealthier than those who are inherited.</w:t>
      </w:r>
    </w:p>
    <w:p w14:paraId="2FC4AA61" w14:textId="2BCE4449" w:rsidR="000E726D" w:rsidRDefault="000E726D" w:rsidP="000E726D">
      <w:pPr>
        <w:pStyle w:val="ListParagraph"/>
        <w:rPr>
          <w:lang w:val="en-US"/>
        </w:rPr>
      </w:pPr>
      <w:r>
        <w:rPr>
          <w:noProof/>
          <w:lang w:val="en-US"/>
        </w:rPr>
        <w:drawing>
          <wp:inline distT="0" distB="0" distL="0" distR="0" wp14:anchorId="0D256783" wp14:editId="3E0C37DE">
            <wp:extent cx="2766350" cy="189661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76014" cy="1903244"/>
                    </a:xfrm>
                    <a:prstGeom prst="rect">
                      <a:avLst/>
                    </a:prstGeom>
                    <a:noFill/>
                    <a:ln>
                      <a:noFill/>
                    </a:ln>
                  </pic:spPr>
                </pic:pic>
              </a:graphicData>
            </a:graphic>
          </wp:inline>
        </w:drawing>
      </w:r>
    </w:p>
    <w:p w14:paraId="231E7080" w14:textId="61CE9904" w:rsidR="000E726D" w:rsidRPr="000E726D" w:rsidRDefault="000E726D" w:rsidP="000E726D">
      <w:pPr>
        <w:pStyle w:val="ListParagraph"/>
        <w:rPr>
          <w:b/>
          <w:bCs/>
          <w:sz w:val="24"/>
          <w:szCs w:val="24"/>
          <w:lang w:val="en-US"/>
        </w:rPr>
      </w:pPr>
    </w:p>
    <w:p w14:paraId="6B5819EB" w14:textId="77777777" w:rsidR="000E726D" w:rsidRDefault="000E726D" w:rsidP="000E726D">
      <w:pPr>
        <w:pStyle w:val="ListParagraph"/>
        <w:rPr>
          <w:b/>
          <w:bCs/>
          <w:sz w:val="24"/>
          <w:szCs w:val="24"/>
          <w:lang w:val="en-US"/>
        </w:rPr>
      </w:pPr>
    </w:p>
    <w:p w14:paraId="4DD12956" w14:textId="3808C976" w:rsidR="000E726D" w:rsidRPr="007662B1" w:rsidRDefault="000E726D" w:rsidP="007662B1">
      <w:pPr>
        <w:rPr>
          <w:b/>
          <w:bCs/>
          <w:sz w:val="28"/>
          <w:szCs w:val="28"/>
          <w:lang w:val="en-US"/>
        </w:rPr>
      </w:pPr>
      <w:r w:rsidRPr="007662B1">
        <w:rPr>
          <w:b/>
          <w:bCs/>
          <w:sz w:val="28"/>
          <w:szCs w:val="28"/>
          <w:lang w:val="en-US"/>
        </w:rPr>
        <w:lastRenderedPageBreak/>
        <w:t>Hypothesis Testing</w:t>
      </w:r>
    </w:p>
    <w:p w14:paraId="43D6C492" w14:textId="4F1F56C8" w:rsidR="000E726D" w:rsidRPr="007662B1" w:rsidRDefault="000E726D" w:rsidP="007662B1">
      <w:pPr>
        <w:rPr>
          <w:lang w:val="en-US"/>
        </w:rPr>
      </w:pPr>
      <w:r w:rsidRPr="007662B1">
        <w:rPr>
          <w:lang w:val="en-US"/>
        </w:rPr>
        <w:t>To further generate insights from the data some hypothesis will be tested using the dataset. The Null hypothesis to be proved are:</w:t>
      </w:r>
    </w:p>
    <w:p w14:paraId="55941737" w14:textId="6B5134AE" w:rsidR="000E726D" w:rsidRPr="000E726D" w:rsidRDefault="000E726D" w:rsidP="000E726D">
      <w:pPr>
        <w:pStyle w:val="ListParagraph"/>
        <w:numPr>
          <w:ilvl w:val="0"/>
          <w:numId w:val="15"/>
        </w:numPr>
        <w:rPr>
          <w:lang w:val="en-US"/>
        </w:rPr>
      </w:pPr>
      <w:r w:rsidRPr="000E726D">
        <w:t xml:space="preserve">There is no relationship between a </w:t>
      </w:r>
      <w:r w:rsidR="007662B1" w:rsidRPr="000E726D">
        <w:t>billionaire’s</w:t>
      </w:r>
      <w:r w:rsidRPr="000E726D">
        <w:t xml:space="preserve"> net</w:t>
      </w:r>
      <w:r w:rsidR="007662B1">
        <w:rPr>
          <w:lang w:val="en-US"/>
        </w:rPr>
        <w:t xml:space="preserve"> </w:t>
      </w:r>
      <w:r w:rsidRPr="000E726D">
        <w:t>worth and their country.</w:t>
      </w:r>
    </w:p>
    <w:p w14:paraId="18C1F012" w14:textId="77777777" w:rsidR="000E726D" w:rsidRPr="000E726D" w:rsidRDefault="000E726D" w:rsidP="000E726D">
      <w:pPr>
        <w:pStyle w:val="ListParagraph"/>
        <w:numPr>
          <w:ilvl w:val="0"/>
          <w:numId w:val="15"/>
        </w:numPr>
        <w:rPr>
          <w:lang w:val="en-US"/>
        </w:rPr>
      </w:pPr>
      <w:r w:rsidRPr="000E726D">
        <w:t>There is no significant difference in the gender distribution of billionaires across different industries.</w:t>
      </w:r>
    </w:p>
    <w:p w14:paraId="39FD5C32" w14:textId="092A91F0" w:rsidR="000E726D" w:rsidRDefault="000E726D" w:rsidP="000E726D">
      <w:pPr>
        <w:pStyle w:val="ListParagraph"/>
        <w:numPr>
          <w:ilvl w:val="0"/>
          <w:numId w:val="15"/>
        </w:numPr>
        <w:rPr>
          <w:lang w:val="en-US"/>
        </w:rPr>
      </w:pPr>
      <w:r w:rsidRPr="000E726D">
        <w:t xml:space="preserve"> </w:t>
      </w:r>
      <w:r w:rsidR="00092D23" w:rsidRPr="00092D23">
        <w:rPr>
          <w:lang w:val="en-NG" w:eastAsia="en-NG"/>
        </w:rPr>
        <w:t>There is no significant difference in the distribution of billionaires' net worth between those who inherited their wealth and those</w:t>
      </w:r>
      <w:r w:rsidR="00092D23">
        <w:rPr>
          <w:lang w:val="en-US" w:eastAsia="en-NG"/>
        </w:rPr>
        <w:t xml:space="preserve"> who</w:t>
      </w:r>
      <w:r w:rsidR="00092D23" w:rsidRPr="00092D23">
        <w:rPr>
          <w:lang w:val="en-NG" w:eastAsia="en-NG"/>
        </w:rPr>
        <w:t xml:space="preserve"> started their own businesses or acquired their wealth through other means</w:t>
      </w:r>
      <w:r w:rsidR="007662B1">
        <w:rPr>
          <w:lang w:val="en-US"/>
        </w:rPr>
        <w:t>.</w:t>
      </w:r>
    </w:p>
    <w:p w14:paraId="3ECB7FE5" w14:textId="3752CDBA" w:rsidR="007662B1" w:rsidRPr="007662B1" w:rsidRDefault="007662B1" w:rsidP="007662B1">
      <w:pPr>
        <w:rPr>
          <w:lang w:val="en-NG" w:eastAsia="en-NG"/>
        </w:rPr>
      </w:pPr>
      <w:r>
        <w:rPr>
          <w:lang w:val="en-US"/>
        </w:rPr>
        <w:t xml:space="preserve">To perform the statistical significance testing the </w:t>
      </w:r>
      <w:r w:rsidR="00521595" w:rsidRPr="007662B1">
        <w:rPr>
          <w:lang w:val="en-NG" w:eastAsia="en-NG"/>
        </w:rPr>
        <w:t>SciPy.Stats</w:t>
      </w:r>
      <w:r>
        <w:rPr>
          <w:lang w:val="en-US" w:eastAsia="en-NG"/>
        </w:rPr>
        <w:t xml:space="preserve"> was used. It</w:t>
      </w:r>
      <w:r w:rsidRPr="007662B1">
        <w:rPr>
          <w:lang w:val="en-NG" w:eastAsia="en-NG"/>
        </w:rPr>
        <w:t xml:space="preserve"> is a Python library that provides a wide range of statistical functions and tools for working with statistical data. It is part of the larger SciPy library, which is a collection of scientific and numerical computing tools for Python.</w:t>
      </w:r>
    </w:p>
    <w:p w14:paraId="1FF65261" w14:textId="263063EC" w:rsidR="007662B1" w:rsidRPr="007662B1" w:rsidRDefault="007662B1" w:rsidP="007662B1">
      <w:pPr>
        <w:rPr>
          <w:lang w:val="en-NG" w:eastAsia="en-NG"/>
        </w:rPr>
      </w:pPr>
      <w:r w:rsidRPr="007662B1">
        <w:rPr>
          <w:lang w:val="en-NG" w:eastAsia="en-NG"/>
        </w:rPr>
        <w:t xml:space="preserve">Some of the functions provided by </w:t>
      </w:r>
      <w:r w:rsidR="00521595" w:rsidRPr="007662B1">
        <w:rPr>
          <w:lang w:val="en-NG" w:eastAsia="en-NG"/>
        </w:rPr>
        <w:t>SciPy. Stats</w:t>
      </w:r>
      <w:r w:rsidRPr="007662B1">
        <w:rPr>
          <w:lang w:val="en-NG" w:eastAsia="en-NG"/>
        </w:rPr>
        <w:t xml:space="preserve"> include:</w:t>
      </w:r>
    </w:p>
    <w:p w14:paraId="47C31314" w14:textId="77777777" w:rsidR="007662B1" w:rsidRPr="007662B1" w:rsidRDefault="007662B1" w:rsidP="007662B1">
      <w:pPr>
        <w:rPr>
          <w:lang w:val="en-NG" w:eastAsia="en-NG"/>
        </w:rPr>
      </w:pPr>
      <w:r w:rsidRPr="007662B1">
        <w:rPr>
          <w:lang w:val="en-NG" w:eastAsia="en-NG"/>
        </w:rPr>
        <w:t>ttest_ind(): Calculates the t-test for the means of two independent samples.</w:t>
      </w:r>
    </w:p>
    <w:p w14:paraId="21BFB6D1" w14:textId="77777777" w:rsidR="007662B1" w:rsidRPr="007662B1" w:rsidRDefault="007662B1" w:rsidP="007662B1">
      <w:pPr>
        <w:rPr>
          <w:lang w:val="en-NG" w:eastAsia="en-NG"/>
        </w:rPr>
      </w:pPr>
      <w:r w:rsidRPr="007662B1">
        <w:rPr>
          <w:lang w:val="en-NG" w:eastAsia="en-NG"/>
        </w:rPr>
        <w:t>pearsonr(): Calculates the Pearson's correlation coefficient and the p-value for testing non-correlation.</w:t>
      </w:r>
    </w:p>
    <w:p w14:paraId="52D52D84" w14:textId="77777777" w:rsidR="007662B1" w:rsidRPr="007662B1" w:rsidRDefault="007662B1" w:rsidP="007662B1">
      <w:pPr>
        <w:rPr>
          <w:lang w:val="en-NG" w:eastAsia="en-NG"/>
        </w:rPr>
      </w:pPr>
      <w:r w:rsidRPr="007662B1">
        <w:rPr>
          <w:lang w:val="en-NG" w:eastAsia="en-NG"/>
        </w:rPr>
        <w:t>chi2_contingency(): Calculates the chi-squared statistic and p-value for a contingency table.</w:t>
      </w:r>
    </w:p>
    <w:p w14:paraId="574006A1" w14:textId="77777777" w:rsidR="007662B1" w:rsidRPr="007662B1" w:rsidRDefault="007662B1" w:rsidP="007662B1">
      <w:pPr>
        <w:rPr>
          <w:lang w:val="en-NG" w:eastAsia="en-NG"/>
        </w:rPr>
      </w:pPr>
      <w:r w:rsidRPr="007662B1">
        <w:rPr>
          <w:lang w:val="en-NG" w:eastAsia="en-NG"/>
        </w:rPr>
        <w:t>linregress(): Calculates a linear regression and returns the slope, intercept, and other statistics.</w:t>
      </w:r>
    </w:p>
    <w:p w14:paraId="4E4B3AFC" w14:textId="77777777" w:rsidR="007662B1" w:rsidRPr="007662B1" w:rsidRDefault="007662B1" w:rsidP="007662B1">
      <w:pPr>
        <w:rPr>
          <w:lang w:val="en-NG" w:eastAsia="en-NG"/>
        </w:rPr>
      </w:pPr>
      <w:r w:rsidRPr="007662B1">
        <w:rPr>
          <w:lang w:val="en-NG" w:eastAsia="en-NG"/>
        </w:rPr>
        <w:t>norm.pdf(): Calculates the probability density function (PDF) of the normal distribution.</w:t>
      </w:r>
    </w:p>
    <w:p w14:paraId="3722AFFC" w14:textId="6CDEB857" w:rsidR="007662B1" w:rsidRPr="001562D6" w:rsidRDefault="007662B1" w:rsidP="001562D6">
      <w:r w:rsidRPr="007662B1">
        <w:rPr>
          <w:lang w:val="en-NG" w:eastAsia="en-NG"/>
        </w:rPr>
        <w:t xml:space="preserve">These are just a few examples, and </w:t>
      </w:r>
      <w:r w:rsidR="00521595" w:rsidRPr="007662B1">
        <w:rPr>
          <w:lang w:val="en-NG" w:eastAsia="en-NG"/>
        </w:rPr>
        <w:t>SciPy.Stats</w:t>
      </w:r>
      <w:r w:rsidRPr="007662B1">
        <w:rPr>
          <w:lang w:val="en-NG" w:eastAsia="en-NG"/>
        </w:rPr>
        <w:t xml:space="preserve"> provides many other functions for a wide range of statistical tasks. It is a useful tool for working with statistical data in Python.</w:t>
      </w:r>
    </w:p>
    <w:p w14:paraId="24C7A03A" w14:textId="77777777" w:rsidR="001562D6" w:rsidRDefault="001562D6" w:rsidP="001562D6"/>
    <w:p w14:paraId="42785778" w14:textId="56A2A7F6" w:rsidR="007662B1" w:rsidRDefault="001562D6" w:rsidP="001562D6">
      <w:r w:rsidRPr="001562D6">
        <w:t>A significance level of 0.05</w:t>
      </w:r>
      <w:r>
        <w:rPr>
          <w:lang w:val="en-US"/>
        </w:rPr>
        <w:t xml:space="preserve"> was used. It</w:t>
      </w:r>
      <w:r w:rsidRPr="001562D6">
        <w:t xml:space="preserve"> means that there is a 5% chance of rejecting the null hypothesis when it is true. This is a commonly used significance level in statistical testing, and it means that there is a relatively low risk of making a type I error.</w:t>
      </w:r>
    </w:p>
    <w:p w14:paraId="39126DBF" w14:textId="77777777" w:rsidR="001562D6" w:rsidRPr="001562D6" w:rsidRDefault="001562D6" w:rsidP="001562D6"/>
    <w:p w14:paraId="54A93B2A" w14:textId="77777777" w:rsidR="00D837EE" w:rsidRPr="00D837EE" w:rsidRDefault="007662B1" w:rsidP="00D837EE">
      <w:pPr>
        <w:pStyle w:val="ListParagraph"/>
        <w:numPr>
          <w:ilvl w:val="0"/>
          <w:numId w:val="18"/>
        </w:numPr>
        <w:rPr>
          <w:lang w:val="en-NG" w:eastAsia="en-NG"/>
        </w:rPr>
      </w:pPr>
      <w:r w:rsidRPr="001562D6">
        <w:rPr>
          <w:b/>
          <w:bCs/>
          <w:u w:val="single"/>
          <w:lang w:val="en-US"/>
        </w:rPr>
        <w:t xml:space="preserve">Null hypothesis: </w:t>
      </w:r>
      <w:r w:rsidRPr="007662B1">
        <w:t>There is no relationship between a billionaire’s net</w:t>
      </w:r>
      <w:r w:rsidRPr="001562D6">
        <w:rPr>
          <w:lang w:val="en-US"/>
        </w:rPr>
        <w:t xml:space="preserve"> </w:t>
      </w:r>
      <w:r w:rsidRPr="007662B1">
        <w:t>worth and their country</w:t>
      </w:r>
    </w:p>
    <w:p w14:paraId="36F6A4AB" w14:textId="69B15F7D" w:rsidR="00F0658F" w:rsidRPr="00D837EE" w:rsidRDefault="00F0658F" w:rsidP="00D837EE">
      <w:pPr>
        <w:pStyle w:val="ListParagraph"/>
        <w:ind w:left="450"/>
        <w:rPr>
          <w:lang w:val="en-NG" w:eastAsia="en-NG"/>
        </w:rPr>
      </w:pPr>
      <w:r w:rsidRPr="00D837EE">
        <w:rPr>
          <w:b/>
          <w:bCs/>
          <w:u w:val="single"/>
          <w:lang w:val="en-US"/>
        </w:rPr>
        <w:t>Process:</w:t>
      </w:r>
      <w:r w:rsidRPr="00D837EE">
        <w:rPr>
          <w:lang w:val="en-US" w:eastAsia="en-NG"/>
        </w:rPr>
        <w:t xml:space="preserve"> </w:t>
      </w:r>
      <w:r w:rsidR="00DE5FF9" w:rsidRPr="00D837EE">
        <w:rPr>
          <w:lang w:val="en-US" w:eastAsia="en-NG"/>
        </w:rPr>
        <w:t xml:space="preserve">The hypothesis was tested using </w:t>
      </w:r>
      <w:r w:rsidR="00DE5FF9" w:rsidRPr="00DE5FF9">
        <w:t xml:space="preserve">a Pearson's correlation coefficient. This test measures the strength and direction of the linear relationship between two continuous variables (in this case, net </w:t>
      </w:r>
      <w:r w:rsidR="00DE5FF9" w:rsidRPr="00DE5FF9">
        <w:t>worth,</w:t>
      </w:r>
      <w:r w:rsidR="00DE5FF9" w:rsidRPr="00DE5FF9">
        <w:t xml:space="preserve"> and country).</w:t>
      </w:r>
      <w:r w:rsidR="00DE5FF9" w:rsidRPr="00D837EE">
        <w:rPr>
          <w:lang w:val="en-US" w:eastAsia="en-NG"/>
        </w:rPr>
        <w:t xml:space="preserve"> </w:t>
      </w:r>
      <w:r w:rsidRPr="00D837EE">
        <w:rPr>
          <w:lang w:val="en-US" w:eastAsia="en-NG"/>
        </w:rPr>
        <w:t xml:space="preserve">The 73 countries </w:t>
      </w:r>
      <w:r w:rsidR="00DE5FF9" w:rsidRPr="00D837EE">
        <w:rPr>
          <w:lang w:val="en-US" w:eastAsia="en-NG"/>
        </w:rPr>
        <w:t>were</w:t>
      </w:r>
      <w:r w:rsidRPr="00D837EE">
        <w:rPr>
          <w:lang w:val="en-US" w:eastAsia="en-NG"/>
        </w:rPr>
        <w:t xml:space="preserve"> enco</w:t>
      </w:r>
      <w:r w:rsidRPr="00D837EE">
        <w:rPr>
          <w:lang w:val="en-US" w:eastAsia="en-NG"/>
        </w:rPr>
        <w:t>ded to integer</w:t>
      </w:r>
    </w:p>
    <w:p w14:paraId="01549CDC" w14:textId="40A7DE4C" w:rsidR="00DE5FF9" w:rsidRDefault="00DE5FF9" w:rsidP="00F0658F">
      <w:pPr>
        <w:pStyle w:val="ListParagraph"/>
        <w:ind w:left="630"/>
        <w:rPr>
          <w:lang w:val="en-US" w:eastAsia="en-NG"/>
        </w:rPr>
      </w:pPr>
      <w:r>
        <w:rPr>
          <w:noProof/>
        </w:rPr>
        <w:lastRenderedPageBreak/>
        <w:drawing>
          <wp:inline distT="0" distB="0" distL="0" distR="0" wp14:anchorId="2DDF8E8B" wp14:editId="4798815E">
            <wp:extent cx="5731510" cy="25330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533015"/>
                    </a:xfrm>
                    <a:prstGeom prst="rect">
                      <a:avLst/>
                    </a:prstGeom>
                  </pic:spPr>
                </pic:pic>
              </a:graphicData>
            </a:graphic>
          </wp:inline>
        </w:drawing>
      </w:r>
    </w:p>
    <w:p w14:paraId="0307D9B6" w14:textId="068DB0DE" w:rsidR="00DE5FF9" w:rsidRDefault="00DE5FF9" w:rsidP="00F0658F">
      <w:pPr>
        <w:pStyle w:val="ListParagraph"/>
        <w:ind w:left="630"/>
        <w:rPr>
          <w:lang w:val="en-US" w:eastAsia="en-NG"/>
        </w:rPr>
      </w:pPr>
      <w:r>
        <w:rPr>
          <w:lang w:val="en-US" w:eastAsia="en-NG"/>
        </w:rPr>
        <w:t>The encoded country and the wealth worth in billions is passed to the Pearson function.</w:t>
      </w:r>
    </w:p>
    <w:p w14:paraId="03B92B9D" w14:textId="77777777" w:rsidR="00D837EE" w:rsidRDefault="00DE5FF9" w:rsidP="00D837EE">
      <w:pPr>
        <w:pStyle w:val="ListParagraph"/>
        <w:ind w:left="630"/>
        <w:rPr>
          <w:b/>
          <w:bCs/>
          <w:u w:val="single"/>
        </w:rPr>
      </w:pPr>
      <w:r>
        <w:rPr>
          <w:noProof/>
        </w:rPr>
        <w:drawing>
          <wp:inline distT="0" distB="0" distL="0" distR="0" wp14:anchorId="438ECBC9" wp14:editId="29043B8D">
            <wp:extent cx="5731510" cy="24784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478405"/>
                    </a:xfrm>
                    <a:prstGeom prst="rect">
                      <a:avLst/>
                    </a:prstGeom>
                  </pic:spPr>
                </pic:pic>
              </a:graphicData>
            </a:graphic>
          </wp:inline>
        </w:drawing>
      </w:r>
    </w:p>
    <w:p w14:paraId="38CD75D7" w14:textId="77777777" w:rsidR="00D837EE" w:rsidRDefault="001562D6" w:rsidP="00D837EE">
      <w:pPr>
        <w:ind w:firstLine="450"/>
        <w:rPr>
          <w:lang w:val="en-US" w:eastAsia="en-NG"/>
        </w:rPr>
      </w:pPr>
      <w:r w:rsidRPr="00D837EE">
        <w:rPr>
          <w:b/>
          <w:bCs/>
          <w:u w:val="single"/>
        </w:rPr>
        <w:t>Result:</w:t>
      </w:r>
      <w:r w:rsidRPr="001562D6">
        <w:t xml:space="preserve"> </w:t>
      </w:r>
      <w:r w:rsidRPr="00D837EE">
        <w:rPr>
          <w:lang w:val="en-NG" w:eastAsia="en-NG"/>
        </w:rPr>
        <w:t>There is a significant relationship between a billionaire's net worth and their country</w:t>
      </w:r>
      <w:r w:rsidR="00D837EE">
        <w:rPr>
          <w:lang w:val="en-US" w:eastAsia="en-NG"/>
        </w:rPr>
        <w:t>.</w:t>
      </w:r>
    </w:p>
    <w:p w14:paraId="36CFB274" w14:textId="7D2288F0" w:rsidR="001562D6" w:rsidRPr="00D837EE" w:rsidRDefault="00DE5FF9" w:rsidP="00D837EE">
      <w:pPr>
        <w:ind w:firstLine="450"/>
        <w:rPr>
          <w:lang w:val="en-US" w:eastAsia="en-NG"/>
        </w:rPr>
      </w:pPr>
      <w:r w:rsidRPr="00D837EE">
        <w:rPr>
          <w:lang w:val="en-US" w:eastAsia="en-NG"/>
        </w:rPr>
        <w:t xml:space="preserve">The null hypothesis was </w:t>
      </w:r>
      <w:r w:rsidR="00D837EE" w:rsidRPr="00D837EE">
        <w:rPr>
          <w:lang w:val="en-US" w:eastAsia="en-NG"/>
        </w:rPr>
        <w:t>rejected,</w:t>
      </w:r>
      <w:r w:rsidRPr="00D837EE">
        <w:rPr>
          <w:lang w:val="en-US" w:eastAsia="en-NG"/>
        </w:rPr>
        <w:t xml:space="preserve"> and the alternative </w:t>
      </w:r>
      <w:r w:rsidR="00D837EE" w:rsidRPr="00D837EE">
        <w:rPr>
          <w:lang w:val="en-US" w:eastAsia="en-NG"/>
        </w:rPr>
        <w:t>was</w:t>
      </w:r>
      <w:r w:rsidRPr="00D837EE">
        <w:rPr>
          <w:lang w:val="en-US" w:eastAsia="en-NG"/>
        </w:rPr>
        <w:t xml:space="preserve"> accepted</w:t>
      </w:r>
      <w:r w:rsidR="00D837EE" w:rsidRPr="00D837EE">
        <w:rPr>
          <w:lang w:val="en-US" w:eastAsia="en-NG"/>
        </w:rPr>
        <w:t>.</w:t>
      </w:r>
    </w:p>
    <w:p w14:paraId="12249F40" w14:textId="21FE13F2" w:rsidR="00D837EE" w:rsidRDefault="00D837EE" w:rsidP="001562D6">
      <w:pPr>
        <w:pStyle w:val="ListParagraph"/>
        <w:ind w:left="630"/>
        <w:rPr>
          <w:lang w:val="en-US" w:eastAsia="en-NG"/>
        </w:rPr>
      </w:pPr>
    </w:p>
    <w:p w14:paraId="2B4FFF82" w14:textId="57B9DBBC" w:rsidR="00D837EE" w:rsidRPr="00D837EE" w:rsidRDefault="00D837EE" w:rsidP="00D837EE">
      <w:pPr>
        <w:pStyle w:val="ListParagraph"/>
        <w:numPr>
          <w:ilvl w:val="0"/>
          <w:numId w:val="18"/>
        </w:numPr>
        <w:rPr>
          <w:lang w:val="en-US"/>
        </w:rPr>
      </w:pPr>
      <w:r w:rsidRPr="00D837EE">
        <w:rPr>
          <w:b/>
          <w:bCs/>
          <w:u w:val="single"/>
          <w:lang w:val="en-US"/>
        </w:rPr>
        <w:t>Null hypothesis:</w:t>
      </w:r>
      <w:r w:rsidRPr="00D837EE">
        <w:rPr>
          <w:b/>
          <w:bCs/>
          <w:u w:val="single"/>
          <w:lang w:val="en-US"/>
        </w:rPr>
        <w:t xml:space="preserve"> </w:t>
      </w:r>
      <w:r w:rsidRPr="000E726D">
        <w:t>There is no significant difference in the gender distribution of billionaires across different industries.</w:t>
      </w:r>
    </w:p>
    <w:p w14:paraId="00EC14CF" w14:textId="595C1FC7" w:rsidR="00A71626" w:rsidRDefault="00D837EE" w:rsidP="00A71626">
      <w:pPr>
        <w:pStyle w:val="ListParagraph"/>
        <w:ind w:left="450"/>
        <w:rPr>
          <w:lang w:val="en-US"/>
        </w:rPr>
      </w:pPr>
      <w:r>
        <w:rPr>
          <w:b/>
          <w:bCs/>
          <w:u w:val="single"/>
          <w:lang w:val="en-US"/>
        </w:rPr>
        <w:t>Process:</w:t>
      </w:r>
      <w:r>
        <w:rPr>
          <w:lang w:val="en-US"/>
        </w:rPr>
        <w:t xml:space="preserve"> </w:t>
      </w:r>
      <w:r w:rsidR="00267498">
        <w:rPr>
          <w:lang w:val="en-US"/>
        </w:rPr>
        <w:t>The data was group by industry and gender. The gender is limited to male and female</w:t>
      </w:r>
      <w:r w:rsidR="00A71626">
        <w:rPr>
          <w:lang w:val="en-US"/>
        </w:rPr>
        <w:t xml:space="preserve"> to satisfy the assumption for Chi-squared test.</w:t>
      </w:r>
    </w:p>
    <w:p w14:paraId="102F95E3" w14:textId="2664B7CE" w:rsidR="00D837EE" w:rsidRDefault="00064C2D" w:rsidP="00064C2D">
      <w:pPr>
        <w:pStyle w:val="ListParagraph"/>
        <w:ind w:left="450"/>
        <w:jc w:val="center"/>
        <w:rPr>
          <w:noProof/>
        </w:rPr>
      </w:pPr>
      <w:r>
        <w:rPr>
          <w:lang w:val="en-US"/>
        </w:rPr>
        <w:lastRenderedPageBreak/>
        <w:t xml:space="preserve">. </w:t>
      </w:r>
      <w:r w:rsidRPr="00064C2D">
        <w:rPr>
          <w:noProof/>
        </w:rPr>
        <w:t xml:space="preserve"> </w:t>
      </w:r>
      <w:r>
        <w:rPr>
          <w:noProof/>
        </w:rPr>
        <w:drawing>
          <wp:inline distT="0" distB="0" distL="0" distR="0" wp14:anchorId="3E45B755" wp14:editId="5FE785E7">
            <wp:extent cx="3234267" cy="31375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45376" cy="3148292"/>
                    </a:xfrm>
                    <a:prstGeom prst="rect">
                      <a:avLst/>
                    </a:prstGeom>
                  </pic:spPr>
                </pic:pic>
              </a:graphicData>
            </a:graphic>
          </wp:inline>
        </w:drawing>
      </w:r>
    </w:p>
    <w:p w14:paraId="3A4CE9F3" w14:textId="77777777" w:rsidR="00064C2D" w:rsidRDefault="00064C2D" w:rsidP="00064C2D">
      <w:pPr>
        <w:pStyle w:val="ListParagraph"/>
        <w:ind w:left="450"/>
        <w:rPr>
          <w:lang w:val="en-US"/>
        </w:rPr>
      </w:pPr>
      <w:r>
        <w:rPr>
          <w:lang w:val="en-US"/>
        </w:rPr>
        <w:t>The contingency table of male and female count is extracted</w:t>
      </w:r>
    </w:p>
    <w:p w14:paraId="4650E393" w14:textId="6E6A323B" w:rsidR="00064C2D" w:rsidRDefault="00064C2D" w:rsidP="00064C2D">
      <w:pPr>
        <w:pStyle w:val="ListParagraph"/>
        <w:ind w:left="450"/>
        <w:jc w:val="center"/>
        <w:rPr>
          <w:noProof/>
        </w:rPr>
      </w:pPr>
      <w:r>
        <w:rPr>
          <w:noProof/>
        </w:rPr>
        <w:drawing>
          <wp:inline distT="0" distB="0" distL="0" distR="0" wp14:anchorId="5F6479F0" wp14:editId="530F2198">
            <wp:extent cx="3454400" cy="170275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74419" cy="1712626"/>
                    </a:xfrm>
                    <a:prstGeom prst="rect">
                      <a:avLst/>
                    </a:prstGeom>
                  </pic:spPr>
                </pic:pic>
              </a:graphicData>
            </a:graphic>
          </wp:inline>
        </w:drawing>
      </w:r>
    </w:p>
    <w:p w14:paraId="6FDF40D9" w14:textId="3AEC02F6" w:rsidR="00064C2D" w:rsidRDefault="00A71626" w:rsidP="00A71626">
      <w:pPr>
        <w:pStyle w:val="ListParagraph"/>
        <w:ind w:left="450"/>
        <w:rPr>
          <w:noProof/>
          <w:lang w:val="en-US"/>
        </w:rPr>
      </w:pPr>
      <w:r>
        <w:rPr>
          <w:noProof/>
          <w:lang w:val="en-US"/>
        </w:rPr>
        <w:t>The gender count is passed to a Chi-squared test function</w:t>
      </w:r>
    </w:p>
    <w:p w14:paraId="0B3A5F14" w14:textId="6CC0BC00" w:rsidR="00A71626" w:rsidRDefault="00A71626" w:rsidP="00A71626">
      <w:pPr>
        <w:pStyle w:val="ListParagraph"/>
        <w:ind w:left="450"/>
        <w:jc w:val="center"/>
        <w:rPr>
          <w:noProof/>
          <w:lang w:val="en-US"/>
        </w:rPr>
      </w:pPr>
      <w:r>
        <w:rPr>
          <w:noProof/>
        </w:rPr>
        <w:drawing>
          <wp:inline distT="0" distB="0" distL="0" distR="0" wp14:anchorId="0BEC73D6" wp14:editId="09248853">
            <wp:extent cx="4448175" cy="26765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48175" cy="2676525"/>
                    </a:xfrm>
                    <a:prstGeom prst="rect">
                      <a:avLst/>
                    </a:prstGeom>
                  </pic:spPr>
                </pic:pic>
              </a:graphicData>
            </a:graphic>
          </wp:inline>
        </w:drawing>
      </w:r>
    </w:p>
    <w:p w14:paraId="1A003DC2" w14:textId="317E3C74" w:rsidR="00A71626" w:rsidRDefault="00A71626" w:rsidP="00F07DBF">
      <w:pPr>
        <w:ind w:left="450"/>
        <w:rPr>
          <w:lang w:val="en-US" w:eastAsia="en-NG"/>
        </w:rPr>
      </w:pPr>
      <w:r w:rsidRPr="00D837EE">
        <w:rPr>
          <w:b/>
          <w:bCs/>
          <w:u w:val="single"/>
        </w:rPr>
        <w:t>Result:</w:t>
      </w:r>
      <w:r w:rsidRPr="001562D6">
        <w:t xml:space="preserve"> </w:t>
      </w:r>
      <w:r w:rsidRPr="00D837EE">
        <w:rPr>
          <w:lang w:val="en-NG" w:eastAsia="en-NG"/>
        </w:rPr>
        <w:t xml:space="preserve">There is a significant </w:t>
      </w:r>
      <w:r>
        <w:rPr>
          <w:lang w:val="en-US" w:eastAsia="en-NG"/>
        </w:rPr>
        <w:t xml:space="preserve">difference in the gender distribution of </w:t>
      </w:r>
      <w:r w:rsidR="00F07DBF">
        <w:rPr>
          <w:lang w:val="en-US" w:eastAsia="en-NG"/>
        </w:rPr>
        <w:t>billionaires</w:t>
      </w:r>
      <w:r>
        <w:rPr>
          <w:lang w:val="en-US" w:eastAsia="en-NG"/>
        </w:rPr>
        <w:t xml:space="preserve"> across different industries</w:t>
      </w:r>
      <w:r>
        <w:rPr>
          <w:lang w:val="en-US" w:eastAsia="en-NG"/>
        </w:rPr>
        <w:t>.</w:t>
      </w:r>
      <w:r>
        <w:rPr>
          <w:lang w:val="en-US" w:eastAsia="en-NG"/>
        </w:rPr>
        <w:t xml:space="preserve"> </w:t>
      </w:r>
      <w:r w:rsidRPr="00D837EE">
        <w:rPr>
          <w:lang w:val="en-US" w:eastAsia="en-NG"/>
        </w:rPr>
        <w:t>The null hypothesis was rejected, and the alternative was accepted.</w:t>
      </w:r>
    </w:p>
    <w:p w14:paraId="52E1EBA8" w14:textId="401A6ABE" w:rsidR="00F07DBF" w:rsidRDefault="00F07DBF" w:rsidP="00F07DBF">
      <w:pPr>
        <w:ind w:left="450"/>
        <w:rPr>
          <w:lang w:val="en-US" w:eastAsia="en-NG"/>
        </w:rPr>
      </w:pPr>
    </w:p>
    <w:p w14:paraId="25B66DC3" w14:textId="7AF2638E" w:rsidR="00092D23" w:rsidRPr="00092D23" w:rsidRDefault="00F07DBF" w:rsidP="00092D23">
      <w:pPr>
        <w:pStyle w:val="ListParagraph"/>
        <w:numPr>
          <w:ilvl w:val="0"/>
          <w:numId w:val="18"/>
        </w:numPr>
      </w:pPr>
      <w:r w:rsidRPr="00092D23">
        <w:rPr>
          <w:b/>
          <w:bCs/>
          <w:u w:val="single"/>
          <w:lang w:val="en-US"/>
        </w:rPr>
        <w:lastRenderedPageBreak/>
        <w:t>Null hypothesis:</w:t>
      </w:r>
      <w:r w:rsidR="00092D23" w:rsidRPr="00092D23">
        <w:rPr>
          <w:b/>
          <w:bCs/>
          <w:u w:val="single"/>
          <w:lang w:val="en-US"/>
        </w:rPr>
        <w:t xml:space="preserve"> </w:t>
      </w:r>
      <w:r w:rsidR="00092D23" w:rsidRPr="00092D23">
        <w:rPr>
          <w:lang w:val="en-NG" w:eastAsia="en-NG"/>
        </w:rPr>
        <w:t>There is no significant difference in the distribution of billionaires' net worth between those who inherited their wealth and those</w:t>
      </w:r>
      <w:r w:rsidR="00092D23">
        <w:rPr>
          <w:lang w:val="en-US" w:eastAsia="en-NG"/>
        </w:rPr>
        <w:t xml:space="preserve"> who</w:t>
      </w:r>
      <w:r w:rsidR="00092D23" w:rsidRPr="00092D23">
        <w:rPr>
          <w:lang w:val="en-NG" w:eastAsia="en-NG"/>
        </w:rPr>
        <w:t xml:space="preserve"> started their own businesses or acquired their wealth through other means.</w:t>
      </w:r>
    </w:p>
    <w:p w14:paraId="3AAEDF69" w14:textId="77777777" w:rsidR="00092D23" w:rsidRDefault="00F07DBF" w:rsidP="00092D23">
      <w:pPr>
        <w:pStyle w:val="ListParagraph"/>
        <w:ind w:left="450"/>
      </w:pPr>
      <w:r w:rsidRPr="00092D23">
        <w:rPr>
          <w:b/>
          <w:bCs/>
          <w:u w:val="single"/>
          <w:lang w:val="en-US"/>
        </w:rPr>
        <w:t>Process:</w:t>
      </w:r>
      <w:r w:rsidRPr="00092D23">
        <w:rPr>
          <w:lang w:val="en-US" w:eastAsia="en-NG"/>
        </w:rPr>
        <w:t xml:space="preserve"> </w:t>
      </w:r>
      <w:r w:rsidR="00092D23" w:rsidRPr="00092D23">
        <w:rPr>
          <w:lang w:val="en-US" w:eastAsia="en-NG"/>
        </w:rPr>
        <w:t xml:space="preserve">This hypothesis was tested using </w:t>
      </w:r>
      <w:r w:rsidR="00092D23" w:rsidRPr="00092D23">
        <w:t>a two-sample t-test. This test compares the means of two groups (in this case, billionaires who started their own businesses and billionaires who inherited) to determine whether there is a significant difference between the groups.</w:t>
      </w:r>
    </w:p>
    <w:p w14:paraId="293E3E90" w14:textId="09E47B3A" w:rsidR="00092D23" w:rsidRDefault="006748F1" w:rsidP="00092D23">
      <w:pPr>
        <w:pStyle w:val="ListParagraph"/>
        <w:ind w:left="450"/>
        <w:rPr>
          <w:lang w:val="en-US"/>
        </w:rPr>
      </w:pPr>
      <w:r>
        <w:rPr>
          <w:lang w:val="en-US"/>
        </w:rPr>
        <w:t>The self-made billionaires are more than the inherited, to fulfil the assumption of t-test 926 self-made were selected at random from the 1688 self-made.</w:t>
      </w:r>
    </w:p>
    <w:p w14:paraId="1D581FD6" w14:textId="224557CC" w:rsidR="006748F1" w:rsidRPr="00092D23" w:rsidRDefault="006748F1" w:rsidP="006748F1">
      <w:pPr>
        <w:pStyle w:val="ListParagraph"/>
        <w:ind w:left="450"/>
        <w:jc w:val="center"/>
        <w:rPr>
          <w:lang w:val="en-US"/>
        </w:rPr>
      </w:pPr>
      <w:r>
        <w:rPr>
          <w:noProof/>
        </w:rPr>
        <w:drawing>
          <wp:inline distT="0" distB="0" distL="0" distR="0" wp14:anchorId="5945F69D" wp14:editId="6C12C624">
            <wp:extent cx="3676650" cy="2057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76650" cy="2057400"/>
                    </a:xfrm>
                    <a:prstGeom prst="rect">
                      <a:avLst/>
                    </a:prstGeom>
                  </pic:spPr>
                </pic:pic>
              </a:graphicData>
            </a:graphic>
          </wp:inline>
        </w:drawing>
      </w:r>
    </w:p>
    <w:p w14:paraId="076D81E5" w14:textId="708E0CC8" w:rsidR="00092D23" w:rsidRPr="00092D23" w:rsidRDefault="002102B8" w:rsidP="00092D23">
      <w:pPr>
        <w:pStyle w:val="ListParagraph"/>
        <w:ind w:left="450"/>
        <w:rPr>
          <w:lang w:val="en-US" w:eastAsia="en-NG"/>
        </w:rPr>
      </w:pPr>
      <w:r>
        <w:rPr>
          <w:lang w:val="en-US" w:eastAsia="en-NG"/>
        </w:rPr>
        <w:t>The random self-made and the inherited is passed to the t-test function</w:t>
      </w:r>
    </w:p>
    <w:p w14:paraId="0610B05C" w14:textId="2BE7985E" w:rsidR="002102B8" w:rsidRDefault="000E18BA" w:rsidP="000E18BA">
      <w:pPr>
        <w:rPr>
          <w:lang w:val="en-US"/>
        </w:rPr>
      </w:pPr>
      <w:r>
        <w:rPr>
          <w:noProof/>
        </w:rPr>
        <w:drawing>
          <wp:inline distT="0" distB="0" distL="0" distR="0" wp14:anchorId="4DFE336E" wp14:editId="7F4D2FEC">
            <wp:extent cx="6542579" cy="246017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553635" cy="2464329"/>
                    </a:xfrm>
                    <a:prstGeom prst="rect">
                      <a:avLst/>
                    </a:prstGeom>
                  </pic:spPr>
                </pic:pic>
              </a:graphicData>
            </a:graphic>
          </wp:inline>
        </w:drawing>
      </w:r>
    </w:p>
    <w:p w14:paraId="3FC932C0" w14:textId="67CAE284" w:rsidR="002102B8" w:rsidRDefault="002102B8" w:rsidP="000E18BA">
      <w:pPr>
        <w:pStyle w:val="ListParagraph"/>
        <w:ind w:left="450"/>
        <w:rPr>
          <w:lang w:val="en-US" w:eastAsia="en-NG"/>
        </w:rPr>
      </w:pPr>
      <w:r w:rsidRPr="002102B8">
        <w:rPr>
          <w:b/>
          <w:bCs/>
          <w:u w:val="single"/>
        </w:rPr>
        <w:t>Result:</w:t>
      </w:r>
      <w:r w:rsidRPr="001562D6">
        <w:t xml:space="preserve"> </w:t>
      </w:r>
      <w:r w:rsidR="000E18BA" w:rsidRPr="000E18BA">
        <w:rPr>
          <w:lang w:val="en-NG" w:eastAsia="en-NG"/>
        </w:rPr>
        <w:t xml:space="preserve">There is </w:t>
      </w:r>
      <w:r w:rsidR="000E18BA">
        <w:rPr>
          <w:lang w:val="en-US" w:eastAsia="en-NG"/>
        </w:rPr>
        <w:t>no</w:t>
      </w:r>
      <w:r w:rsidR="000E18BA" w:rsidRPr="000E18BA">
        <w:rPr>
          <w:lang w:val="en-NG" w:eastAsia="en-NG"/>
        </w:rPr>
        <w:t xml:space="preserve"> significant difference in the distribution of billionaires' net worth between those who inherited their wealth and those who started their own businesses or acquired their wealth through other means</w:t>
      </w:r>
      <w:r w:rsidRPr="000E18BA">
        <w:rPr>
          <w:lang w:val="en-US" w:eastAsia="en-NG"/>
        </w:rPr>
        <w:t>. The</w:t>
      </w:r>
      <w:r w:rsidR="000E18BA">
        <w:rPr>
          <w:lang w:val="en-US" w:eastAsia="en-NG"/>
        </w:rPr>
        <w:t>refore, the</w:t>
      </w:r>
      <w:r w:rsidRPr="000E18BA">
        <w:rPr>
          <w:lang w:val="en-US" w:eastAsia="en-NG"/>
        </w:rPr>
        <w:t xml:space="preserve"> null hypothesis was </w:t>
      </w:r>
      <w:r w:rsidR="000E18BA">
        <w:rPr>
          <w:lang w:val="en-US" w:eastAsia="en-NG"/>
        </w:rPr>
        <w:t>accepted.</w:t>
      </w:r>
    </w:p>
    <w:p w14:paraId="6D60DDA8" w14:textId="382471F7" w:rsidR="000E18BA" w:rsidRDefault="000E18BA" w:rsidP="000E18BA">
      <w:pPr>
        <w:pStyle w:val="ListParagraph"/>
        <w:ind w:left="450"/>
        <w:rPr>
          <w:lang w:val="en-NG" w:eastAsia="en-NG"/>
        </w:rPr>
      </w:pPr>
    </w:p>
    <w:p w14:paraId="6934D4FD" w14:textId="55710DB0" w:rsidR="000E18BA" w:rsidRDefault="000E18BA" w:rsidP="000E18BA">
      <w:pPr>
        <w:rPr>
          <w:b/>
          <w:bCs/>
          <w:sz w:val="24"/>
          <w:szCs w:val="24"/>
          <w:lang w:val="en-US" w:eastAsia="en-NG"/>
        </w:rPr>
      </w:pPr>
      <w:r w:rsidRPr="000E18BA">
        <w:rPr>
          <w:b/>
          <w:bCs/>
          <w:sz w:val="24"/>
          <w:szCs w:val="24"/>
          <w:lang w:val="en-US" w:eastAsia="en-NG"/>
        </w:rPr>
        <w:t>Evaluation and Future Development</w:t>
      </w:r>
    </w:p>
    <w:p w14:paraId="48470944" w14:textId="0FC6F6D5" w:rsidR="006F0A99" w:rsidRPr="006F0A99" w:rsidRDefault="006F0A99" w:rsidP="006F0A99">
      <w:r w:rsidRPr="006F0A99">
        <w:t xml:space="preserve">The results of </w:t>
      </w:r>
      <w:r>
        <w:rPr>
          <w:lang w:val="en-US"/>
        </w:rPr>
        <w:t>this</w:t>
      </w:r>
      <w:r w:rsidRPr="006F0A99">
        <w:t xml:space="preserve"> analysis </w:t>
      </w:r>
      <w:r>
        <w:rPr>
          <w:lang w:val="en-US"/>
        </w:rPr>
        <w:t>can</w:t>
      </w:r>
      <w:r w:rsidRPr="006F0A99">
        <w:t xml:space="preserve"> have a variety of potential impacts and uses within the application domain, </w:t>
      </w:r>
      <w:r>
        <w:rPr>
          <w:lang w:val="en-US"/>
        </w:rPr>
        <w:t>regarding</w:t>
      </w:r>
      <w:r w:rsidRPr="006F0A99">
        <w:t xml:space="preserve"> on the specific research question being asked and the conclusions drawn from the analysis.</w:t>
      </w:r>
    </w:p>
    <w:p w14:paraId="683B58D5" w14:textId="7A1D1812" w:rsidR="006F0A99" w:rsidRPr="006F0A99" w:rsidRDefault="006F0A99" w:rsidP="006F0A99">
      <w:r w:rsidRPr="006F0A99">
        <w:t xml:space="preserve">For example, the analysis focuses on the characteristics of self-made billionaires (e.g., their industry, age, etc.), the results </w:t>
      </w:r>
      <w:r>
        <w:rPr>
          <w:lang w:val="en-US"/>
        </w:rPr>
        <w:t>can</w:t>
      </w:r>
      <w:r w:rsidRPr="006F0A99">
        <w:t xml:space="preserve"> be used to identify trends and patterns that might be useful for aspiring entrepreneurs or policymakers looking to support the development of new businesses.</w:t>
      </w:r>
    </w:p>
    <w:p w14:paraId="47CBC922" w14:textId="06F4D688" w:rsidR="006F0A99" w:rsidRPr="006F0A99" w:rsidRDefault="006F0A99" w:rsidP="006F0A99">
      <w:pPr>
        <w:rPr>
          <w:lang w:val="en-US"/>
        </w:rPr>
      </w:pPr>
      <w:r>
        <w:rPr>
          <w:lang w:val="en-US"/>
        </w:rPr>
        <w:lastRenderedPageBreak/>
        <w:t>T</w:t>
      </w:r>
      <w:r w:rsidRPr="006F0A99">
        <w:t xml:space="preserve">he results </w:t>
      </w:r>
      <w:r>
        <w:rPr>
          <w:lang w:val="en-US"/>
        </w:rPr>
        <w:t>can also be</w:t>
      </w:r>
      <w:r w:rsidRPr="006F0A99">
        <w:t xml:space="preserve"> used to inform discussions about </w:t>
      </w:r>
      <w:r>
        <w:rPr>
          <w:lang w:val="en-US"/>
        </w:rPr>
        <w:t>gender</w:t>
      </w:r>
      <w:r w:rsidRPr="006F0A99">
        <w:t xml:space="preserve"> inequality and the concentration of wealth</w:t>
      </w:r>
      <w:r>
        <w:rPr>
          <w:lang w:val="en-US"/>
        </w:rPr>
        <w:t xml:space="preserve"> in countries like United States and in some industries.</w:t>
      </w:r>
    </w:p>
    <w:p w14:paraId="6FEFEA73" w14:textId="7734D057" w:rsidR="006F0A99" w:rsidRPr="006F0A99" w:rsidRDefault="006F0A99" w:rsidP="006F0A99">
      <w:pPr>
        <w:rPr>
          <w:lang w:val="en-US"/>
        </w:rPr>
      </w:pPr>
      <w:r w:rsidRPr="006F0A99">
        <w:t>In general, the results of an analysis on billionaire data could be used to inform policy decisions, shape public opinion, and provide insights into the factors that contribute to success and wealth in different industries and countries.</w:t>
      </w:r>
      <w:r>
        <w:rPr>
          <w:lang w:val="en-US"/>
        </w:rPr>
        <w:t xml:space="preserve"> </w:t>
      </w:r>
      <w:r w:rsidR="00521595">
        <w:rPr>
          <w:lang w:val="en-US"/>
        </w:rPr>
        <w:t>E.g.,</w:t>
      </w:r>
      <w:r>
        <w:rPr>
          <w:lang w:val="en-US"/>
        </w:rPr>
        <w:t xml:space="preserve"> the hypothesis on impact of inheritance.</w:t>
      </w:r>
    </w:p>
    <w:p w14:paraId="0A897DF0" w14:textId="42480F8F" w:rsidR="006F0A99" w:rsidRDefault="006F0A99" w:rsidP="006F0A99">
      <w:r w:rsidRPr="006F0A99">
        <w:t xml:space="preserve">It is important to keep in mind, however, that the results of </w:t>
      </w:r>
      <w:r>
        <w:rPr>
          <w:lang w:val="en-US"/>
        </w:rPr>
        <w:t>this</w:t>
      </w:r>
      <w:r w:rsidRPr="006F0A99">
        <w:t xml:space="preserve"> analysis are only as reliable as the data and methods used, and that it is important to carefully consider the limitations and potential biases in the data and the assumptions of the statistical tests being used.</w:t>
      </w:r>
    </w:p>
    <w:p w14:paraId="7EB8473E" w14:textId="4F1B7F0B" w:rsidR="006F0A99" w:rsidRPr="006F0A99" w:rsidRDefault="006F0A99" w:rsidP="006F0A99">
      <w:pPr>
        <w:rPr>
          <w:lang w:val="en-US"/>
        </w:rPr>
      </w:pPr>
      <w:r>
        <w:rPr>
          <w:lang w:val="en-US"/>
        </w:rPr>
        <w:t>Future work on this analysis will include, getting more and updated data of billionaires and</w:t>
      </w:r>
      <w:r w:rsidR="0065258E">
        <w:rPr>
          <w:lang w:val="en-US"/>
        </w:rPr>
        <w:t xml:space="preserve"> big data technologies like Spark or Big Query will be used to analysis it.</w:t>
      </w:r>
    </w:p>
    <w:p w14:paraId="6D27050E" w14:textId="77777777" w:rsidR="000E18BA" w:rsidRPr="000E18BA" w:rsidRDefault="000E18BA" w:rsidP="000E18BA">
      <w:pPr>
        <w:rPr>
          <w:b/>
          <w:bCs/>
          <w:sz w:val="24"/>
          <w:szCs w:val="24"/>
          <w:lang w:val="en-US" w:eastAsia="en-NG"/>
        </w:rPr>
      </w:pPr>
    </w:p>
    <w:p w14:paraId="3AC211DF" w14:textId="77777777" w:rsidR="00B67DA6" w:rsidRDefault="00B67DA6" w:rsidP="005F53AC">
      <w:pPr>
        <w:rPr>
          <w:lang w:val="en-US"/>
        </w:rPr>
      </w:pPr>
    </w:p>
    <w:p w14:paraId="0B5AC71B" w14:textId="42EA8A22" w:rsidR="005B317E" w:rsidRDefault="005B317E" w:rsidP="005F53AC">
      <w:pPr>
        <w:rPr>
          <w:lang w:val="en-US"/>
        </w:rPr>
      </w:pPr>
      <w:r>
        <w:rPr>
          <w:lang w:val="en-US"/>
        </w:rPr>
        <w:t>REFERNCES</w:t>
      </w:r>
    </w:p>
    <w:p w14:paraId="310D035C" w14:textId="12A38D60" w:rsidR="005B317E" w:rsidRDefault="00000000" w:rsidP="005F53AC">
      <w:pPr>
        <w:rPr>
          <w:lang w:val="en-US"/>
        </w:rPr>
      </w:pPr>
      <w:hyperlink r:id="rId32" w:history="1">
        <w:r w:rsidR="005B317E" w:rsidRPr="00997604">
          <w:rPr>
            <w:rStyle w:val="Hyperlink"/>
            <w:lang w:val="en-US"/>
          </w:rPr>
          <w:t>https://www.forbes.com/sites/chasewithorn/2016/03/07/how-billionaires-get-rich-which-industries-make-the-most-mega-fortunes/?sh=2684dceb45e1</w:t>
        </w:r>
      </w:hyperlink>
      <w:r w:rsidR="005B317E">
        <w:rPr>
          <w:lang w:val="en-US"/>
        </w:rPr>
        <w:t xml:space="preserve"> </w:t>
      </w:r>
    </w:p>
    <w:p w14:paraId="27735CEA" w14:textId="34E8375A" w:rsidR="001C0907" w:rsidRDefault="00000000" w:rsidP="005F53AC">
      <w:pPr>
        <w:rPr>
          <w:lang w:val="en-US"/>
        </w:rPr>
      </w:pPr>
      <w:hyperlink r:id="rId33" w:history="1">
        <w:r w:rsidR="001C0907" w:rsidRPr="00997604">
          <w:rPr>
            <w:rStyle w:val="Hyperlink"/>
            <w:lang w:val="en-US"/>
          </w:rPr>
          <w:t>https://www.forbes.com/sites/jamesodonnell/2022/04/06/how-to-become-a-billionaire-these-industries-have-the-most-people-on-the-2022-forbes-list/?sh=5287b8226898</w:t>
        </w:r>
      </w:hyperlink>
      <w:r w:rsidR="001C0907">
        <w:rPr>
          <w:lang w:val="en-US"/>
        </w:rPr>
        <w:t xml:space="preserve"> </w:t>
      </w:r>
    </w:p>
    <w:p w14:paraId="4BA059B3" w14:textId="0AD41C5C" w:rsidR="00B5254C" w:rsidRPr="005B317E" w:rsidRDefault="00000000" w:rsidP="005F53AC">
      <w:pPr>
        <w:rPr>
          <w:lang w:val="en-US"/>
        </w:rPr>
      </w:pPr>
      <w:hyperlink r:id="rId34" w:history="1">
        <w:r w:rsidR="00B5254C" w:rsidRPr="005040BC">
          <w:rPr>
            <w:rStyle w:val="Hyperlink"/>
            <w:lang w:val="en-US"/>
          </w:rPr>
          <w:t>https://en.wikipedia.org/wiki/Kunio_Busujima</w:t>
        </w:r>
      </w:hyperlink>
      <w:r w:rsidR="00B5254C">
        <w:rPr>
          <w:lang w:val="en-US"/>
        </w:rPr>
        <w:t xml:space="preserve"> </w:t>
      </w:r>
    </w:p>
    <w:sectPr w:rsidR="00B5254C" w:rsidRPr="005B317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2AFF" w:usb1="5000785B"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D1452"/>
    <w:multiLevelType w:val="hybridMultilevel"/>
    <w:tmpl w:val="4C942076"/>
    <w:lvl w:ilvl="0" w:tplc="9474C890">
      <w:start w:val="2"/>
      <w:numFmt w:val="decimal"/>
      <w:lvlText w:val="%1"/>
      <w:lvlJc w:val="left"/>
      <w:pPr>
        <w:ind w:left="630" w:hanging="360"/>
      </w:pPr>
      <w:rPr>
        <w:rFonts w:hint="default"/>
        <w:b/>
        <w:u w:val="none"/>
      </w:rPr>
    </w:lvl>
    <w:lvl w:ilvl="1" w:tplc="20000019" w:tentative="1">
      <w:start w:val="1"/>
      <w:numFmt w:val="lowerLetter"/>
      <w:lvlText w:val="%2."/>
      <w:lvlJc w:val="left"/>
      <w:pPr>
        <w:ind w:left="1350" w:hanging="360"/>
      </w:pPr>
    </w:lvl>
    <w:lvl w:ilvl="2" w:tplc="2000001B" w:tentative="1">
      <w:start w:val="1"/>
      <w:numFmt w:val="lowerRoman"/>
      <w:lvlText w:val="%3."/>
      <w:lvlJc w:val="right"/>
      <w:pPr>
        <w:ind w:left="2070" w:hanging="180"/>
      </w:pPr>
    </w:lvl>
    <w:lvl w:ilvl="3" w:tplc="2000000F" w:tentative="1">
      <w:start w:val="1"/>
      <w:numFmt w:val="decimal"/>
      <w:lvlText w:val="%4."/>
      <w:lvlJc w:val="left"/>
      <w:pPr>
        <w:ind w:left="2790" w:hanging="360"/>
      </w:pPr>
    </w:lvl>
    <w:lvl w:ilvl="4" w:tplc="20000019" w:tentative="1">
      <w:start w:val="1"/>
      <w:numFmt w:val="lowerLetter"/>
      <w:lvlText w:val="%5."/>
      <w:lvlJc w:val="left"/>
      <w:pPr>
        <w:ind w:left="3510" w:hanging="360"/>
      </w:pPr>
    </w:lvl>
    <w:lvl w:ilvl="5" w:tplc="2000001B" w:tentative="1">
      <w:start w:val="1"/>
      <w:numFmt w:val="lowerRoman"/>
      <w:lvlText w:val="%6."/>
      <w:lvlJc w:val="right"/>
      <w:pPr>
        <w:ind w:left="4230" w:hanging="180"/>
      </w:pPr>
    </w:lvl>
    <w:lvl w:ilvl="6" w:tplc="2000000F" w:tentative="1">
      <w:start w:val="1"/>
      <w:numFmt w:val="decimal"/>
      <w:lvlText w:val="%7."/>
      <w:lvlJc w:val="left"/>
      <w:pPr>
        <w:ind w:left="4950" w:hanging="360"/>
      </w:pPr>
    </w:lvl>
    <w:lvl w:ilvl="7" w:tplc="20000019" w:tentative="1">
      <w:start w:val="1"/>
      <w:numFmt w:val="lowerLetter"/>
      <w:lvlText w:val="%8."/>
      <w:lvlJc w:val="left"/>
      <w:pPr>
        <w:ind w:left="5670" w:hanging="360"/>
      </w:pPr>
    </w:lvl>
    <w:lvl w:ilvl="8" w:tplc="2000001B" w:tentative="1">
      <w:start w:val="1"/>
      <w:numFmt w:val="lowerRoman"/>
      <w:lvlText w:val="%9."/>
      <w:lvlJc w:val="right"/>
      <w:pPr>
        <w:ind w:left="6390" w:hanging="180"/>
      </w:pPr>
    </w:lvl>
  </w:abstractNum>
  <w:abstractNum w:abstractNumId="1" w15:restartNumberingAfterBreak="0">
    <w:nsid w:val="09CE637E"/>
    <w:multiLevelType w:val="hybridMultilevel"/>
    <w:tmpl w:val="648AA1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DA05D59"/>
    <w:multiLevelType w:val="multilevel"/>
    <w:tmpl w:val="C49C38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725606"/>
    <w:multiLevelType w:val="multilevel"/>
    <w:tmpl w:val="DCB6E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A54CEF"/>
    <w:multiLevelType w:val="multilevel"/>
    <w:tmpl w:val="5BC8A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1D244A"/>
    <w:multiLevelType w:val="hybridMultilevel"/>
    <w:tmpl w:val="708C1958"/>
    <w:lvl w:ilvl="0" w:tplc="B750046E">
      <w:start w:val="1"/>
      <w:numFmt w:val="decimal"/>
      <w:lvlText w:val="%1."/>
      <w:lvlJc w:val="left"/>
      <w:pPr>
        <w:ind w:left="450" w:hanging="360"/>
      </w:pPr>
      <w:rPr>
        <w:rFonts w:hint="default"/>
        <w:b/>
        <w:u w:val="none"/>
      </w:rPr>
    </w:lvl>
    <w:lvl w:ilvl="1" w:tplc="20000019" w:tentative="1">
      <w:start w:val="1"/>
      <w:numFmt w:val="lowerLetter"/>
      <w:lvlText w:val="%2."/>
      <w:lvlJc w:val="left"/>
      <w:pPr>
        <w:ind w:left="1170" w:hanging="360"/>
      </w:pPr>
    </w:lvl>
    <w:lvl w:ilvl="2" w:tplc="2000001B" w:tentative="1">
      <w:start w:val="1"/>
      <w:numFmt w:val="lowerRoman"/>
      <w:lvlText w:val="%3."/>
      <w:lvlJc w:val="right"/>
      <w:pPr>
        <w:ind w:left="1890" w:hanging="180"/>
      </w:pPr>
    </w:lvl>
    <w:lvl w:ilvl="3" w:tplc="2000000F" w:tentative="1">
      <w:start w:val="1"/>
      <w:numFmt w:val="decimal"/>
      <w:lvlText w:val="%4."/>
      <w:lvlJc w:val="left"/>
      <w:pPr>
        <w:ind w:left="2610" w:hanging="360"/>
      </w:pPr>
    </w:lvl>
    <w:lvl w:ilvl="4" w:tplc="20000019" w:tentative="1">
      <w:start w:val="1"/>
      <w:numFmt w:val="lowerLetter"/>
      <w:lvlText w:val="%5."/>
      <w:lvlJc w:val="left"/>
      <w:pPr>
        <w:ind w:left="3330" w:hanging="360"/>
      </w:pPr>
    </w:lvl>
    <w:lvl w:ilvl="5" w:tplc="2000001B" w:tentative="1">
      <w:start w:val="1"/>
      <w:numFmt w:val="lowerRoman"/>
      <w:lvlText w:val="%6."/>
      <w:lvlJc w:val="right"/>
      <w:pPr>
        <w:ind w:left="4050" w:hanging="180"/>
      </w:pPr>
    </w:lvl>
    <w:lvl w:ilvl="6" w:tplc="2000000F" w:tentative="1">
      <w:start w:val="1"/>
      <w:numFmt w:val="decimal"/>
      <w:lvlText w:val="%7."/>
      <w:lvlJc w:val="left"/>
      <w:pPr>
        <w:ind w:left="4770" w:hanging="360"/>
      </w:pPr>
    </w:lvl>
    <w:lvl w:ilvl="7" w:tplc="20000019" w:tentative="1">
      <w:start w:val="1"/>
      <w:numFmt w:val="lowerLetter"/>
      <w:lvlText w:val="%8."/>
      <w:lvlJc w:val="left"/>
      <w:pPr>
        <w:ind w:left="5490" w:hanging="360"/>
      </w:pPr>
    </w:lvl>
    <w:lvl w:ilvl="8" w:tplc="2000001B" w:tentative="1">
      <w:start w:val="1"/>
      <w:numFmt w:val="lowerRoman"/>
      <w:lvlText w:val="%9."/>
      <w:lvlJc w:val="right"/>
      <w:pPr>
        <w:ind w:left="6210" w:hanging="180"/>
      </w:pPr>
    </w:lvl>
  </w:abstractNum>
  <w:abstractNum w:abstractNumId="6" w15:restartNumberingAfterBreak="0">
    <w:nsid w:val="186A4CE7"/>
    <w:multiLevelType w:val="multilevel"/>
    <w:tmpl w:val="E3B06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A3D3933"/>
    <w:multiLevelType w:val="hybridMultilevel"/>
    <w:tmpl w:val="13E823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FB057F1"/>
    <w:multiLevelType w:val="multilevel"/>
    <w:tmpl w:val="E69C9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4E52024"/>
    <w:multiLevelType w:val="hybridMultilevel"/>
    <w:tmpl w:val="8EE0BC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D2A4D3E"/>
    <w:multiLevelType w:val="multilevel"/>
    <w:tmpl w:val="1FA088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45A2A7F"/>
    <w:multiLevelType w:val="multilevel"/>
    <w:tmpl w:val="20C8DE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E32E1B"/>
    <w:multiLevelType w:val="hybridMultilevel"/>
    <w:tmpl w:val="EBE4438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41052EBD"/>
    <w:multiLevelType w:val="hybridMultilevel"/>
    <w:tmpl w:val="187EE5FC"/>
    <w:lvl w:ilvl="0" w:tplc="5DA6FCB4">
      <w:start w:val="2"/>
      <w:numFmt w:val="decimal"/>
      <w:lvlText w:val="%1"/>
      <w:lvlJc w:val="left"/>
      <w:pPr>
        <w:ind w:left="1080" w:hanging="360"/>
      </w:pPr>
      <w:rPr>
        <w:rFonts w:hint="default"/>
        <w:b/>
        <w:u w:val="single"/>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4" w15:restartNumberingAfterBreak="0">
    <w:nsid w:val="480D62FA"/>
    <w:multiLevelType w:val="hybridMultilevel"/>
    <w:tmpl w:val="7D84975E"/>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500B0D7A"/>
    <w:multiLevelType w:val="hybridMultilevel"/>
    <w:tmpl w:val="828E1B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52205BBB"/>
    <w:multiLevelType w:val="hybridMultilevel"/>
    <w:tmpl w:val="9EFEDE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5A8A39C5"/>
    <w:multiLevelType w:val="hybridMultilevel"/>
    <w:tmpl w:val="04CAFE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5BD11919"/>
    <w:multiLevelType w:val="hybridMultilevel"/>
    <w:tmpl w:val="888847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66952009"/>
    <w:multiLevelType w:val="multilevel"/>
    <w:tmpl w:val="50A658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59419383">
    <w:abstractNumId w:val="12"/>
  </w:num>
  <w:num w:numId="2" w16cid:durableId="543753157">
    <w:abstractNumId w:val="16"/>
  </w:num>
  <w:num w:numId="3" w16cid:durableId="1522427533">
    <w:abstractNumId w:val="1"/>
  </w:num>
  <w:num w:numId="4" w16cid:durableId="1086539807">
    <w:abstractNumId w:val="7"/>
  </w:num>
  <w:num w:numId="5" w16cid:durableId="2099132037">
    <w:abstractNumId w:val="10"/>
  </w:num>
  <w:num w:numId="6" w16cid:durableId="679478152">
    <w:abstractNumId w:val="8"/>
  </w:num>
  <w:num w:numId="7" w16cid:durableId="485054010">
    <w:abstractNumId w:val="6"/>
  </w:num>
  <w:num w:numId="8" w16cid:durableId="435174003">
    <w:abstractNumId w:val="4"/>
  </w:num>
  <w:num w:numId="9" w16cid:durableId="170873238">
    <w:abstractNumId w:val="9"/>
  </w:num>
  <w:num w:numId="10" w16cid:durableId="1989632143">
    <w:abstractNumId w:val="2"/>
  </w:num>
  <w:num w:numId="11" w16cid:durableId="72316731">
    <w:abstractNumId w:val="17"/>
  </w:num>
  <w:num w:numId="12" w16cid:durableId="1264072823">
    <w:abstractNumId w:val="11"/>
  </w:num>
  <w:num w:numId="13" w16cid:durableId="1642343111">
    <w:abstractNumId w:val="15"/>
  </w:num>
  <w:num w:numId="14" w16cid:durableId="839199480">
    <w:abstractNumId w:val="19"/>
  </w:num>
  <w:num w:numId="15" w16cid:durableId="1137836570">
    <w:abstractNumId w:val="18"/>
  </w:num>
  <w:num w:numId="16" w16cid:durableId="575553859">
    <w:abstractNumId w:val="3"/>
  </w:num>
  <w:num w:numId="17" w16cid:durableId="1262834528">
    <w:abstractNumId w:val="14"/>
  </w:num>
  <w:num w:numId="18" w16cid:durableId="811950226">
    <w:abstractNumId w:val="5"/>
  </w:num>
  <w:num w:numId="19" w16cid:durableId="301927909">
    <w:abstractNumId w:val="13"/>
  </w:num>
  <w:num w:numId="20" w16cid:durableId="19582462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OyNLI0NzI0NTY1NTZQ0lEKTi0uzszPAykwrgUANMk6aSwAAAA="/>
  </w:docVars>
  <w:rsids>
    <w:rsidRoot w:val="00164CD0"/>
    <w:rsid w:val="0001198C"/>
    <w:rsid w:val="00033D1B"/>
    <w:rsid w:val="00044975"/>
    <w:rsid w:val="00060940"/>
    <w:rsid w:val="00064C2D"/>
    <w:rsid w:val="00073659"/>
    <w:rsid w:val="00073BAE"/>
    <w:rsid w:val="00092D23"/>
    <w:rsid w:val="00095DBB"/>
    <w:rsid w:val="00096BEC"/>
    <w:rsid w:val="000A37CD"/>
    <w:rsid w:val="000D2CE9"/>
    <w:rsid w:val="000E18BA"/>
    <w:rsid w:val="000E726D"/>
    <w:rsid w:val="000F28BC"/>
    <w:rsid w:val="000F5D27"/>
    <w:rsid w:val="00104AC2"/>
    <w:rsid w:val="00125DDE"/>
    <w:rsid w:val="001265C1"/>
    <w:rsid w:val="001562D6"/>
    <w:rsid w:val="00164CD0"/>
    <w:rsid w:val="00166DC5"/>
    <w:rsid w:val="00170101"/>
    <w:rsid w:val="001910DD"/>
    <w:rsid w:val="00197CA7"/>
    <w:rsid w:val="001A7760"/>
    <w:rsid w:val="001B7045"/>
    <w:rsid w:val="001C0907"/>
    <w:rsid w:val="00200509"/>
    <w:rsid w:val="002047A4"/>
    <w:rsid w:val="002102B8"/>
    <w:rsid w:val="002104D6"/>
    <w:rsid w:val="00211261"/>
    <w:rsid w:val="00255A11"/>
    <w:rsid w:val="00267498"/>
    <w:rsid w:val="00270CA3"/>
    <w:rsid w:val="00284342"/>
    <w:rsid w:val="002C5A02"/>
    <w:rsid w:val="002E47DE"/>
    <w:rsid w:val="00300F0B"/>
    <w:rsid w:val="00333E9F"/>
    <w:rsid w:val="00355EB7"/>
    <w:rsid w:val="00363859"/>
    <w:rsid w:val="00396834"/>
    <w:rsid w:val="003B19DD"/>
    <w:rsid w:val="003D2957"/>
    <w:rsid w:val="003D32F6"/>
    <w:rsid w:val="003E2B03"/>
    <w:rsid w:val="003F02CE"/>
    <w:rsid w:val="0040563E"/>
    <w:rsid w:val="0041040F"/>
    <w:rsid w:val="00435311"/>
    <w:rsid w:val="0046775F"/>
    <w:rsid w:val="00481F91"/>
    <w:rsid w:val="004A286A"/>
    <w:rsid w:val="004B1D51"/>
    <w:rsid w:val="004C1AC4"/>
    <w:rsid w:val="004C5482"/>
    <w:rsid w:val="004F728E"/>
    <w:rsid w:val="0051166A"/>
    <w:rsid w:val="00521595"/>
    <w:rsid w:val="00545C4A"/>
    <w:rsid w:val="00557875"/>
    <w:rsid w:val="005B317E"/>
    <w:rsid w:val="005D2B0A"/>
    <w:rsid w:val="005F53AC"/>
    <w:rsid w:val="00633BD4"/>
    <w:rsid w:val="006375D1"/>
    <w:rsid w:val="006462E5"/>
    <w:rsid w:val="0065258E"/>
    <w:rsid w:val="006748F1"/>
    <w:rsid w:val="006942E6"/>
    <w:rsid w:val="00695AB6"/>
    <w:rsid w:val="00697C3B"/>
    <w:rsid w:val="006C66A6"/>
    <w:rsid w:val="006C6D14"/>
    <w:rsid w:val="006C781E"/>
    <w:rsid w:val="006C7B72"/>
    <w:rsid w:val="006F0A99"/>
    <w:rsid w:val="006F1B53"/>
    <w:rsid w:val="006F2471"/>
    <w:rsid w:val="006F6B9E"/>
    <w:rsid w:val="00711658"/>
    <w:rsid w:val="00731677"/>
    <w:rsid w:val="007662B1"/>
    <w:rsid w:val="007966BA"/>
    <w:rsid w:val="007A314C"/>
    <w:rsid w:val="007B7205"/>
    <w:rsid w:val="007E5E95"/>
    <w:rsid w:val="007E6576"/>
    <w:rsid w:val="007E6EDD"/>
    <w:rsid w:val="00812A82"/>
    <w:rsid w:val="00840059"/>
    <w:rsid w:val="008667AC"/>
    <w:rsid w:val="00886CA1"/>
    <w:rsid w:val="008879D7"/>
    <w:rsid w:val="008C4B88"/>
    <w:rsid w:val="00940C1B"/>
    <w:rsid w:val="0096308B"/>
    <w:rsid w:val="009A617B"/>
    <w:rsid w:val="009B6B5C"/>
    <w:rsid w:val="009E23F0"/>
    <w:rsid w:val="009F7444"/>
    <w:rsid w:val="00A04EAE"/>
    <w:rsid w:val="00A40B73"/>
    <w:rsid w:val="00A54FAC"/>
    <w:rsid w:val="00A579CA"/>
    <w:rsid w:val="00A621A6"/>
    <w:rsid w:val="00A71626"/>
    <w:rsid w:val="00A91704"/>
    <w:rsid w:val="00AA0055"/>
    <w:rsid w:val="00AE16B2"/>
    <w:rsid w:val="00AE300B"/>
    <w:rsid w:val="00B32BD0"/>
    <w:rsid w:val="00B47836"/>
    <w:rsid w:val="00B5254C"/>
    <w:rsid w:val="00B5312F"/>
    <w:rsid w:val="00B67DA6"/>
    <w:rsid w:val="00B74598"/>
    <w:rsid w:val="00B919B8"/>
    <w:rsid w:val="00BB043F"/>
    <w:rsid w:val="00BB2B0F"/>
    <w:rsid w:val="00BD15AA"/>
    <w:rsid w:val="00C1481E"/>
    <w:rsid w:val="00C31A49"/>
    <w:rsid w:val="00C53CA1"/>
    <w:rsid w:val="00C736B3"/>
    <w:rsid w:val="00CE1437"/>
    <w:rsid w:val="00CF3AAE"/>
    <w:rsid w:val="00D1284F"/>
    <w:rsid w:val="00D2729D"/>
    <w:rsid w:val="00D37192"/>
    <w:rsid w:val="00D44339"/>
    <w:rsid w:val="00D448A7"/>
    <w:rsid w:val="00D46AD7"/>
    <w:rsid w:val="00D46EBF"/>
    <w:rsid w:val="00D509D0"/>
    <w:rsid w:val="00D5188F"/>
    <w:rsid w:val="00D76379"/>
    <w:rsid w:val="00D827E3"/>
    <w:rsid w:val="00D837EE"/>
    <w:rsid w:val="00DB1904"/>
    <w:rsid w:val="00DC7414"/>
    <w:rsid w:val="00DE5FF9"/>
    <w:rsid w:val="00E206FA"/>
    <w:rsid w:val="00E23163"/>
    <w:rsid w:val="00E52CA1"/>
    <w:rsid w:val="00E93760"/>
    <w:rsid w:val="00E96D19"/>
    <w:rsid w:val="00EB5CCA"/>
    <w:rsid w:val="00EB7BC7"/>
    <w:rsid w:val="00ED45ED"/>
    <w:rsid w:val="00F0658F"/>
    <w:rsid w:val="00F07DBF"/>
    <w:rsid w:val="00F13F69"/>
    <w:rsid w:val="00F25FA3"/>
    <w:rsid w:val="00F461F7"/>
    <w:rsid w:val="00F63872"/>
    <w:rsid w:val="00F6546B"/>
    <w:rsid w:val="00FC6D97"/>
    <w:rsid w:val="00FE466F"/>
    <w:rsid w:val="00FF4332"/>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C4648"/>
  <w15:chartTrackingRefBased/>
  <w15:docId w15:val="{603843D8-DDA6-450B-AD52-B305B4D89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2D23"/>
  </w:style>
  <w:style w:type="paragraph" w:styleId="Heading3">
    <w:name w:val="heading 3"/>
    <w:basedOn w:val="Normal"/>
    <w:link w:val="Heading3Char"/>
    <w:uiPriority w:val="9"/>
    <w:qFormat/>
    <w:rsid w:val="00C53CA1"/>
    <w:pPr>
      <w:spacing w:before="100" w:beforeAutospacing="1" w:after="100" w:afterAutospacing="1" w:line="240" w:lineRule="auto"/>
      <w:outlineLvl w:val="2"/>
    </w:pPr>
    <w:rPr>
      <w:rFonts w:ascii="Times New Roman" w:eastAsia="Times New Roman" w:hAnsi="Times New Roman" w:cs="Times New Roman"/>
      <w:b/>
      <w:bCs/>
      <w:sz w:val="27"/>
      <w:szCs w:val="27"/>
      <w:lang w:eastAsia="en-NG"/>
    </w:rPr>
  </w:style>
  <w:style w:type="paragraph" w:styleId="Heading4">
    <w:name w:val="heading 4"/>
    <w:basedOn w:val="Normal"/>
    <w:link w:val="Heading4Char"/>
    <w:uiPriority w:val="9"/>
    <w:qFormat/>
    <w:rsid w:val="00C53CA1"/>
    <w:pPr>
      <w:spacing w:before="100" w:beforeAutospacing="1" w:after="100" w:afterAutospacing="1" w:line="240" w:lineRule="auto"/>
      <w:outlineLvl w:val="3"/>
    </w:pPr>
    <w:rPr>
      <w:rFonts w:ascii="Times New Roman" w:eastAsia="Times New Roman" w:hAnsi="Times New Roman" w:cs="Times New Roman"/>
      <w:b/>
      <w:bCs/>
      <w:sz w:val="24"/>
      <w:szCs w:val="24"/>
      <w:lang w:eastAsia="en-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D15AA"/>
    <w:pPr>
      <w:spacing w:before="100" w:beforeAutospacing="1" w:after="100" w:afterAutospacing="1" w:line="240" w:lineRule="auto"/>
    </w:pPr>
    <w:rPr>
      <w:rFonts w:ascii="Times New Roman" w:eastAsia="Times New Roman" w:hAnsi="Times New Roman" w:cs="Times New Roman"/>
      <w:sz w:val="24"/>
      <w:szCs w:val="24"/>
      <w:lang w:eastAsia="en-NG"/>
    </w:rPr>
  </w:style>
  <w:style w:type="character" w:styleId="Hyperlink">
    <w:name w:val="Hyperlink"/>
    <w:basedOn w:val="DefaultParagraphFont"/>
    <w:uiPriority w:val="99"/>
    <w:unhideWhenUsed/>
    <w:rsid w:val="005B317E"/>
    <w:rPr>
      <w:color w:val="0563C1" w:themeColor="hyperlink"/>
      <w:u w:val="single"/>
    </w:rPr>
  </w:style>
  <w:style w:type="character" w:styleId="UnresolvedMention">
    <w:name w:val="Unresolved Mention"/>
    <w:basedOn w:val="DefaultParagraphFont"/>
    <w:uiPriority w:val="99"/>
    <w:semiHidden/>
    <w:unhideWhenUsed/>
    <w:rsid w:val="005B317E"/>
    <w:rPr>
      <w:color w:val="605E5C"/>
      <w:shd w:val="clear" w:color="auto" w:fill="E1DFDD"/>
    </w:rPr>
  </w:style>
  <w:style w:type="character" w:customStyle="1" w:styleId="Heading3Char">
    <w:name w:val="Heading 3 Char"/>
    <w:basedOn w:val="DefaultParagraphFont"/>
    <w:link w:val="Heading3"/>
    <w:uiPriority w:val="9"/>
    <w:rsid w:val="00C53CA1"/>
    <w:rPr>
      <w:rFonts w:ascii="Times New Roman" w:eastAsia="Times New Roman" w:hAnsi="Times New Roman" w:cs="Times New Roman"/>
      <w:b/>
      <w:bCs/>
      <w:sz w:val="27"/>
      <w:szCs w:val="27"/>
      <w:lang w:val="en-NG" w:eastAsia="en-NG"/>
    </w:rPr>
  </w:style>
  <w:style w:type="character" w:customStyle="1" w:styleId="Heading4Char">
    <w:name w:val="Heading 4 Char"/>
    <w:basedOn w:val="DefaultParagraphFont"/>
    <w:link w:val="Heading4"/>
    <w:uiPriority w:val="9"/>
    <w:rsid w:val="00C53CA1"/>
    <w:rPr>
      <w:rFonts w:ascii="Times New Roman" w:eastAsia="Times New Roman" w:hAnsi="Times New Roman" w:cs="Times New Roman"/>
      <w:b/>
      <w:bCs/>
      <w:sz w:val="24"/>
      <w:szCs w:val="24"/>
      <w:lang w:val="en-NG" w:eastAsia="en-NG"/>
    </w:rPr>
  </w:style>
  <w:style w:type="character" w:styleId="Emphasis">
    <w:name w:val="Emphasis"/>
    <w:basedOn w:val="DefaultParagraphFont"/>
    <w:uiPriority w:val="20"/>
    <w:qFormat/>
    <w:rsid w:val="00C53CA1"/>
    <w:rPr>
      <w:i/>
      <w:iCs/>
    </w:rPr>
  </w:style>
  <w:style w:type="paragraph" w:styleId="ListParagraph">
    <w:name w:val="List Paragraph"/>
    <w:basedOn w:val="Normal"/>
    <w:uiPriority w:val="34"/>
    <w:qFormat/>
    <w:rsid w:val="00C53CA1"/>
    <w:pPr>
      <w:ind w:left="720"/>
      <w:contextualSpacing/>
    </w:pPr>
  </w:style>
  <w:style w:type="paragraph" w:styleId="HTMLPreformatted">
    <w:name w:val="HTML Preformatted"/>
    <w:basedOn w:val="Normal"/>
    <w:link w:val="HTMLPreformattedChar"/>
    <w:uiPriority w:val="99"/>
    <w:semiHidden/>
    <w:unhideWhenUsed/>
    <w:rsid w:val="00A40B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NG"/>
    </w:rPr>
  </w:style>
  <w:style w:type="character" w:customStyle="1" w:styleId="HTMLPreformattedChar">
    <w:name w:val="HTML Preformatted Char"/>
    <w:basedOn w:val="DefaultParagraphFont"/>
    <w:link w:val="HTMLPreformatted"/>
    <w:uiPriority w:val="99"/>
    <w:semiHidden/>
    <w:rsid w:val="00A40B73"/>
    <w:rPr>
      <w:rFonts w:ascii="Courier New" w:eastAsia="Times New Roman" w:hAnsi="Courier New" w:cs="Courier New"/>
      <w:sz w:val="20"/>
      <w:szCs w:val="20"/>
      <w:lang w:val="en-NG" w:eastAsia="en-NG"/>
    </w:rPr>
  </w:style>
  <w:style w:type="character" w:styleId="HTMLCode">
    <w:name w:val="HTML Code"/>
    <w:basedOn w:val="DefaultParagraphFont"/>
    <w:uiPriority w:val="99"/>
    <w:semiHidden/>
    <w:unhideWhenUsed/>
    <w:rsid w:val="007662B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621253">
      <w:bodyDiv w:val="1"/>
      <w:marLeft w:val="0"/>
      <w:marRight w:val="0"/>
      <w:marTop w:val="0"/>
      <w:marBottom w:val="0"/>
      <w:divBdr>
        <w:top w:val="none" w:sz="0" w:space="0" w:color="auto"/>
        <w:left w:val="none" w:sz="0" w:space="0" w:color="auto"/>
        <w:bottom w:val="none" w:sz="0" w:space="0" w:color="auto"/>
        <w:right w:val="none" w:sz="0" w:space="0" w:color="auto"/>
      </w:divBdr>
      <w:divsChild>
        <w:div w:id="1941837079">
          <w:marLeft w:val="0"/>
          <w:marRight w:val="0"/>
          <w:marTop w:val="0"/>
          <w:marBottom w:val="0"/>
          <w:divBdr>
            <w:top w:val="single" w:sz="6" w:space="4" w:color="auto"/>
            <w:left w:val="single" w:sz="6" w:space="4" w:color="auto"/>
            <w:bottom w:val="single" w:sz="6" w:space="4" w:color="auto"/>
            <w:right w:val="single" w:sz="6" w:space="4" w:color="auto"/>
          </w:divBdr>
          <w:divsChild>
            <w:div w:id="925116498">
              <w:marLeft w:val="0"/>
              <w:marRight w:val="0"/>
              <w:marTop w:val="0"/>
              <w:marBottom w:val="0"/>
              <w:divBdr>
                <w:top w:val="none" w:sz="0" w:space="0" w:color="auto"/>
                <w:left w:val="none" w:sz="0" w:space="0" w:color="auto"/>
                <w:bottom w:val="none" w:sz="0" w:space="0" w:color="auto"/>
                <w:right w:val="none" w:sz="0" w:space="0" w:color="auto"/>
              </w:divBdr>
              <w:divsChild>
                <w:div w:id="531965983">
                  <w:marLeft w:val="0"/>
                  <w:marRight w:val="0"/>
                  <w:marTop w:val="0"/>
                  <w:marBottom w:val="0"/>
                  <w:divBdr>
                    <w:top w:val="none" w:sz="0" w:space="0" w:color="auto"/>
                    <w:left w:val="none" w:sz="0" w:space="0" w:color="auto"/>
                    <w:bottom w:val="none" w:sz="0" w:space="0" w:color="auto"/>
                    <w:right w:val="none" w:sz="0" w:space="0" w:color="auto"/>
                  </w:divBdr>
                  <w:divsChild>
                    <w:div w:id="924412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253220">
          <w:marLeft w:val="0"/>
          <w:marRight w:val="0"/>
          <w:marTop w:val="0"/>
          <w:marBottom w:val="0"/>
          <w:divBdr>
            <w:top w:val="single" w:sz="6" w:space="4" w:color="auto"/>
            <w:left w:val="single" w:sz="6" w:space="4" w:color="auto"/>
            <w:bottom w:val="single" w:sz="6" w:space="4" w:color="auto"/>
            <w:right w:val="single" w:sz="6" w:space="4" w:color="auto"/>
          </w:divBdr>
          <w:divsChild>
            <w:div w:id="1450976636">
              <w:marLeft w:val="0"/>
              <w:marRight w:val="0"/>
              <w:marTop w:val="0"/>
              <w:marBottom w:val="0"/>
              <w:divBdr>
                <w:top w:val="none" w:sz="0" w:space="0" w:color="auto"/>
                <w:left w:val="none" w:sz="0" w:space="0" w:color="auto"/>
                <w:bottom w:val="none" w:sz="0" w:space="0" w:color="auto"/>
                <w:right w:val="none" w:sz="0" w:space="0" w:color="auto"/>
              </w:divBdr>
              <w:divsChild>
                <w:div w:id="276061209">
                  <w:marLeft w:val="0"/>
                  <w:marRight w:val="0"/>
                  <w:marTop w:val="0"/>
                  <w:marBottom w:val="0"/>
                  <w:divBdr>
                    <w:top w:val="none" w:sz="0" w:space="0" w:color="auto"/>
                    <w:left w:val="none" w:sz="0" w:space="0" w:color="auto"/>
                    <w:bottom w:val="none" w:sz="0" w:space="0" w:color="auto"/>
                    <w:right w:val="none" w:sz="0" w:space="0" w:color="auto"/>
                  </w:divBdr>
                  <w:divsChild>
                    <w:div w:id="557515440">
                      <w:marLeft w:val="0"/>
                      <w:marRight w:val="0"/>
                      <w:marTop w:val="0"/>
                      <w:marBottom w:val="0"/>
                      <w:divBdr>
                        <w:top w:val="single" w:sz="6" w:space="0" w:color="CFCFCF"/>
                        <w:left w:val="single" w:sz="6" w:space="0" w:color="CFCFCF"/>
                        <w:bottom w:val="single" w:sz="6" w:space="0" w:color="CFCFCF"/>
                        <w:right w:val="single" w:sz="6" w:space="0" w:color="CFCFCF"/>
                      </w:divBdr>
                      <w:divsChild>
                        <w:div w:id="698429441">
                          <w:marLeft w:val="0"/>
                          <w:marRight w:val="0"/>
                          <w:marTop w:val="0"/>
                          <w:marBottom w:val="0"/>
                          <w:divBdr>
                            <w:top w:val="none" w:sz="0" w:space="0" w:color="auto"/>
                            <w:left w:val="none" w:sz="0" w:space="0" w:color="auto"/>
                            <w:bottom w:val="none" w:sz="0" w:space="0" w:color="auto"/>
                            <w:right w:val="none" w:sz="0" w:space="0" w:color="auto"/>
                          </w:divBdr>
                          <w:divsChild>
                            <w:div w:id="806823392">
                              <w:marLeft w:val="0"/>
                              <w:marRight w:val="0"/>
                              <w:marTop w:val="0"/>
                              <w:marBottom w:val="0"/>
                              <w:divBdr>
                                <w:top w:val="none" w:sz="0" w:space="0" w:color="auto"/>
                                <w:left w:val="none" w:sz="0" w:space="0" w:color="auto"/>
                                <w:bottom w:val="none" w:sz="0" w:space="0" w:color="auto"/>
                                <w:right w:val="none" w:sz="0" w:space="0" w:color="auto"/>
                              </w:divBdr>
                            </w:div>
                            <w:div w:id="1742555472">
                              <w:marLeft w:val="0"/>
                              <w:marRight w:val="-750"/>
                              <w:marTop w:val="0"/>
                              <w:marBottom w:val="0"/>
                              <w:divBdr>
                                <w:top w:val="none" w:sz="0" w:space="0" w:color="auto"/>
                                <w:left w:val="none" w:sz="0" w:space="0" w:color="auto"/>
                                <w:bottom w:val="none" w:sz="0" w:space="0" w:color="auto"/>
                                <w:right w:val="none" w:sz="0" w:space="0" w:color="auto"/>
                              </w:divBdr>
                              <w:divsChild>
                                <w:div w:id="522060709">
                                  <w:marLeft w:val="0"/>
                                  <w:marRight w:val="0"/>
                                  <w:marTop w:val="0"/>
                                  <w:marBottom w:val="0"/>
                                  <w:divBdr>
                                    <w:top w:val="none" w:sz="0" w:space="0" w:color="auto"/>
                                    <w:left w:val="none" w:sz="0" w:space="0" w:color="auto"/>
                                    <w:bottom w:val="none" w:sz="0" w:space="0" w:color="auto"/>
                                    <w:right w:val="none" w:sz="0" w:space="0" w:color="auto"/>
                                  </w:divBdr>
                                  <w:divsChild>
                                    <w:div w:id="1364089666">
                                      <w:marLeft w:val="0"/>
                                      <w:marRight w:val="0"/>
                                      <w:marTop w:val="0"/>
                                      <w:marBottom w:val="0"/>
                                      <w:divBdr>
                                        <w:top w:val="none" w:sz="0" w:space="0" w:color="auto"/>
                                        <w:left w:val="none" w:sz="0" w:space="0" w:color="auto"/>
                                        <w:bottom w:val="none" w:sz="0" w:space="0" w:color="auto"/>
                                        <w:right w:val="none" w:sz="0" w:space="0" w:color="auto"/>
                                      </w:divBdr>
                                      <w:divsChild>
                                        <w:div w:id="2013288199">
                                          <w:marLeft w:val="0"/>
                                          <w:marRight w:val="0"/>
                                          <w:marTop w:val="0"/>
                                          <w:marBottom w:val="0"/>
                                          <w:divBdr>
                                            <w:top w:val="none" w:sz="0" w:space="0" w:color="auto"/>
                                            <w:left w:val="none" w:sz="0" w:space="0" w:color="auto"/>
                                            <w:bottom w:val="none" w:sz="0" w:space="0" w:color="auto"/>
                                            <w:right w:val="none" w:sz="0" w:space="0" w:color="auto"/>
                                          </w:divBdr>
                                          <w:divsChild>
                                            <w:div w:id="475875856">
                                              <w:marLeft w:val="0"/>
                                              <w:marRight w:val="0"/>
                                              <w:marTop w:val="0"/>
                                              <w:marBottom w:val="0"/>
                                              <w:divBdr>
                                                <w:top w:val="none" w:sz="0" w:space="0" w:color="auto"/>
                                                <w:left w:val="none" w:sz="0" w:space="0" w:color="auto"/>
                                                <w:bottom w:val="none" w:sz="0" w:space="0" w:color="auto"/>
                                                <w:right w:val="none" w:sz="0" w:space="0" w:color="auto"/>
                                              </w:divBdr>
                                              <w:divsChild>
                                                <w:div w:id="9995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44288857">
      <w:bodyDiv w:val="1"/>
      <w:marLeft w:val="0"/>
      <w:marRight w:val="0"/>
      <w:marTop w:val="0"/>
      <w:marBottom w:val="0"/>
      <w:divBdr>
        <w:top w:val="none" w:sz="0" w:space="0" w:color="auto"/>
        <w:left w:val="none" w:sz="0" w:space="0" w:color="auto"/>
        <w:bottom w:val="none" w:sz="0" w:space="0" w:color="auto"/>
        <w:right w:val="none" w:sz="0" w:space="0" w:color="auto"/>
      </w:divBdr>
    </w:div>
    <w:div w:id="488519822">
      <w:bodyDiv w:val="1"/>
      <w:marLeft w:val="0"/>
      <w:marRight w:val="0"/>
      <w:marTop w:val="0"/>
      <w:marBottom w:val="0"/>
      <w:divBdr>
        <w:top w:val="none" w:sz="0" w:space="0" w:color="auto"/>
        <w:left w:val="none" w:sz="0" w:space="0" w:color="auto"/>
        <w:bottom w:val="none" w:sz="0" w:space="0" w:color="auto"/>
        <w:right w:val="none" w:sz="0" w:space="0" w:color="auto"/>
      </w:divBdr>
    </w:div>
    <w:div w:id="543060848">
      <w:bodyDiv w:val="1"/>
      <w:marLeft w:val="0"/>
      <w:marRight w:val="0"/>
      <w:marTop w:val="0"/>
      <w:marBottom w:val="0"/>
      <w:divBdr>
        <w:top w:val="none" w:sz="0" w:space="0" w:color="auto"/>
        <w:left w:val="none" w:sz="0" w:space="0" w:color="auto"/>
        <w:bottom w:val="none" w:sz="0" w:space="0" w:color="auto"/>
        <w:right w:val="none" w:sz="0" w:space="0" w:color="auto"/>
      </w:divBdr>
    </w:div>
    <w:div w:id="609357602">
      <w:bodyDiv w:val="1"/>
      <w:marLeft w:val="0"/>
      <w:marRight w:val="0"/>
      <w:marTop w:val="0"/>
      <w:marBottom w:val="0"/>
      <w:divBdr>
        <w:top w:val="none" w:sz="0" w:space="0" w:color="auto"/>
        <w:left w:val="none" w:sz="0" w:space="0" w:color="auto"/>
        <w:bottom w:val="none" w:sz="0" w:space="0" w:color="auto"/>
        <w:right w:val="none" w:sz="0" w:space="0" w:color="auto"/>
      </w:divBdr>
    </w:div>
    <w:div w:id="614942319">
      <w:bodyDiv w:val="1"/>
      <w:marLeft w:val="0"/>
      <w:marRight w:val="0"/>
      <w:marTop w:val="0"/>
      <w:marBottom w:val="0"/>
      <w:divBdr>
        <w:top w:val="none" w:sz="0" w:space="0" w:color="auto"/>
        <w:left w:val="none" w:sz="0" w:space="0" w:color="auto"/>
        <w:bottom w:val="none" w:sz="0" w:space="0" w:color="auto"/>
        <w:right w:val="none" w:sz="0" w:space="0" w:color="auto"/>
      </w:divBdr>
    </w:div>
    <w:div w:id="640425498">
      <w:bodyDiv w:val="1"/>
      <w:marLeft w:val="0"/>
      <w:marRight w:val="0"/>
      <w:marTop w:val="0"/>
      <w:marBottom w:val="0"/>
      <w:divBdr>
        <w:top w:val="none" w:sz="0" w:space="0" w:color="auto"/>
        <w:left w:val="none" w:sz="0" w:space="0" w:color="auto"/>
        <w:bottom w:val="none" w:sz="0" w:space="0" w:color="auto"/>
        <w:right w:val="none" w:sz="0" w:space="0" w:color="auto"/>
      </w:divBdr>
    </w:div>
    <w:div w:id="667103330">
      <w:bodyDiv w:val="1"/>
      <w:marLeft w:val="0"/>
      <w:marRight w:val="0"/>
      <w:marTop w:val="0"/>
      <w:marBottom w:val="0"/>
      <w:divBdr>
        <w:top w:val="none" w:sz="0" w:space="0" w:color="auto"/>
        <w:left w:val="none" w:sz="0" w:space="0" w:color="auto"/>
        <w:bottom w:val="none" w:sz="0" w:space="0" w:color="auto"/>
        <w:right w:val="none" w:sz="0" w:space="0" w:color="auto"/>
      </w:divBdr>
    </w:div>
    <w:div w:id="724255053">
      <w:bodyDiv w:val="1"/>
      <w:marLeft w:val="0"/>
      <w:marRight w:val="0"/>
      <w:marTop w:val="0"/>
      <w:marBottom w:val="0"/>
      <w:divBdr>
        <w:top w:val="none" w:sz="0" w:space="0" w:color="auto"/>
        <w:left w:val="none" w:sz="0" w:space="0" w:color="auto"/>
        <w:bottom w:val="none" w:sz="0" w:space="0" w:color="auto"/>
        <w:right w:val="none" w:sz="0" w:space="0" w:color="auto"/>
      </w:divBdr>
    </w:div>
    <w:div w:id="825902072">
      <w:bodyDiv w:val="1"/>
      <w:marLeft w:val="0"/>
      <w:marRight w:val="0"/>
      <w:marTop w:val="0"/>
      <w:marBottom w:val="0"/>
      <w:divBdr>
        <w:top w:val="none" w:sz="0" w:space="0" w:color="auto"/>
        <w:left w:val="none" w:sz="0" w:space="0" w:color="auto"/>
        <w:bottom w:val="none" w:sz="0" w:space="0" w:color="auto"/>
        <w:right w:val="none" w:sz="0" w:space="0" w:color="auto"/>
      </w:divBdr>
    </w:div>
    <w:div w:id="850685622">
      <w:bodyDiv w:val="1"/>
      <w:marLeft w:val="0"/>
      <w:marRight w:val="0"/>
      <w:marTop w:val="0"/>
      <w:marBottom w:val="0"/>
      <w:divBdr>
        <w:top w:val="none" w:sz="0" w:space="0" w:color="auto"/>
        <w:left w:val="none" w:sz="0" w:space="0" w:color="auto"/>
        <w:bottom w:val="none" w:sz="0" w:space="0" w:color="auto"/>
        <w:right w:val="none" w:sz="0" w:space="0" w:color="auto"/>
      </w:divBdr>
    </w:div>
    <w:div w:id="855970295">
      <w:bodyDiv w:val="1"/>
      <w:marLeft w:val="0"/>
      <w:marRight w:val="0"/>
      <w:marTop w:val="0"/>
      <w:marBottom w:val="0"/>
      <w:divBdr>
        <w:top w:val="none" w:sz="0" w:space="0" w:color="auto"/>
        <w:left w:val="none" w:sz="0" w:space="0" w:color="auto"/>
        <w:bottom w:val="none" w:sz="0" w:space="0" w:color="auto"/>
        <w:right w:val="none" w:sz="0" w:space="0" w:color="auto"/>
      </w:divBdr>
    </w:div>
    <w:div w:id="925185478">
      <w:bodyDiv w:val="1"/>
      <w:marLeft w:val="0"/>
      <w:marRight w:val="0"/>
      <w:marTop w:val="0"/>
      <w:marBottom w:val="0"/>
      <w:divBdr>
        <w:top w:val="none" w:sz="0" w:space="0" w:color="auto"/>
        <w:left w:val="none" w:sz="0" w:space="0" w:color="auto"/>
        <w:bottom w:val="none" w:sz="0" w:space="0" w:color="auto"/>
        <w:right w:val="none" w:sz="0" w:space="0" w:color="auto"/>
      </w:divBdr>
    </w:div>
    <w:div w:id="943732813">
      <w:bodyDiv w:val="1"/>
      <w:marLeft w:val="0"/>
      <w:marRight w:val="0"/>
      <w:marTop w:val="0"/>
      <w:marBottom w:val="0"/>
      <w:divBdr>
        <w:top w:val="none" w:sz="0" w:space="0" w:color="auto"/>
        <w:left w:val="none" w:sz="0" w:space="0" w:color="auto"/>
        <w:bottom w:val="none" w:sz="0" w:space="0" w:color="auto"/>
        <w:right w:val="none" w:sz="0" w:space="0" w:color="auto"/>
      </w:divBdr>
    </w:div>
    <w:div w:id="950667327">
      <w:bodyDiv w:val="1"/>
      <w:marLeft w:val="0"/>
      <w:marRight w:val="0"/>
      <w:marTop w:val="0"/>
      <w:marBottom w:val="0"/>
      <w:divBdr>
        <w:top w:val="none" w:sz="0" w:space="0" w:color="auto"/>
        <w:left w:val="none" w:sz="0" w:space="0" w:color="auto"/>
        <w:bottom w:val="none" w:sz="0" w:space="0" w:color="auto"/>
        <w:right w:val="none" w:sz="0" w:space="0" w:color="auto"/>
      </w:divBdr>
    </w:div>
    <w:div w:id="1061366153">
      <w:bodyDiv w:val="1"/>
      <w:marLeft w:val="0"/>
      <w:marRight w:val="0"/>
      <w:marTop w:val="0"/>
      <w:marBottom w:val="0"/>
      <w:divBdr>
        <w:top w:val="none" w:sz="0" w:space="0" w:color="auto"/>
        <w:left w:val="none" w:sz="0" w:space="0" w:color="auto"/>
        <w:bottom w:val="none" w:sz="0" w:space="0" w:color="auto"/>
        <w:right w:val="none" w:sz="0" w:space="0" w:color="auto"/>
      </w:divBdr>
    </w:div>
    <w:div w:id="1135752824">
      <w:bodyDiv w:val="1"/>
      <w:marLeft w:val="0"/>
      <w:marRight w:val="0"/>
      <w:marTop w:val="0"/>
      <w:marBottom w:val="0"/>
      <w:divBdr>
        <w:top w:val="none" w:sz="0" w:space="0" w:color="auto"/>
        <w:left w:val="none" w:sz="0" w:space="0" w:color="auto"/>
        <w:bottom w:val="none" w:sz="0" w:space="0" w:color="auto"/>
        <w:right w:val="none" w:sz="0" w:space="0" w:color="auto"/>
      </w:divBdr>
    </w:div>
    <w:div w:id="1235043641">
      <w:bodyDiv w:val="1"/>
      <w:marLeft w:val="0"/>
      <w:marRight w:val="0"/>
      <w:marTop w:val="0"/>
      <w:marBottom w:val="0"/>
      <w:divBdr>
        <w:top w:val="none" w:sz="0" w:space="0" w:color="auto"/>
        <w:left w:val="none" w:sz="0" w:space="0" w:color="auto"/>
        <w:bottom w:val="none" w:sz="0" w:space="0" w:color="auto"/>
        <w:right w:val="none" w:sz="0" w:space="0" w:color="auto"/>
      </w:divBdr>
    </w:div>
    <w:div w:id="1241871384">
      <w:bodyDiv w:val="1"/>
      <w:marLeft w:val="0"/>
      <w:marRight w:val="0"/>
      <w:marTop w:val="0"/>
      <w:marBottom w:val="0"/>
      <w:divBdr>
        <w:top w:val="none" w:sz="0" w:space="0" w:color="auto"/>
        <w:left w:val="none" w:sz="0" w:space="0" w:color="auto"/>
        <w:bottom w:val="none" w:sz="0" w:space="0" w:color="auto"/>
        <w:right w:val="none" w:sz="0" w:space="0" w:color="auto"/>
      </w:divBdr>
    </w:div>
    <w:div w:id="1515269683">
      <w:bodyDiv w:val="1"/>
      <w:marLeft w:val="0"/>
      <w:marRight w:val="0"/>
      <w:marTop w:val="0"/>
      <w:marBottom w:val="0"/>
      <w:divBdr>
        <w:top w:val="none" w:sz="0" w:space="0" w:color="auto"/>
        <w:left w:val="none" w:sz="0" w:space="0" w:color="auto"/>
        <w:bottom w:val="none" w:sz="0" w:space="0" w:color="auto"/>
        <w:right w:val="none" w:sz="0" w:space="0" w:color="auto"/>
      </w:divBdr>
    </w:div>
    <w:div w:id="1518274853">
      <w:bodyDiv w:val="1"/>
      <w:marLeft w:val="0"/>
      <w:marRight w:val="0"/>
      <w:marTop w:val="0"/>
      <w:marBottom w:val="0"/>
      <w:divBdr>
        <w:top w:val="none" w:sz="0" w:space="0" w:color="auto"/>
        <w:left w:val="none" w:sz="0" w:space="0" w:color="auto"/>
        <w:bottom w:val="none" w:sz="0" w:space="0" w:color="auto"/>
        <w:right w:val="none" w:sz="0" w:space="0" w:color="auto"/>
      </w:divBdr>
    </w:div>
    <w:div w:id="1811097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hyperlink" Target="https://en.wikipedia.org/wiki/Kunio_Busujima"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hyperlink" Target="https://www.forbes.com/sites/jamesodonnell/2022/04/06/how-to-become-a-billionaire-these-industries-have-the-most-people-on-the-2022-forbes-list/?sh=5287b8226898"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https://www.forbes.com/sites/chasewithorn/2016/03/07/how-billionaires-get-rich-which-industries-make-the-most-mega-fortunes/?sh=2684dceb45e1"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EE53D7-5CD7-4AA3-B71B-150705BC2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8</TotalTime>
  <Pages>16</Pages>
  <Words>3359</Words>
  <Characters>1914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milekan Omotosho</dc:creator>
  <cp:keywords/>
  <dc:description/>
  <cp:lastModifiedBy>Olamilekan Omotosho</cp:lastModifiedBy>
  <cp:revision>19</cp:revision>
  <dcterms:created xsi:type="dcterms:W3CDTF">2022-12-23T18:16:00Z</dcterms:created>
  <dcterms:modified xsi:type="dcterms:W3CDTF">2023-01-03T21:04:00Z</dcterms:modified>
</cp:coreProperties>
</file>